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68ED7" w14:textId="790C7542" w:rsidR="00A75D71" w:rsidRPr="00A75D71" w:rsidRDefault="00A75D71" w:rsidP="00892602">
      <w:pPr>
        <w:spacing w:line="360" w:lineRule="auto"/>
        <w:rPr>
          <w:rFonts w:cs="Times New Roman"/>
          <w:szCs w:val="24"/>
        </w:rPr>
      </w:pPr>
      <w:bookmarkStart w:id="0" w:name="_Hlk81515765"/>
      <w:r w:rsidRPr="00A75D71">
        <w:rPr>
          <w:rFonts w:cs="Times New Roman"/>
          <w:szCs w:val="24"/>
        </w:rPr>
        <w:t>Supplementary material</w:t>
      </w:r>
    </w:p>
    <w:p w14:paraId="0D35186A" w14:textId="77777777" w:rsidR="00417C9B" w:rsidRPr="00D06565" w:rsidRDefault="00417C9B" w:rsidP="00417C9B">
      <w:pPr>
        <w:spacing w:line="360" w:lineRule="auto"/>
        <w:rPr>
          <w:rFonts w:asciiTheme="majorHAnsi" w:hAnsiTheme="majorHAnsi" w:cstheme="majorHAnsi"/>
          <w:b/>
          <w:szCs w:val="24"/>
        </w:rPr>
      </w:pPr>
      <w:bookmarkStart w:id="1" w:name="_Hlk205197321"/>
      <w:bookmarkStart w:id="2" w:name="_Hlk84420498"/>
      <w:bookmarkEnd w:id="0"/>
      <w:r w:rsidRPr="00D06565">
        <w:rPr>
          <w:rFonts w:asciiTheme="majorHAnsi" w:hAnsiTheme="majorHAnsi" w:cstheme="majorHAnsi"/>
          <w:b/>
          <w:szCs w:val="24"/>
        </w:rPr>
        <w:t xml:space="preserve">Title: </w:t>
      </w:r>
      <w:bookmarkStart w:id="3" w:name="_Hlk214035289"/>
      <w:r w:rsidRPr="00D06565">
        <w:rPr>
          <w:rFonts w:asciiTheme="majorHAnsi" w:hAnsiTheme="majorHAnsi" w:cstheme="majorHAnsi"/>
          <w:b/>
          <w:bCs/>
        </w:rPr>
        <w:t xml:space="preserve">Co-culture of the aerial microalga </w:t>
      </w:r>
      <w:r w:rsidRPr="00D06565">
        <w:rPr>
          <w:rFonts w:asciiTheme="majorHAnsi" w:hAnsiTheme="majorHAnsi" w:cstheme="majorHAnsi"/>
          <w:b/>
          <w:bCs/>
          <w:i/>
          <w:iCs/>
        </w:rPr>
        <w:t>Coelastrella rubescens</w:t>
      </w:r>
      <w:r w:rsidRPr="00D06565">
        <w:rPr>
          <w:rFonts w:asciiTheme="majorHAnsi" w:hAnsiTheme="majorHAnsi" w:cstheme="majorHAnsi"/>
          <w:b/>
          <w:bCs/>
        </w:rPr>
        <w:t xml:space="preserve"> KGU-HN001 and the nitrogen fixing-bacterium </w:t>
      </w:r>
      <w:r w:rsidRPr="00D06565">
        <w:rPr>
          <w:rFonts w:asciiTheme="majorHAnsi" w:hAnsiTheme="majorHAnsi" w:cstheme="majorHAnsi"/>
          <w:b/>
          <w:bCs/>
          <w:i/>
          <w:iCs/>
        </w:rPr>
        <w:t>Rhodobacter sphaeroides</w:t>
      </w:r>
      <w:r w:rsidRPr="00D06565">
        <w:rPr>
          <w:rFonts w:asciiTheme="majorHAnsi" w:hAnsiTheme="majorHAnsi" w:cstheme="majorHAnsi"/>
          <w:b/>
          <w:bCs/>
        </w:rPr>
        <w:t xml:space="preserve"> under aerial-phase conditions</w:t>
      </w:r>
      <w:bookmarkEnd w:id="3"/>
    </w:p>
    <w:p w14:paraId="48F65015" w14:textId="77777777" w:rsidR="00417C9B" w:rsidRPr="0023584D" w:rsidRDefault="00417C9B" w:rsidP="00417C9B">
      <w:pPr>
        <w:spacing w:line="360" w:lineRule="auto"/>
        <w:rPr>
          <w:rFonts w:cs="Times New Roman"/>
          <w:b/>
          <w:szCs w:val="24"/>
        </w:rPr>
      </w:pPr>
    </w:p>
    <w:p w14:paraId="2C6B0A99" w14:textId="77777777" w:rsidR="00417C9B" w:rsidRPr="00D06565" w:rsidRDefault="00417C9B" w:rsidP="00417C9B">
      <w:pPr>
        <w:spacing w:line="360" w:lineRule="auto"/>
        <w:rPr>
          <w:rFonts w:asciiTheme="majorHAnsi" w:hAnsiTheme="majorHAnsi" w:cstheme="majorHAnsi"/>
          <w:b/>
          <w:szCs w:val="24"/>
        </w:rPr>
      </w:pPr>
      <w:bookmarkStart w:id="4" w:name="_Hlk214035301"/>
      <w:r w:rsidRPr="00D06565">
        <w:rPr>
          <w:rFonts w:asciiTheme="majorHAnsi" w:hAnsiTheme="majorHAnsi" w:cstheme="majorHAnsi"/>
          <w:b/>
          <w:szCs w:val="24"/>
        </w:rPr>
        <w:t xml:space="preserve">Nobuhiro Aburai*, </w:t>
      </w:r>
      <w:proofErr w:type="spellStart"/>
      <w:r w:rsidRPr="00D06565">
        <w:rPr>
          <w:rFonts w:asciiTheme="majorHAnsi" w:hAnsiTheme="majorHAnsi" w:cstheme="majorHAnsi"/>
          <w:b/>
          <w:szCs w:val="24"/>
        </w:rPr>
        <w:t>Tomoka</w:t>
      </w:r>
      <w:proofErr w:type="spellEnd"/>
      <w:r w:rsidRPr="00D06565">
        <w:rPr>
          <w:rFonts w:asciiTheme="majorHAnsi" w:hAnsiTheme="majorHAnsi" w:cstheme="majorHAnsi"/>
          <w:b/>
          <w:szCs w:val="24"/>
        </w:rPr>
        <w:t xml:space="preserve"> Koike, Takayuki Tsukagoshi</w:t>
      </w:r>
    </w:p>
    <w:p w14:paraId="218268AD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</w:p>
    <w:p w14:paraId="22F66734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  <w:r w:rsidRPr="0023584D">
        <w:rPr>
          <w:rFonts w:cs="Times New Roman"/>
          <w:szCs w:val="24"/>
        </w:rPr>
        <w:t>Department of Chemistry and Life Science, School of Advanced Engineering, Kogakuin University, 2665-1 Nakano-machi, Hachioji, Tokyo 192-0015, Japan</w:t>
      </w:r>
    </w:p>
    <w:p w14:paraId="61E1EBC3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</w:p>
    <w:p w14:paraId="331E88AF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</w:p>
    <w:p w14:paraId="356E6A2E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  <w:r w:rsidRPr="0023584D">
        <w:rPr>
          <w:rFonts w:cs="Times New Roman"/>
          <w:szCs w:val="24"/>
        </w:rPr>
        <w:t>*Corresponding author</w:t>
      </w:r>
    </w:p>
    <w:p w14:paraId="67EC40EC" w14:textId="77777777" w:rsidR="00417C9B" w:rsidRPr="0023584D" w:rsidRDefault="00417C9B" w:rsidP="00417C9B">
      <w:pPr>
        <w:spacing w:line="360" w:lineRule="auto"/>
        <w:rPr>
          <w:rFonts w:cs="Times New Roman"/>
          <w:szCs w:val="24"/>
        </w:rPr>
      </w:pPr>
      <w:r w:rsidRPr="0023584D">
        <w:rPr>
          <w:rFonts w:cs="Times New Roman"/>
          <w:szCs w:val="24"/>
        </w:rPr>
        <w:t>E-mail address: bt13347@ns.kogakuin.ac.jp (N. Aburai)</w:t>
      </w:r>
      <w:r w:rsidRPr="0023584D">
        <w:rPr>
          <w:rFonts w:cs="Times New Roman"/>
          <w:szCs w:val="24"/>
        </w:rPr>
        <w:br/>
        <w:t>Tel.: +81 42 628 4847</w:t>
      </w:r>
    </w:p>
    <w:p w14:paraId="6D83923F" w14:textId="77777777" w:rsidR="00417C9B" w:rsidRPr="00C47B31" w:rsidRDefault="00417C9B" w:rsidP="00417C9B">
      <w:pPr>
        <w:spacing w:line="360" w:lineRule="auto"/>
        <w:rPr>
          <w:rFonts w:cs="Times New Roman"/>
          <w:b/>
          <w:szCs w:val="24"/>
        </w:rPr>
      </w:pPr>
      <w:r w:rsidRPr="0023584D">
        <w:rPr>
          <w:rFonts w:cs="Times New Roman"/>
          <w:szCs w:val="24"/>
        </w:rPr>
        <w:t>FAX: +81 42 628 5647</w:t>
      </w:r>
      <w:bookmarkEnd w:id="4"/>
      <w:r w:rsidRPr="00C47B31">
        <w:rPr>
          <w:rFonts w:cs="Times New Roman"/>
          <w:b/>
          <w:szCs w:val="24"/>
        </w:rPr>
        <w:br w:type="page"/>
      </w:r>
    </w:p>
    <w:p w14:paraId="34B3F731" w14:textId="77777777" w:rsidR="003D19D4" w:rsidRPr="00417C9B" w:rsidRDefault="003D19D4" w:rsidP="003D19D4">
      <w:pPr>
        <w:spacing w:line="360" w:lineRule="auto"/>
        <w:rPr>
          <w:rFonts w:cs="Times New Roman"/>
          <w:szCs w:val="24"/>
        </w:rPr>
      </w:pPr>
      <w:bookmarkStart w:id="5" w:name="_GoBack"/>
      <w:bookmarkEnd w:id="2"/>
      <w:bookmarkEnd w:id="5"/>
    </w:p>
    <w:p w14:paraId="771EE8E4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 w:rsidRPr="00CA3715">
        <w:rPr>
          <w:rFonts w:cs="Times New Roman"/>
          <w:noProof/>
          <w:szCs w:val="24"/>
        </w:rPr>
        <w:drawing>
          <wp:anchor distT="0" distB="0" distL="114300" distR="114300" simplePos="0" relativeHeight="251647488" behindDoc="0" locked="0" layoutInCell="1" allowOverlap="1" wp14:anchorId="5024BA26" wp14:editId="2C0620DE">
            <wp:simplePos x="0" y="0"/>
            <wp:positionH relativeFrom="column">
              <wp:posOffset>1905</wp:posOffset>
            </wp:positionH>
            <wp:positionV relativeFrom="paragraph">
              <wp:posOffset>86360</wp:posOffset>
            </wp:positionV>
            <wp:extent cx="5400000" cy="3263176"/>
            <wp:effectExtent l="0" t="0" r="0" b="0"/>
            <wp:wrapNone/>
            <wp:docPr id="868136160" name="図 868136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263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D967B7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6A6CBF1B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68EC50BD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4CE24C02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208AD167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8902CBF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1E11441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176D5895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8EC112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735A50B7" w14:textId="77777777" w:rsidR="003D19D4" w:rsidRPr="00CA3715" w:rsidRDefault="003D19D4" w:rsidP="003D19D4">
      <w:pPr>
        <w:rPr>
          <w:rFonts w:cs="Times New Roman"/>
          <w:szCs w:val="24"/>
        </w:rPr>
      </w:pPr>
      <w:r w:rsidRPr="00CA3715">
        <w:rPr>
          <w:rFonts w:cs="Times New Roman"/>
          <w:b/>
          <w:bCs/>
          <w:szCs w:val="24"/>
        </w:rPr>
        <w:t xml:space="preserve">Fig. S1. </w:t>
      </w:r>
      <w:bookmarkStart w:id="6" w:name="_Hlk161414284"/>
      <w:r w:rsidRPr="00CA3715">
        <w:rPr>
          <w:rFonts w:cs="Times New Roman"/>
          <w:szCs w:val="24"/>
        </w:rPr>
        <w:t>Phylogenetic tree of isolated bacterium with its known neighbors based on 18S rRNA gene sequences. Tree was constructed using the neighbor-joining method; scale bar represents evolutionary distance (</w:t>
      </w:r>
      <w:proofErr w:type="spellStart"/>
      <w:r w:rsidRPr="00CA3715">
        <w:rPr>
          <w:rFonts w:cs="Times New Roman"/>
          <w:szCs w:val="24"/>
        </w:rPr>
        <w:t>Knuc</w:t>
      </w:r>
      <w:proofErr w:type="spellEnd"/>
      <w:r w:rsidRPr="00CA3715">
        <w:rPr>
          <w:rFonts w:cs="Times New Roman"/>
          <w:szCs w:val="24"/>
        </w:rPr>
        <w:t xml:space="preserve">) of 0.02; and numbers at branch nodes are bootstrap values (1000 replicates) obtained using the maximum-likelihood method. Accession numbers for DNA sequences are indicated in parentheses. </w:t>
      </w:r>
      <w:r w:rsidRPr="00CA3715">
        <w:rPr>
          <w:rFonts w:cs="Times New Roman"/>
          <w:szCs w:val="24"/>
          <w:vertAlign w:val="superscript"/>
        </w:rPr>
        <w:t>T</w:t>
      </w:r>
      <w:r w:rsidRPr="00CA3715">
        <w:rPr>
          <w:rFonts w:cs="Times New Roman"/>
          <w:szCs w:val="24"/>
        </w:rPr>
        <w:t xml:space="preserve"> is type strain.</w:t>
      </w:r>
      <w:bookmarkEnd w:id="6"/>
    </w:p>
    <w:p w14:paraId="6AD776FC" w14:textId="77777777" w:rsidR="003D19D4" w:rsidRPr="00CA3715" w:rsidRDefault="003D19D4" w:rsidP="003D19D4">
      <w:pPr>
        <w:rPr>
          <w:rFonts w:cs="Times New Roman"/>
          <w:szCs w:val="24"/>
        </w:rPr>
      </w:pPr>
      <w:r w:rsidRPr="00CA3715">
        <w:rPr>
          <w:rFonts w:cs="Times New Roman"/>
          <w:szCs w:val="24"/>
        </w:rPr>
        <w:br w:type="page"/>
      </w:r>
    </w:p>
    <w:p w14:paraId="66FCA126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4BF1589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1A9DD5F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 w:rsidRPr="00CA3715">
        <w:rPr>
          <w:rFonts w:cs="Times New Roman"/>
          <w:noProof/>
          <w:szCs w:val="24"/>
        </w:rPr>
        <w:drawing>
          <wp:anchor distT="0" distB="0" distL="114300" distR="114300" simplePos="0" relativeHeight="251650560" behindDoc="0" locked="0" layoutInCell="1" allowOverlap="1" wp14:anchorId="0227AF0E" wp14:editId="47736DB9">
            <wp:simplePos x="0" y="0"/>
            <wp:positionH relativeFrom="column">
              <wp:posOffset>-635</wp:posOffset>
            </wp:positionH>
            <wp:positionV relativeFrom="paragraph">
              <wp:posOffset>99060</wp:posOffset>
            </wp:positionV>
            <wp:extent cx="3230880" cy="2407920"/>
            <wp:effectExtent l="0" t="0" r="0" b="0"/>
            <wp:wrapNone/>
            <wp:docPr id="809333965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9E4C9E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FEE31B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2FF573E0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766B15A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52B0AEE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F4EFCC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7444B14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A5250E8" w14:textId="67B74578" w:rsidR="003D19D4" w:rsidRPr="00CA3715" w:rsidRDefault="003D19D4" w:rsidP="003D19D4">
      <w:pPr>
        <w:rPr>
          <w:rFonts w:cs="Times New Roman"/>
          <w:szCs w:val="24"/>
        </w:rPr>
      </w:pPr>
      <w:bookmarkStart w:id="7" w:name="_Hlk204086442"/>
      <w:r w:rsidRPr="00CA3715">
        <w:rPr>
          <w:rFonts w:cs="Times New Roman"/>
          <w:b/>
          <w:szCs w:val="24"/>
        </w:rPr>
        <w:t>Fig</w:t>
      </w:r>
      <w:r w:rsidR="003C48AD">
        <w:rPr>
          <w:rFonts w:cs="Times New Roman" w:hint="eastAsia"/>
          <w:b/>
          <w:szCs w:val="24"/>
        </w:rPr>
        <w:t>.</w:t>
      </w:r>
      <w:r w:rsidRPr="00CA3715">
        <w:rPr>
          <w:rFonts w:cs="Times New Roman"/>
          <w:b/>
          <w:szCs w:val="24"/>
        </w:rPr>
        <w:t xml:space="preserve"> S2.</w:t>
      </w:r>
      <w:r w:rsidRPr="00CA3715">
        <w:rPr>
          <w:rFonts w:cs="Times New Roman"/>
          <w:szCs w:val="24"/>
        </w:rPr>
        <w:t xml:space="preserve"> Diagram of culture method for biofilms under aerial conditions.</w:t>
      </w:r>
      <w:r w:rsidRPr="00CA3715">
        <w:rPr>
          <w:rFonts w:cs="Times New Roman"/>
          <w:szCs w:val="24"/>
        </w:rPr>
        <w:br w:type="page"/>
      </w:r>
    </w:p>
    <w:bookmarkEnd w:id="7"/>
    <w:p w14:paraId="12F692D9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186C5C0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 w:rsidRPr="00CA3715">
        <w:rPr>
          <w:rFonts w:cs="Times New Roman"/>
          <w:noProof/>
          <w:szCs w:val="24"/>
        </w:rPr>
        <w:drawing>
          <wp:anchor distT="0" distB="0" distL="114300" distR="114300" simplePos="0" relativeHeight="251642368" behindDoc="0" locked="0" layoutInCell="1" allowOverlap="1" wp14:anchorId="3245308C" wp14:editId="23642947">
            <wp:simplePos x="0" y="0"/>
            <wp:positionH relativeFrom="column">
              <wp:posOffset>-3810</wp:posOffset>
            </wp:positionH>
            <wp:positionV relativeFrom="paragraph">
              <wp:posOffset>31750</wp:posOffset>
            </wp:positionV>
            <wp:extent cx="2517775" cy="2524125"/>
            <wp:effectExtent l="0" t="0" r="0" b="9525"/>
            <wp:wrapNone/>
            <wp:docPr id="59509887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7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129604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411D066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2A74B4B2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A44C9C2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1BFD010E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41E26F0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23C8AF8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650204C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197D9452" w14:textId="35365CB3" w:rsidR="003D19D4" w:rsidRPr="00CA3715" w:rsidRDefault="003D19D4" w:rsidP="003D19D4">
      <w:pPr>
        <w:rPr>
          <w:rFonts w:cs="Times New Roman"/>
          <w:szCs w:val="24"/>
        </w:rPr>
      </w:pPr>
      <w:r w:rsidRPr="00CA3715">
        <w:rPr>
          <w:rFonts w:cs="Times New Roman"/>
          <w:b/>
          <w:szCs w:val="24"/>
        </w:rPr>
        <w:t>Fig</w:t>
      </w:r>
      <w:r w:rsidR="003C48AD">
        <w:rPr>
          <w:rFonts w:cs="Times New Roman" w:hint="eastAsia"/>
          <w:b/>
          <w:szCs w:val="24"/>
        </w:rPr>
        <w:t>.</w:t>
      </w:r>
      <w:r w:rsidRPr="00CA3715">
        <w:rPr>
          <w:rFonts w:cs="Times New Roman"/>
          <w:b/>
          <w:szCs w:val="24"/>
        </w:rPr>
        <w:t xml:space="preserve"> S3.</w:t>
      </w:r>
      <w:r w:rsidRPr="00CA3715">
        <w:rPr>
          <w:rFonts w:cs="Times New Roman"/>
          <w:szCs w:val="24"/>
        </w:rPr>
        <w:t xml:space="preserve"> Image of cells in the mixed biofilm under aerial culture conditions.</w:t>
      </w:r>
      <w:r w:rsidRPr="00CA3715">
        <w:rPr>
          <w:rFonts w:cs="Times New Roman"/>
          <w:szCs w:val="24"/>
        </w:rPr>
        <w:br w:type="page"/>
      </w:r>
    </w:p>
    <w:p w14:paraId="01AFBB59" w14:textId="2C6DCAED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 w:rsidRPr="00196D5A">
        <w:lastRenderedPageBreak/>
        <w:t>(</w:t>
      </w:r>
      <w:r w:rsidR="003C48AD">
        <w:rPr>
          <w:rFonts w:hint="eastAsia"/>
          <w:b/>
        </w:rPr>
        <w:t>A</w:t>
      </w:r>
      <w:r w:rsidRPr="00196D5A">
        <w:t>)</w:t>
      </w:r>
    </w:p>
    <w:p w14:paraId="4DB30997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53632" behindDoc="0" locked="0" layoutInCell="1" allowOverlap="1" wp14:anchorId="54904808" wp14:editId="3E28406F">
            <wp:simplePos x="0" y="0"/>
            <wp:positionH relativeFrom="column">
              <wp:posOffset>3810</wp:posOffset>
            </wp:positionH>
            <wp:positionV relativeFrom="paragraph">
              <wp:posOffset>25400</wp:posOffset>
            </wp:positionV>
            <wp:extent cx="2672640" cy="2994840"/>
            <wp:effectExtent l="0" t="0" r="0" b="0"/>
            <wp:wrapNone/>
            <wp:docPr id="173123585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640" cy="29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3D1E7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241878E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9E3755C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61A27C9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47509EF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90AED58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3400271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49AA68BD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298103A4" w14:textId="3AB5B7F4" w:rsidR="003D19D4" w:rsidRDefault="003D19D4" w:rsidP="003D19D4">
      <w:pPr>
        <w:spacing w:line="360" w:lineRule="auto"/>
      </w:pPr>
      <w:r w:rsidRPr="00196D5A">
        <w:t>(</w:t>
      </w:r>
      <w:r w:rsidR="003C48AD">
        <w:rPr>
          <w:rFonts w:hint="eastAsia"/>
          <w:b/>
        </w:rPr>
        <w:t>B</w:t>
      </w:r>
      <w:r w:rsidRPr="00196D5A">
        <w:t>)</w:t>
      </w:r>
    </w:p>
    <w:p w14:paraId="5575610D" w14:textId="77777777" w:rsidR="003D19D4" w:rsidRDefault="003D19D4" w:rsidP="003D19D4">
      <w:pPr>
        <w:spacing w:line="360" w:lineRule="auto"/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293CC0E3" wp14:editId="1AC080C9">
            <wp:simplePos x="0" y="0"/>
            <wp:positionH relativeFrom="column">
              <wp:posOffset>3810</wp:posOffset>
            </wp:positionH>
            <wp:positionV relativeFrom="paragraph">
              <wp:posOffset>97155</wp:posOffset>
            </wp:positionV>
            <wp:extent cx="2580120" cy="2877480"/>
            <wp:effectExtent l="0" t="0" r="0" b="0"/>
            <wp:wrapNone/>
            <wp:docPr id="186825660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120" cy="287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190B96" w14:textId="77777777" w:rsidR="003D19D4" w:rsidRDefault="003D19D4" w:rsidP="003D19D4">
      <w:pPr>
        <w:spacing w:line="360" w:lineRule="auto"/>
      </w:pPr>
    </w:p>
    <w:p w14:paraId="42DE477E" w14:textId="77777777" w:rsidR="003D19D4" w:rsidRDefault="003D19D4" w:rsidP="003D19D4">
      <w:pPr>
        <w:spacing w:line="360" w:lineRule="auto"/>
      </w:pPr>
    </w:p>
    <w:p w14:paraId="646989FB" w14:textId="77777777" w:rsidR="003D19D4" w:rsidRDefault="003D19D4" w:rsidP="003D19D4">
      <w:pPr>
        <w:spacing w:line="360" w:lineRule="auto"/>
      </w:pPr>
    </w:p>
    <w:p w14:paraId="3FDF60E3" w14:textId="77777777" w:rsidR="003D19D4" w:rsidRDefault="003D19D4" w:rsidP="003D19D4">
      <w:pPr>
        <w:spacing w:line="360" w:lineRule="auto"/>
      </w:pPr>
    </w:p>
    <w:p w14:paraId="7794C438" w14:textId="77777777" w:rsidR="003D19D4" w:rsidRDefault="003D19D4" w:rsidP="003D19D4">
      <w:pPr>
        <w:spacing w:line="360" w:lineRule="auto"/>
      </w:pPr>
    </w:p>
    <w:p w14:paraId="21389DCB" w14:textId="77777777" w:rsidR="003D19D4" w:rsidRDefault="003D19D4" w:rsidP="003D19D4">
      <w:pPr>
        <w:spacing w:line="360" w:lineRule="auto"/>
      </w:pPr>
    </w:p>
    <w:p w14:paraId="140A3B8E" w14:textId="77777777" w:rsidR="003D19D4" w:rsidRDefault="003D19D4" w:rsidP="003D19D4">
      <w:pPr>
        <w:spacing w:line="360" w:lineRule="auto"/>
      </w:pPr>
    </w:p>
    <w:p w14:paraId="679B830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3FDEE6B" w14:textId="06DF90CC" w:rsidR="003D19D4" w:rsidRDefault="003D19D4" w:rsidP="003D19D4">
      <w:pPr>
        <w:spacing w:line="360" w:lineRule="auto"/>
        <w:rPr>
          <w:rFonts w:cs="Times New Roman"/>
          <w:szCs w:val="24"/>
        </w:rPr>
      </w:pPr>
      <w:bookmarkStart w:id="8" w:name="_Hlk208224475"/>
      <w:r w:rsidRPr="00CA3715">
        <w:rPr>
          <w:rFonts w:cs="Times New Roman"/>
          <w:b/>
          <w:szCs w:val="24"/>
        </w:rPr>
        <w:t>Fig</w:t>
      </w:r>
      <w:r w:rsidR="003C48AD">
        <w:rPr>
          <w:rFonts w:cs="Times New Roman" w:hint="eastAsia"/>
          <w:b/>
          <w:szCs w:val="24"/>
        </w:rPr>
        <w:t>.</w:t>
      </w:r>
      <w:r w:rsidRPr="00CA3715">
        <w:rPr>
          <w:rFonts w:cs="Times New Roman"/>
          <w:b/>
          <w:szCs w:val="24"/>
        </w:rPr>
        <w:t xml:space="preserve"> S4.</w:t>
      </w:r>
      <w:r w:rsidRPr="00CA3715">
        <w:rPr>
          <w:rFonts w:cs="Times New Roman"/>
          <w:szCs w:val="24"/>
        </w:rPr>
        <w:t xml:space="preserve"> Chromatogram of substrate and product (ethylene) obtained using the acetylene reduction </w:t>
      </w:r>
      <w:r>
        <w:rPr>
          <w:rFonts w:cs="Times New Roman"/>
          <w:szCs w:val="24"/>
        </w:rPr>
        <w:t>assay</w:t>
      </w:r>
      <w:r w:rsidRPr="00CA3715">
        <w:rPr>
          <w:rFonts w:cs="Times New Roman"/>
          <w:szCs w:val="24"/>
        </w:rPr>
        <w:t>.</w:t>
      </w:r>
      <w:r w:rsidRPr="00655642">
        <w:t xml:space="preserve"> </w:t>
      </w:r>
      <w:r w:rsidRPr="00655642">
        <w:rPr>
          <w:rFonts w:cs="Times New Roman"/>
          <w:szCs w:val="24"/>
        </w:rPr>
        <w:t>co-culture of algal and bacterial cells (mixed biofilm)</w:t>
      </w:r>
      <w:r w:rsidR="003C48AD">
        <w:rPr>
          <w:rFonts w:cs="Times New Roman" w:hint="eastAsia"/>
          <w:szCs w:val="24"/>
        </w:rPr>
        <w:t xml:space="preserve"> (A)</w:t>
      </w:r>
      <w:r>
        <w:rPr>
          <w:rFonts w:cs="Times New Roman" w:hint="eastAsia"/>
          <w:szCs w:val="24"/>
        </w:rPr>
        <w:t xml:space="preserve"> and negative control (only acetylene)</w:t>
      </w:r>
      <w:r w:rsidR="003C48AD" w:rsidRPr="003C48AD">
        <w:rPr>
          <w:rFonts w:cs="Times New Roman" w:hint="eastAsia"/>
          <w:szCs w:val="24"/>
        </w:rPr>
        <w:t xml:space="preserve"> </w:t>
      </w:r>
      <w:r w:rsidR="003C48AD">
        <w:rPr>
          <w:rFonts w:cs="Times New Roman" w:hint="eastAsia"/>
          <w:szCs w:val="24"/>
        </w:rPr>
        <w:t>(B)</w:t>
      </w:r>
      <w:r>
        <w:rPr>
          <w:rFonts w:cs="Times New Roman" w:hint="eastAsia"/>
          <w:szCs w:val="24"/>
        </w:rPr>
        <w:t>.</w:t>
      </w:r>
      <w:bookmarkEnd w:id="8"/>
      <w:r>
        <w:rPr>
          <w:rFonts w:cs="Times New Roman"/>
          <w:szCs w:val="24"/>
        </w:rPr>
        <w:br w:type="page"/>
      </w:r>
    </w:p>
    <w:p w14:paraId="4FB06107" w14:textId="10D3F9AD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 w:rsidRPr="00655642">
        <w:rPr>
          <w:rFonts w:cs="Times New Roman"/>
          <w:szCs w:val="24"/>
        </w:rPr>
        <w:lastRenderedPageBreak/>
        <w:t>(</w:t>
      </w:r>
      <w:r w:rsidR="003C48AD">
        <w:rPr>
          <w:rFonts w:cs="Times New Roman" w:hint="eastAsia"/>
          <w:szCs w:val="24"/>
        </w:rPr>
        <w:t>A</w:t>
      </w:r>
      <w:r w:rsidRPr="00655642">
        <w:rPr>
          <w:rFonts w:cs="Times New Roman"/>
          <w:szCs w:val="24"/>
        </w:rPr>
        <w:t>)</w:t>
      </w:r>
    </w:p>
    <w:p w14:paraId="3C87216F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59776" behindDoc="0" locked="0" layoutInCell="1" allowOverlap="1" wp14:anchorId="66195AF6" wp14:editId="75C37531">
            <wp:simplePos x="0" y="0"/>
            <wp:positionH relativeFrom="column">
              <wp:posOffset>3810</wp:posOffset>
            </wp:positionH>
            <wp:positionV relativeFrom="paragraph">
              <wp:posOffset>25400</wp:posOffset>
            </wp:positionV>
            <wp:extent cx="2672640" cy="2994840"/>
            <wp:effectExtent l="0" t="0" r="0" b="0"/>
            <wp:wrapNone/>
            <wp:docPr id="224139515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640" cy="29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1A7BA3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E05EDA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47B573F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0ACEC01E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8ACE32A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5B9398CC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4859C272" w14:textId="77777777" w:rsidR="003D19D4" w:rsidRPr="00CA3715" w:rsidRDefault="003D19D4" w:rsidP="003D19D4">
      <w:pPr>
        <w:spacing w:line="360" w:lineRule="auto"/>
        <w:rPr>
          <w:rFonts w:cs="Times New Roman"/>
          <w:szCs w:val="24"/>
        </w:rPr>
      </w:pPr>
    </w:p>
    <w:p w14:paraId="36855E51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3580072B" w14:textId="1DAEF742" w:rsidR="003D19D4" w:rsidRDefault="003D19D4" w:rsidP="003D19D4">
      <w:pPr>
        <w:spacing w:line="360" w:lineRule="auto"/>
        <w:rPr>
          <w:rFonts w:cs="Times New Roman"/>
          <w:szCs w:val="24"/>
        </w:rPr>
      </w:pPr>
      <w:r w:rsidRPr="00655642">
        <w:rPr>
          <w:rFonts w:cs="Times New Roman"/>
          <w:szCs w:val="24"/>
        </w:rPr>
        <w:t>(</w:t>
      </w:r>
      <w:r w:rsidR="003C48AD">
        <w:rPr>
          <w:rFonts w:cs="Times New Roman" w:hint="eastAsia"/>
          <w:szCs w:val="24"/>
        </w:rPr>
        <w:t>B</w:t>
      </w:r>
      <w:r w:rsidRPr="00655642">
        <w:rPr>
          <w:rFonts w:cs="Times New Roman"/>
          <w:szCs w:val="24"/>
        </w:rPr>
        <w:t>)</w:t>
      </w:r>
    </w:p>
    <w:p w14:paraId="0B9FC9E0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62848" behindDoc="0" locked="0" layoutInCell="1" allowOverlap="1" wp14:anchorId="6673D33B" wp14:editId="047B7726">
            <wp:simplePos x="0" y="0"/>
            <wp:positionH relativeFrom="column">
              <wp:posOffset>3810</wp:posOffset>
            </wp:positionH>
            <wp:positionV relativeFrom="paragraph">
              <wp:posOffset>32385</wp:posOffset>
            </wp:positionV>
            <wp:extent cx="2677680" cy="2985120"/>
            <wp:effectExtent l="0" t="0" r="0" b="0"/>
            <wp:wrapNone/>
            <wp:docPr id="158128801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680" cy="298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105445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697D8FE3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1105F9D8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2D4E890B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38EC3FF7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5A5EBFD2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7FF1B400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76936699" w14:textId="77777777" w:rsidR="003D19D4" w:rsidRDefault="003D19D4" w:rsidP="003D19D4">
      <w:pPr>
        <w:spacing w:line="360" w:lineRule="auto"/>
        <w:rPr>
          <w:rFonts w:cs="Times New Roman"/>
          <w:szCs w:val="24"/>
        </w:rPr>
      </w:pPr>
    </w:p>
    <w:p w14:paraId="07560AC5" w14:textId="466AAA43" w:rsidR="00EB4246" w:rsidRPr="00EB4246" w:rsidRDefault="003D19D4" w:rsidP="00EB4246">
      <w:pPr>
        <w:spacing w:line="360" w:lineRule="auto"/>
        <w:rPr>
          <w:rFonts w:cs="Times New Roman"/>
          <w:szCs w:val="24"/>
        </w:rPr>
      </w:pPr>
      <w:bookmarkStart w:id="9" w:name="_Hlk208224455"/>
      <w:r w:rsidRPr="00CA3715">
        <w:rPr>
          <w:rFonts w:cs="Times New Roman"/>
          <w:b/>
          <w:szCs w:val="24"/>
        </w:rPr>
        <w:t>Fig</w:t>
      </w:r>
      <w:r w:rsidR="003C48AD">
        <w:rPr>
          <w:rFonts w:cs="Times New Roman" w:hint="eastAsia"/>
          <w:b/>
          <w:szCs w:val="24"/>
        </w:rPr>
        <w:t>.</w:t>
      </w:r>
      <w:r w:rsidRPr="00CA3715">
        <w:rPr>
          <w:rFonts w:cs="Times New Roman"/>
          <w:b/>
          <w:szCs w:val="24"/>
        </w:rPr>
        <w:t xml:space="preserve"> S</w:t>
      </w:r>
      <w:r>
        <w:rPr>
          <w:rFonts w:cs="Times New Roman" w:hint="eastAsia"/>
          <w:b/>
          <w:szCs w:val="24"/>
        </w:rPr>
        <w:t>5</w:t>
      </w:r>
      <w:r w:rsidRPr="00CA3715">
        <w:rPr>
          <w:rFonts w:cs="Times New Roman"/>
          <w:b/>
          <w:szCs w:val="24"/>
        </w:rPr>
        <w:t>.</w:t>
      </w:r>
      <w:r w:rsidRPr="00CA3715">
        <w:rPr>
          <w:rFonts w:cs="Times New Roman"/>
          <w:szCs w:val="24"/>
        </w:rPr>
        <w:t xml:space="preserve"> </w:t>
      </w:r>
      <w:r>
        <w:rPr>
          <w:rFonts w:cs="Times New Roman" w:hint="eastAsia"/>
          <w:szCs w:val="24"/>
        </w:rPr>
        <w:t>A</w:t>
      </w:r>
      <w:r w:rsidRPr="00CA3715">
        <w:rPr>
          <w:rFonts w:cs="Times New Roman"/>
          <w:szCs w:val="24"/>
        </w:rPr>
        <w:t xml:space="preserve">cetylene reduction </w:t>
      </w:r>
      <w:r>
        <w:rPr>
          <w:rFonts w:cs="Times New Roman"/>
          <w:szCs w:val="24"/>
        </w:rPr>
        <w:t>assay</w:t>
      </w:r>
      <w:r w:rsidRPr="00CA3715">
        <w:rPr>
          <w:rFonts w:cs="Times New Roman"/>
          <w:szCs w:val="24"/>
        </w:rPr>
        <w:t>.</w:t>
      </w:r>
      <w:r>
        <w:rPr>
          <w:rFonts w:cs="Times New Roman" w:hint="eastAsia"/>
          <w:szCs w:val="24"/>
        </w:rPr>
        <w:t xml:space="preserve"> C</w:t>
      </w:r>
      <w:r w:rsidRPr="00655642">
        <w:rPr>
          <w:rFonts w:cs="Times New Roman"/>
          <w:szCs w:val="24"/>
        </w:rPr>
        <w:t xml:space="preserve">o-culture of algal and bacterial cells </w:t>
      </w:r>
      <w:r>
        <w:rPr>
          <w:rFonts w:cs="Times New Roman" w:hint="eastAsia"/>
          <w:szCs w:val="24"/>
        </w:rPr>
        <w:t>and the b</w:t>
      </w:r>
      <w:r w:rsidRPr="00390441">
        <w:rPr>
          <w:rFonts w:cs="Times New Roman"/>
          <w:szCs w:val="24"/>
        </w:rPr>
        <w:t>iofilms where the two organisms were arranged</w:t>
      </w:r>
      <w:r w:rsidRPr="00655642">
        <w:t xml:space="preserve"> </w:t>
      </w:r>
      <w:r w:rsidRPr="00390441">
        <w:rPr>
          <w:rFonts w:cs="Times New Roman"/>
          <w:szCs w:val="24"/>
        </w:rPr>
        <w:t>far apart</w:t>
      </w:r>
      <w:r w:rsidR="003C48AD" w:rsidRPr="00390441">
        <w:rPr>
          <w:rFonts w:cs="Times New Roman"/>
          <w:szCs w:val="24"/>
        </w:rPr>
        <w:t xml:space="preserve"> </w:t>
      </w:r>
      <w:r w:rsidR="003C48AD">
        <w:rPr>
          <w:rFonts w:cs="Times New Roman" w:hint="eastAsia"/>
          <w:szCs w:val="24"/>
        </w:rPr>
        <w:t>(A)</w:t>
      </w:r>
      <w:r w:rsidRPr="00390441">
        <w:rPr>
          <w:rFonts w:cs="Times New Roman"/>
          <w:szCs w:val="24"/>
        </w:rPr>
        <w:t xml:space="preserve"> or</w:t>
      </w:r>
      <w:r>
        <w:rPr>
          <w:rFonts w:cs="Times New Roman" w:hint="eastAsia"/>
          <w:szCs w:val="24"/>
        </w:rPr>
        <w:t xml:space="preserve"> </w:t>
      </w:r>
      <w:r w:rsidRPr="00390441">
        <w:rPr>
          <w:rFonts w:cs="Times New Roman"/>
          <w:szCs w:val="24"/>
        </w:rPr>
        <w:t>as a bilayer (upper layer: microalga, lower layer: bacterium)</w:t>
      </w:r>
      <w:r w:rsidR="003C48AD" w:rsidRPr="00390441">
        <w:rPr>
          <w:rFonts w:cs="Times New Roman"/>
          <w:szCs w:val="24"/>
        </w:rPr>
        <w:t xml:space="preserve"> </w:t>
      </w:r>
      <w:r w:rsidR="003C48AD">
        <w:rPr>
          <w:rFonts w:cs="Times New Roman" w:hint="eastAsia"/>
          <w:szCs w:val="24"/>
        </w:rPr>
        <w:t>(B)</w:t>
      </w:r>
      <w:r>
        <w:rPr>
          <w:rFonts w:cs="Times New Roman" w:hint="eastAsia"/>
          <w:szCs w:val="24"/>
        </w:rPr>
        <w:t>.</w:t>
      </w:r>
      <w:bookmarkEnd w:id="1"/>
      <w:bookmarkEnd w:id="9"/>
    </w:p>
    <w:sectPr w:rsidR="00EB4246" w:rsidRPr="00EB4246" w:rsidSect="00A75D71">
      <w:footerReference w:type="default" r:id="rId14"/>
      <w:pgSz w:w="11906" w:h="16838" w:code="9"/>
      <w:pgMar w:top="1701" w:right="1701" w:bottom="1701" w:left="1701" w:header="851" w:footer="992" w:gutter="0"/>
      <w:cols w:space="425"/>
      <w:docGrid w:type="lines" w:linePitch="373" w:charSpace="6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A684C" w14:textId="77777777" w:rsidR="00DF2B99" w:rsidRDefault="00DF2B99" w:rsidP="00777949">
      <w:r>
        <w:separator/>
      </w:r>
    </w:p>
  </w:endnote>
  <w:endnote w:type="continuationSeparator" w:id="0">
    <w:p w14:paraId="1F6B40CC" w14:textId="77777777" w:rsidR="00DF2B99" w:rsidRDefault="00DF2B99" w:rsidP="00777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4873456"/>
      <w:docPartObj>
        <w:docPartGallery w:val="Page Numbers (Bottom of Page)"/>
        <w:docPartUnique/>
      </w:docPartObj>
    </w:sdtPr>
    <w:sdtEndPr/>
    <w:sdtContent>
      <w:p w14:paraId="18481A5C" w14:textId="77777777" w:rsidR="005E2645" w:rsidRDefault="005E264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C4D2E">
          <w:rPr>
            <w:noProof/>
            <w:lang w:val="ja-JP"/>
          </w:rPr>
          <w:t>28</w:t>
        </w:r>
        <w:r>
          <w:fldChar w:fldCharType="end"/>
        </w:r>
      </w:p>
    </w:sdtContent>
  </w:sdt>
  <w:p w14:paraId="2127EF59" w14:textId="77777777" w:rsidR="005E2645" w:rsidRDefault="005E264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92F46" w14:textId="77777777" w:rsidR="00DF2B99" w:rsidRDefault="00DF2B99" w:rsidP="00777949">
      <w:r>
        <w:separator/>
      </w:r>
    </w:p>
  </w:footnote>
  <w:footnote w:type="continuationSeparator" w:id="0">
    <w:p w14:paraId="31BC72B3" w14:textId="77777777" w:rsidR="00DF2B99" w:rsidRDefault="00DF2B99" w:rsidP="007779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displayBackgroundShape/>
  <w:bordersDoNotSurroundHeader/>
  <w:bordersDoNotSurroundFooter/>
  <w:proofState w:spelling="clean" w:grammar="clean"/>
  <w:defaultTabStop w:val="840"/>
  <w:drawingGridHorizontalSpacing w:val="243"/>
  <w:drawingGridVerticalSpacing w:val="37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jAytjAxMTQ0MjFW0lEKTi0uzszPAykwrAUAEalnRywAAAA="/>
  </w:docVars>
  <w:rsids>
    <w:rsidRoot w:val="002241BA"/>
    <w:rsid w:val="00002289"/>
    <w:rsid w:val="000023A1"/>
    <w:rsid w:val="00002425"/>
    <w:rsid w:val="00002BCA"/>
    <w:rsid w:val="000045E7"/>
    <w:rsid w:val="00004D4E"/>
    <w:rsid w:val="00005CB4"/>
    <w:rsid w:val="00005EED"/>
    <w:rsid w:val="00006407"/>
    <w:rsid w:val="000066C8"/>
    <w:rsid w:val="00007399"/>
    <w:rsid w:val="00007BF6"/>
    <w:rsid w:val="000114C5"/>
    <w:rsid w:val="00011504"/>
    <w:rsid w:val="000116ED"/>
    <w:rsid w:val="000122DD"/>
    <w:rsid w:val="00012482"/>
    <w:rsid w:val="000129B7"/>
    <w:rsid w:val="000165D8"/>
    <w:rsid w:val="000169FA"/>
    <w:rsid w:val="00017539"/>
    <w:rsid w:val="00017834"/>
    <w:rsid w:val="000200D3"/>
    <w:rsid w:val="0002039D"/>
    <w:rsid w:val="00021611"/>
    <w:rsid w:val="000223F7"/>
    <w:rsid w:val="000227CB"/>
    <w:rsid w:val="000227F4"/>
    <w:rsid w:val="00022874"/>
    <w:rsid w:val="00023103"/>
    <w:rsid w:val="000233AA"/>
    <w:rsid w:val="000234F0"/>
    <w:rsid w:val="00023ACA"/>
    <w:rsid w:val="00023D6E"/>
    <w:rsid w:val="00024498"/>
    <w:rsid w:val="00024D31"/>
    <w:rsid w:val="00024D44"/>
    <w:rsid w:val="000254B9"/>
    <w:rsid w:val="00025B65"/>
    <w:rsid w:val="00025C19"/>
    <w:rsid w:val="00025EAB"/>
    <w:rsid w:val="00026852"/>
    <w:rsid w:val="00027562"/>
    <w:rsid w:val="000302AB"/>
    <w:rsid w:val="0003032D"/>
    <w:rsid w:val="000327EE"/>
    <w:rsid w:val="00033F54"/>
    <w:rsid w:val="000340CF"/>
    <w:rsid w:val="000356F0"/>
    <w:rsid w:val="0003583E"/>
    <w:rsid w:val="00035BBA"/>
    <w:rsid w:val="00036695"/>
    <w:rsid w:val="00036F3A"/>
    <w:rsid w:val="00036FEB"/>
    <w:rsid w:val="00040297"/>
    <w:rsid w:val="000405A0"/>
    <w:rsid w:val="00040C69"/>
    <w:rsid w:val="00040D56"/>
    <w:rsid w:val="000415C7"/>
    <w:rsid w:val="00041975"/>
    <w:rsid w:val="00041EC8"/>
    <w:rsid w:val="00042987"/>
    <w:rsid w:val="00042C1D"/>
    <w:rsid w:val="00042EC6"/>
    <w:rsid w:val="000437EC"/>
    <w:rsid w:val="00043AF4"/>
    <w:rsid w:val="000449B7"/>
    <w:rsid w:val="000450BC"/>
    <w:rsid w:val="0004514F"/>
    <w:rsid w:val="000451E4"/>
    <w:rsid w:val="0004527F"/>
    <w:rsid w:val="0004542C"/>
    <w:rsid w:val="000459BC"/>
    <w:rsid w:val="00045D0D"/>
    <w:rsid w:val="0004613C"/>
    <w:rsid w:val="00046D74"/>
    <w:rsid w:val="000511C6"/>
    <w:rsid w:val="000515C2"/>
    <w:rsid w:val="0005170E"/>
    <w:rsid w:val="00051BF3"/>
    <w:rsid w:val="00052814"/>
    <w:rsid w:val="000528D5"/>
    <w:rsid w:val="00052BED"/>
    <w:rsid w:val="000530F8"/>
    <w:rsid w:val="00053166"/>
    <w:rsid w:val="000536AA"/>
    <w:rsid w:val="00054814"/>
    <w:rsid w:val="00054F66"/>
    <w:rsid w:val="000551C1"/>
    <w:rsid w:val="00055440"/>
    <w:rsid w:val="0005571D"/>
    <w:rsid w:val="00055804"/>
    <w:rsid w:val="00055C03"/>
    <w:rsid w:val="00055D93"/>
    <w:rsid w:val="000564F7"/>
    <w:rsid w:val="00056513"/>
    <w:rsid w:val="00056A6E"/>
    <w:rsid w:val="000600F8"/>
    <w:rsid w:val="00060EF4"/>
    <w:rsid w:val="00061045"/>
    <w:rsid w:val="00061742"/>
    <w:rsid w:val="000626EB"/>
    <w:rsid w:val="00062E2A"/>
    <w:rsid w:val="00062FCB"/>
    <w:rsid w:val="000632F7"/>
    <w:rsid w:val="00063313"/>
    <w:rsid w:val="00063BD5"/>
    <w:rsid w:val="00063DF6"/>
    <w:rsid w:val="000641D7"/>
    <w:rsid w:val="000648E7"/>
    <w:rsid w:val="00064EAC"/>
    <w:rsid w:val="00065037"/>
    <w:rsid w:val="000651E6"/>
    <w:rsid w:val="000656DF"/>
    <w:rsid w:val="00065FCC"/>
    <w:rsid w:val="0006670F"/>
    <w:rsid w:val="000667C1"/>
    <w:rsid w:val="000669A5"/>
    <w:rsid w:val="00067208"/>
    <w:rsid w:val="00067213"/>
    <w:rsid w:val="00067629"/>
    <w:rsid w:val="00067832"/>
    <w:rsid w:val="000679B9"/>
    <w:rsid w:val="00070338"/>
    <w:rsid w:val="0007042C"/>
    <w:rsid w:val="0007057C"/>
    <w:rsid w:val="00070F49"/>
    <w:rsid w:val="000713DF"/>
    <w:rsid w:val="0007150B"/>
    <w:rsid w:val="000720AF"/>
    <w:rsid w:val="0007239E"/>
    <w:rsid w:val="00072578"/>
    <w:rsid w:val="00072B36"/>
    <w:rsid w:val="00073100"/>
    <w:rsid w:val="00073856"/>
    <w:rsid w:val="0007436A"/>
    <w:rsid w:val="00074959"/>
    <w:rsid w:val="00075AFF"/>
    <w:rsid w:val="00077B63"/>
    <w:rsid w:val="00077C61"/>
    <w:rsid w:val="00080094"/>
    <w:rsid w:val="000802FA"/>
    <w:rsid w:val="000806AA"/>
    <w:rsid w:val="0008080B"/>
    <w:rsid w:val="00080B9A"/>
    <w:rsid w:val="000810FA"/>
    <w:rsid w:val="000818BD"/>
    <w:rsid w:val="00082A02"/>
    <w:rsid w:val="0008300F"/>
    <w:rsid w:val="000838A8"/>
    <w:rsid w:val="00084464"/>
    <w:rsid w:val="00084847"/>
    <w:rsid w:val="000850B7"/>
    <w:rsid w:val="0008535E"/>
    <w:rsid w:val="00085817"/>
    <w:rsid w:val="00086071"/>
    <w:rsid w:val="00087FB1"/>
    <w:rsid w:val="00090521"/>
    <w:rsid w:val="00090D4B"/>
    <w:rsid w:val="0009112A"/>
    <w:rsid w:val="000913F4"/>
    <w:rsid w:val="00091585"/>
    <w:rsid w:val="00091D35"/>
    <w:rsid w:val="0009214F"/>
    <w:rsid w:val="00092449"/>
    <w:rsid w:val="00092A08"/>
    <w:rsid w:val="00092E3F"/>
    <w:rsid w:val="00093663"/>
    <w:rsid w:val="000938AD"/>
    <w:rsid w:val="00093DE8"/>
    <w:rsid w:val="00094108"/>
    <w:rsid w:val="00094772"/>
    <w:rsid w:val="00094E22"/>
    <w:rsid w:val="00095780"/>
    <w:rsid w:val="00095A61"/>
    <w:rsid w:val="0009662D"/>
    <w:rsid w:val="0009760C"/>
    <w:rsid w:val="000976BC"/>
    <w:rsid w:val="00097CF9"/>
    <w:rsid w:val="000A05EB"/>
    <w:rsid w:val="000A09AD"/>
    <w:rsid w:val="000A0B6A"/>
    <w:rsid w:val="000A1076"/>
    <w:rsid w:val="000A1084"/>
    <w:rsid w:val="000A1122"/>
    <w:rsid w:val="000A12DA"/>
    <w:rsid w:val="000A236C"/>
    <w:rsid w:val="000A264A"/>
    <w:rsid w:val="000A264B"/>
    <w:rsid w:val="000A2B2A"/>
    <w:rsid w:val="000A31C2"/>
    <w:rsid w:val="000A3D40"/>
    <w:rsid w:val="000A408A"/>
    <w:rsid w:val="000A40F4"/>
    <w:rsid w:val="000A4442"/>
    <w:rsid w:val="000A45B2"/>
    <w:rsid w:val="000A5AC3"/>
    <w:rsid w:val="000A5B1B"/>
    <w:rsid w:val="000A5B2E"/>
    <w:rsid w:val="000A655B"/>
    <w:rsid w:val="000A7F0B"/>
    <w:rsid w:val="000B01DD"/>
    <w:rsid w:val="000B062F"/>
    <w:rsid w:val="000B0EED"/>
    <w:rsid w:val="000B116E"/>
    <w:rsid w:val="000B11A6"/>
    <w:rsid w:val="000B1596"/>
    <w:rsid w:val="000B1639"/>
    <w:rsid w:val="000B1A99"/>
    <w:rsid w:val="000B1B36"/>
    <w:rsid w:val="000B1FAD"/>
    <w:rsid w:val="000B212A"/>
    <w:rsid w:val="000B26E2"/>
    <w:rsid w:val="000B2AEB"/>
    <w:rsid w:val="000B2AFE"/>
    <w:rsid w:val="000B31F9"/>
    <w:rsid w:val="000B34D9"/>
    <w:rsid w:val="000B35AA"/>
    <w:rsid w:val="000B504B"/>
    <w:rsid w:val="000B52CD"/>
    <w:rsid w:val="000B5834"/>
    <w:rsid w:val="000B6002"/>
    <w:rsid w:val="000B65CC"/>
    <w:rsid w:val="000B6EA1"/>
    <w:rsid w:val="000B7692"/>
    <w:rsid w:val="000B7A21"/>
    <w:rsid w:val="000C10FE"/>
    <w:rsid w:val="000C1667"/>
    <w:rsid w:val="000C1EA4"/>
    <w:rsid w:val="000C369A"/>
    <w:rsid w:val="000C375F"/>
    <w:rsid w:val="000C3934"/>
    <w:rsid w:val="000C3A25"/>
    <w:rsid w:val="000C4D2E"/>
    <w:rsid w:val="000C74F2"/>
    <w:rsid w:val="000C7955"/>
    <w:rsid w:val="000C79FB"/>
    <w:rsid w:val="000D0CE9"/>
    <w:rsid w:val="000D126E"/>
    <w:rsid w:val="000D161C"/>
    <w:rsid w:val="000D2385"/>
    <w:rsid w:val="000D2410"/>
    <w:rsid w:val="000D2500"/>
    <w:rsid w:val="000D2FE3"/>
    <w:rsid w:val="000D402A"/>
    <w:rsid w:val="000D44EC"/>
    <w:rsid w:val="000D5249"/>
    <w:rsid w:val="000D5B44"/>
    <w:rsid w:val="000D5C7D"/>
    <w:rsid w:val="000D665F"/>
    <w:rsid w:val="000D7A82"/>
    <w:rsid w:val="000D7C30"/>
    <w:rsid w:val="000D7D1E"/>
    <w:rsid w:val="000E0202"/>
    <w:rsid w:val="000E0D89"/>
    <w:rsid w:val="000E12C7"/>
    <w:rsid w:val="000E1AD6"/>
    <w:rsid w:val="000E2027"/>
    <w:rsid w:val="000E20E4"/>
    <w:rsid w:val="000E2453"/>
    <w:rsid w:val="000E2457"/>
    <w:rsid w:val="000E28A3"/>
    <w:rsid w:val="000E2B52"/>
    <w:rsid w:val="000E43E9"/>
    <w:rsid w:val="000E4617"/>
    <w:rsid w:val="000E524D"/>
    <w:rsid w:val="000E55DA"/>
    <w:rsid w:val="000E643C"/>
    <w:rsid w:val="000E6C4E"/>
    <w:rsid w:val="000F0473"/>
    <w:rsid w:val="000F0732"/>
    <w:rsid w:val="000F1D7D"/>
    <w:rsid w:val="000F1E16"/>
    <w:rsid w:val="000F2F4F"/>
    <w:rsid w:val="000F40F2"/>
    <w:rsid w:val="000F4F6A"/>
    <w:rsid w:val="000F6170"/>
    <w:rsid w:val="000F6886"/>
    <w:rsid w:val="000F6ADE"/>
    <w:rsid w:val="000F6B97"/>
    <w:rsid w:val="000F6E01"/>
    <w:rsid w:val="000F6FFF"/>
    <w:rsid w:val="000F7492"/>
    <w:rsid w:val="000F77A1"/>
    <w:rsid w:val="000F77BB"/>
    <w:rsid w:val="000F783B"/>
    <w:rsid w:val="00100C96"/>
    <w:rsid w:val="0010137F"/>
    <w:rsid w:val="00101B50"/>
    <w:rsid w:val="00102762"/>
    <w:rsid w:val="00102C90"/>
    <w:rsid w:val="001038CA"/>
    <w:rsid w:val="001039D9"/>
    <w:rsid w:val="00103FC2"/>
    <w:rsid w:val="001049A2"/>
    <w:rsid w:val="00104B9A"/>
    <w:rsid w:val="00105257"/>
    <w:rsid w:val="00105BD9"/>
    <w:rsid w:val="00105C45"/>
    <w:rsid w:val="001065A7"/>
    <w:rsid w:val="00106D06"/>
    <w:rsid w:val="00107C2A"/>
    <w:rsid w:val="00107D28"/>
    <w:rsid w:val="00107DF0"/>
    <w:rsid w:val="00110350"/>
    <w:rsid w:val="00111647"/>
    <w:rsid w:val="00111B05"/>
    <w:rsid w:val="00111C54"/>
    <w:rsid w:val="00112067"/>
    <w:rsid w:val="001120B6"/>
    <w:rsid w:val="0011213B"/>
    <w:rsid w:val="001125AB"/>
    <w:rsid w:val="0011284D"/>
    <w:rsid w:val="0011322B"/>
    <w:rsid w:val="00113BE7"/>
    <w:rsid w:val="00113E7E"/>
    <w:rsid w:val="001140A0"/>
    <w:rsid w:val="001166C8"/>
    <w:rsid w:val="00116715"/>
    <w:rsid w:val="00116BB0"/>
    <w:rsid w:val="001177F6"/>
    <w:rsid w:val="00117AF4"/>
    <w:rsid w:val="00120D76"/>
    <w:rsid w:val="0012118A"/>
    <w:rsid w:val="00121BA6"/>
    <w:rsid w:val="00121BCE"/>
    <w:rsid w:val="00121D71"/>
    <w:rsid w:val="0012277D"/>
    <w:rsid w:val="001233A0"/>
    <w:rsid w:val="0012474B"/>
    <w:rsid w:val="00125C8A"/>
    <w:rsid w:val="001262F0"/>
    <w:rsid w:val="0012661E"/>
    <w:rsid w:val="00127290"/>
    <w:rsid w:val="00131CD3"/>
    <w:rsid w:val="001322F5"/>
    <w:rsid w:val="00132D4A"/>
    <w:rsid w:val="00132DB9"/>
    <w:rsid w:val="00132FEA"/>
    <w:rsid w:val="001336F0"/>
    <w:rsid w:val="00134200"/>
    <w:rsid w:val="0013464E"/>
    <w:rsid w:val="00134711"/>
    <w:rsid w:val="00134C8E"/>
    <w:rsid w:val="00134E4F"/>
    <w:rsid w:val="00134EEC"/>
    <w:rsid w:val="001350C2"/>
    <w:rsid w:val="00135799"/>
    <w:rsid w:val="001365B3"/>
    <w:rsid w:val="001375EA"/>
    <w:rsid w:val="00137C9C"/>
    <w:rsid w:val="00137CD5"/>
    <w:rsid w:val="00140183"/>
    <w:rsid w:val="00140474"/>
    <w:rsid w:val="00140505"/>
    <w:rsid w:val="00140EB9"/>
    <w:rsid w:val="00140FCA"/>
    <w:rsid w:val="001411AB"/>
    <w:rsid w:val="00142125"/>
    <w:rsid w:val="00142D39"/>
    <w:rsid w:val="0014387C"/>
    <w:rsid w:val="00143D1B"/>
    <w:rsid w:val="00144742"/>
    <w:rsid w:val="0014475A"/>
    <w:rsid w:val="00145410"/>
    <w:rsid w:val="001455D5"/>
    <w:rsid w:val="001461CD"/>
    <w:rsid w:val="001466AC"/>
    <w:rsid w:val="001466F1"/>
    <w:rsid w:val="001473DB"/>
    <w:rsid w:val="00147DAA"/>
    <w:rsid w:val="001501D6"/>
    <w:rsid w:val="0015021C"/>
    <w:rsid w:val="00150DBC"/>
    <w:rsid w:val="001511DF"/>
    <w:rsid w:val="001512EA"/>
    <w:rsid w:val="0015162B"/>
    <w:rsid w:val="0015185A"/>
    <w:rsid w:val="0015248A"/>
    <w:rsid w:val="00152ABE"/>
    <w:rsid w:val="00153286"/>
    <w:rsid w:val="0015351A"/>
    <w:rsid w:val="001541E5"/>
    <w:rsid w:val="00154A5C"/>
    <w:rsid w:val="00154CC0"/>
    <w:rsid w:val="00155C80"/>
    <w:rsid w:val="00155DDD"/>
    <w:rsid w:val="001565A4"/>
    <w:rsid w:val="001573B5"/>
    <w:rsid w:val="00157687"/>
    <w:rsid w:val="001576A8"/>
    <w:rsid w:val="0015792C"/>
    <w:rsid w:val="00157DDF"/>
    <w:rsid w:val="0016047D"/>
    <w:rsid w:val="00161500"/>
    <w:rsid w:val="0016151E"/>
    <w:rsid w:val="0016178F"/>
    <w:rsid w:val="001618A4"/>
    <w:rsid w:val="00161AD1"/>
    <w:rsid w:val="00162143"/>
    <w:rsid w:val="00162785"/>
    <w:rsid w:val="00162987"/>
    <w:rsid w:val="00162BA5"/>
    <w:rsid w:val="0016350D"/>
    <w:rsid w:val="00163B9F"/>
    <w:rsid w:val="00163C1D"/>
    <w:rsid w:val="00163C73"/>
    <w:rsid w:val="00163CBA"/>
    <w:rsid w:val="00163CD5"/>
    <w:rsid w:val="00163FC3"/>
    <w:rsid w:val="0016468B"/>
    <w:rsid w:val="001649C0"/>
    <w:rsid w:val="001656CF"/>
    <w:rsid w:val="00165856"/>
    <w:rsid w:val="0016615B"/>
    <w:rsid w:val="0016718E"/>
    <w:rsid w:val="0016766D"/>
    <w:rsid w:val="00167F3C"/>
    <w:rsid w:val="00170265"/>
    <w:rsid w:val="001704D2"/>
    <w:rsid w:val="00171354"/>
    <w:rsid w:val="001720B5"/>
    <w:rsid w:val="0017313A"/>
    <w:rsid w:val="00173945"/>
    <w:rsid w:val="00174277"/>
    <w:rsid w:val="001743B2"/>
    <w:rsid w:val="00175210"/>
    <w:rsid w:val="00175983"/>
    <w:rsid w:val="00176681"/>
    <w:rsid w:val="00177BEC"/>
    <w:rsid w:val="00177C03"/>
    <w:rsid w:val="00177D55"/>
    <w:rsid w:val="0018017C"/>
    <w:rsid w:val="001803A4"/>
    <w:rsid w:val="0018263F"/>
    <w:rsid w:val="00182919"/>
    <w:rsid w:val="00182931"/>
    <w:rsid w:val="00182A4D"/>
    <w:rsid w:val="001830FE"/>
    <w:rsid w:val="0018325F"/>
    <w:rsid w:val="00183269"/>
    <w:rsid w:val="001832DE"/>
    <w:rsid w:val="00185C39"/>
    <w:rsid w:val="0018608B"/>
    <w:rsid w:val="00187629"/>
    <w:rsid w:val="00187649"/>
    <w:rsid w:val="00187D92"/>
    <w:rsid w:val="00187FFB"/>
    <w:rsid w:val="00190A6E"/>
    <w:rsid w:val="00190C56"/>
    <w:rsid w:val="00191DD4"/>
    <w:rsid w:val="00193163"/>
    <w:rsid w:val="001937BC"/>
    <w:rsid w:val="00193F92"/>
    <w:rsid w:val="00194594"/>
    <w:rsid w:val="00194682"/>
    <w:rsid w:val="001948AC"/>
    <w:rsid w:val="00195F72"/>
    <w:rsid w:val="00196948"/>
    <w:rsid w:val="001972B9"/>
    <w:rsid w:val="00197542"/>
    <w:rsid w:val="001A001A"/>
    <w:rsid w:val="001A0605"/>
    <w:rsid w:val="001A0B54"/>
    <w:rsid w:val="001A1822"/>
    <w:rsid w:val="001A18A4"/>
    <w:rsid w:val="001A1A79"/>
    <w:rsid w:val="001A2161"/>
    <w:rsid w:val="001A24B1"/>
    <w:rsid w:val="001A28EF"/>
    <w:rsid w:val="001A2C6A"/>
    <w:rsid w:val="001A2F70"/>
    <w:rsid w:val="001A31D5"/>
    <w:rsid w:val="001A381C"/>
    <w:rsid w:val="001A397D"/>
    <w:rsid w:val="001A3DC6"/>
    <w:rsid w:val="001A4048"/>
    <w:rsid w:val="001A4ABA"/>
    <w:rsid w:val="001A4BF6"/>
    <w:rsid w:val="001A4D0F"/>
    <w:rsid w:val="001A4E98"/>
    <w:rsid w:val="001A55E9"/>
    <w:rsid w:val="001A5A36"/>
    <w:rsid w:val="001A5DF1"/>
    <w:rsid w:val="001A5F66"/>
    <w:rsid w:val="001A6450"/>
    <w:rsid w:val="001A7331"/>
    <w:rsid w:val="001A7623"/>
    <w:rsid w:val="001A7B9F"/>
    <w:rsid w:val="001B0110"/>
    <w:rsid w:val="001B0119"/>
    <w:rsid w:val="001B03C2"/>
    <w:rsid w:val="001B0B85"/>
    <w:rsid w:val="001B18E8"/>
    <w:rsid w:val="001B2721"/>
    <w:rsid w:val="001B3289"/>
    <w:rsid w:val="001B340B"/>
    <w:rsid w:val="001B3B17"/>
    <w:rsid w:val="001B3B52"/>
    <w:rsid w:val="001B408D"/>
    <w:rsid w:val="001B5972"/>
    <w:rsid w:val="001B5BF1"/>
    <w:rsid w:val="001B67CD"/>
    <w:rsid w:val="001C07DF"/>
    <w:rsid w:val="001C0E9C"/>
    <w:rsid w:val="001C0F17"/>
    <w:rsid w:val="001C105E"/>
    <w:rsid w:val="001C1236"/>
    <w:rsid w:val="001C1310"/>
    <w:rsid w:val="001C172E"/>
    <w:rsid w:val="001C313D"/>
    <w:rsid w:val="001C3345"/>
    <w:rsid w:val="001C3417"/>
    <w:rsid w:val="001C51ED"/>
    <w:rsid w:val="001C59B5"/>
    <w:rsid w:val="001C5DC1"/>
    <w:rsid w:val="001C5E04"/>
    <w:rsid w:val="001C5E76"/>
    <w:rsid w:val="001C5FC1"/>
    <w:rsid w:val="001C6290"/>
    <w:rsid w:val="001C6B4B"/>
    <w:rsid w:val="001C7995"/>
    <w:rsid w:val="001C7E2F"/>
    <w:rsid w:val="001D0560"/>
    <w:rsid w:val="001D0853"/>
    <w:rsid w:val="001D11E2"/>
    <w:rsid w:val="001D16C6"/>
    <w:rsid w:val="001D1A50"/>
    <w:rsid w:val="001D35B2"/>
    <w:rsid w:val="001D46B4"/>
    <w:rsid w:val="001D4A7A"/>
    <w:rsid w:val="001D5DE8"/>
    <w:rsid w:val="001D6120"/>
    <w:rsid w:val="001D6766"/>
    <w:rsid w:val="001D6AB8"/>
    <w:rsid w:val="001D6C20"/>
    <w:rsid w:val="001D6E1C"/>
    <w:rsid w:val="001D754B"/>
    <w:rsid w:val="001D75CC"/>
    <w:rsid w:val="001D7820"/>
    <w:rsid w:val="001D7A76"/>
    <w:rsid w:val="001E0AD6"/>
    <w:rsid w:val="001E125E"/>
    <w:rsid w:val="001E12FE"/>
    <w:rsid w:val="001E15A1"/>
    <w:rsid w:val="001E3786"/>
    <w:rsid w:val="001E3CFD"/>
    <w:rsid w:val="001E45F0"/>
    <w:rsid w:val="001E46A3"/>
    <w:rsid w:val="001E590C"/>
    <w:rsid w:val="001E5EDF"/>
    <w:rsid w:val="001E6275"/>
    <w:rsid w:val="001E6A11"/>
    <w:rsid w:val="001E793E"/>
    <w:rsid w:val="001F17F5"/>
    <w:rsid w:val="001F19DF"/>
    <w:rsid w:val="001F1C50"/>
    <w:rsid w:val="001F1CC6"/>
    <w:rsid w:val="001F2B51"/>
    <w:rsid w:val="001F2BFF"/>
    <w:rsid w:val="001F334D"/>
    <w:rsid w:val="001F40A7"/>
    <w:rsid w:val="001F4626"/>
    <w:rsid w:val="001F5029"/>
    <w:rsid w:val="001F518B"/>
    <w:rsid w:val="001F5325"/>
    <w:rsid w:val="001F5953"/>
    <w:rsid w:val="001F711B"/>
    <w:rsid w:val="001F7404"/>
    <w:rsid w:val="001F7F3D"/>
    <w:rsid w:val="001F7F61"/>
    <w:rsid w:val="00200737"/>
    <w:rsid w:val="00200F5D"/>
    <w:rsid w:val="0020145D"/>
    <w:rsid w:val="002028DD"/>
    <w:rsid w:val="00202C21"/>
    <w:rsid w:val="00203147"/>
    <w:rsid w:val="002032CF"/>
    <w:rsid w:val="0020338F"/>
    <w:rsid w:val="0020374C"/>
    <w:rsid w:val="00203FCE"/>
    <w:rsid w:val="002043FD"/>
    <w:rsid w:val="00204994"/>
    <w:rsid w:val="00204ADC"/>
    <w:rsid w:val="00204D47"/>
    <w:rsid w:val="0020626E"/>
    <w:rsid w:val="0020640B"/>
    <w:rsid w:val="00207777"/>
    <w:rsid w:val="0020778B"/>
    <w:rsid w:val="002101AD"/>
    <w:rsid w:val="00210577"/>
    <w:rsid w:val="002106DE"/>
    <w:rsid w:val="00210A99"/>
    <w:rsid w:val="00211136"/>
    <w:rsid w:val="00211617"/>
    <w:rsid w:val="00211A70"/>
    <w:rsid w:val="00211B56"/>
    <w:rsid w:val="0021219A"/>
    <w:rsid w:val="00212E6A"/>
    <w:rsid w:val="002134F5"/>
    <w:rsid w:val="00213B66"/>
    <w:rsid w:val="00213F52"/>
    <w:rsid w:val="00214171"/>
    <w:rsid w:val="0021457C"/>
    <w:rsid w:val="002148BA"/>
    <w:rsid w:val="002152E8"/>
    <w:rsid w:val="00217052"/>
    <w:rsid w:val="00217497"/>
    <w:rsid w:val="0021752E"/>
    <w:rsid w:val="00221138"/>
    <w:rsid w:val="002218A7"/>
    <w:rsid w:val="002227BE"/>
    <w:rsid w:val="002241BA"/>
    <w:rsid w:val="002251FD"/>
    <w:rsid w:val="00225450"/>
    <w:rsid w:val="00225716"/>
    <w:rsid w:val="0022582D"/>
    <w:rsid w:val="00225DD2"/>
    <w:rsid w:val="0023082E"/>
    <w:rsid w:val="00230A9B"/>
    <w:rsid w:val="00231B8F"/>
    <w:rsid w:val="00232670"/>
    <w:rsid w:val="00232A0D"/>
    <w:rsid w:val="002331B5"/>
    <w:rsid w:val="002331EF"/>
    <w:rsid w:val="002334B5"/>
    <w:rsid w:val="0023392A"/>
    <w:rsid w:val="00234311"/>
    <w:rsid w:val="00234329"/>
    <w:rsid w:val="00234F1F"/>
    <w:rsid w:val="00236112"/>
    <w:rsid w:val="00236406"/>
    <w:rsid w:val="0023650E"/>
    <w:rsid w:val="0023652B"/>
    <w:rsid w:val="002368EF"/>
    <w:rsid w:val="00237020"/>
    <w:rsid w:val="00240567"/>
    <w:rsid w:val="0024089C"/>
    <w:rsid w:val="00241DCD"/>
    <w:rsid w:val="0024285C"/>
    <w:rsid w:val="00242A22"/>
    <w:rsid w:val="00242D73"/>
    <w:rsid w:val="00242EF7"/>
    <w:rsid w:val="00242F6D"/>
    <w:rsid w:val="00243A58"/>
    <w:rsid w:val="00243C87"/>
    <w:rsid w:val="00246A07"/>
    <w:rsid w:val="00246A5B"/>
    <w:rsid w:val="00246C65"/>
    <w:rsid w:val="00246E1A"/>
    <w:rsid w:val="00246EE4"/>
    <w:rsid w:val="00247434"/>
    <w:rsid w:val="002477C2"/>
    <w:rsid w:val="00247FD6"/>
    <w:rsid w:val="0025074E"/>
    <w:rsid w:val="00250D91"/>
    <w:rsid w:val="00250F54"/>
    <w:rsid w:val="00251A71"/>
    <w:rsid w:val="00251AA5"/>
    <w:rsid w:val="00252708"/>
    <w:rsid w:val="00252E5D"/>
    <w:rsid w:val="00253036"/>
    <w:rsid w:val="00253135"/>
    <w:rsid w:val="0025335A"/>
    <w:rsid w:val="00253B14"/>
    <w:rsid w:val="002552E3"/>
    <w:rsid w:val="0025553F"/>
    <w:rsid w:val="002556D8"/>
    <w:rsid w:val="00255816"/>
    <w:rsid w:val="00255E71"/>
    <w:rsid w:val="00256065"/>
    <w:rsid w:val="002562B9"/>
    <w:rsid w:val="0025714E"/>
    <w:rsid w:val="00260D64"/>
    <w:rsid w:val="00261236"/>
    <w:rsid w:val="00261635"/>
    <w:rsid w:val="00261C7E"/>
    <w:rsid w:val="00261DEF"/>
    <w:rsid w:val="00262325"/>
    <w:rsid w:val="002623EB"/>
    <w:rsid w:val="00262FB9"/>
    <w:rsid w:val="002632E5"/>
    <w:rsid w:val="002636D3"/>
    <w:rsid w:val="00263B7F"/>
    <w:rsid w:val="002642C7"/>
    <w:rsid w:val="0026455B"/>
    <w:rsid w:val="002646AF"/>
    <w:rsid w:val="00264832"/>
    <w:rsid w:val="00264E4A"/>
    <w:rsid w:val="00264F52"/>
    <w:rsid w:val="002658FF"/>
    <w:rsid w:val="00265BEA"/>
    <w:rsid w:val="00265CB5"/>
    <w:rsid w:val="00267749"/>
    <w:rsid w:val="00270797"/>
    <w:rsid w:val="00270D12"/>
    <w:rsid w:val="002718E8"/>
    <w:rsid w:val="00271EF3"/>
    <w:rsid w:val="00272994"/>
    <w:rsid w:val="00272E4F"/>
    <w:rsid w:val="00273173"/>
    <w:rsid w:val="0027383C"/>
    <w:rsid w:val="002739E3"/>
    <w:rsid w:val="00273CBB"/>
    <w:rsid w:val="002745B6"/>
    <w:rsid w:val="00274AB6"/>
    <w:rsid w:val="00274DBD"/>
    <w:rsid w:val="00275417"/>
    <w:rsid w:val="002762FE"/>
    <w:rsid w:val="002774EA"/>
    <w:rsid w:val="002777F5"/>
    <w:rsid w:val="00277A48"/>
    <w:rsid w:val="00277D08"/>
    <w:rsid w:val="00280866"/>
    <w:rsid w:val="002814F8"/>
    <w:rsid w:val="00281E13"/>
    <w:rsid w:val="002826A8"/>
    <w:rsid w:val="0028368D"/>
    <w:rsid w:val="00283835"/>
    <w:rsid w:val="00284B01"/>
    <w:rsid w:val="002852A9"/>
    <w:rsid w:val="0028535C"/>
    <w:rsid w:val="002858A0"/>
    <w:rsid w:val="00285E30"/>
    <w:rsid w:val="002863BB"/>
    <w:rsid w:val="00286A23"/>
    <w:rsid w:val="002873CC"/>
    <w:rsid w:val="00287AD3"/>
    <w:rsid w:val="002906AD"/>
    <w:rsid w:val="0029084A"/>
    <w:rsid w:val="00291B75"/>
    <w:rsid w:val="00291BB6"/>
    <w:rsid w:val="00291E06"/>
    <w:rsid w:val="00291EC1"/>
    <w:rsid w:val="00294418"/>
    <w:rsid w:val="00294544"/>
    <w:rsid w:val="00294676"/>
    <w:rsid w:val="002957EE"/>
    <w:rsid w:val="00295A57"/>
    <w:rsid w:val="00295EE1"/>
    <w:rsid w:val="0029610F"/>
    <w:rsid w:val="0029704F"/>
    <w:rsid w:val="002978D2"/>
    <w:rsid w:val="002A0688"/>
    <w:rsid w:val="002A086E"/>
    <w:rsid w:val="002A0DD7"/>
    <w:rsid w:val="002A1FA2"/>
    <w:rsid w:val="002A3B23"/>
    <w:rsid w:val="002A455B"/>
    <w:rsid w:val="002A4858"/>
    <w:rsid w:val="002A4A67"/>
    <w:rsid w:val="002A58DE"/>
    <w:rsid w:val="002A5952"/>
    <w:rsid w:val="002A5CFB"/>
    <w:rsid w:val="002A61A3"/>
    <w:rsid w:val="002A6D7E"/>
    <w:rsid w:val="002A6DC7"/>
    <w:rsid w:val="002A7A2E"/>
    <w:rsid w:val="002B0405"/>
    <w:rsid w:val="002B057B"/>
    <w:rsid w:val="002B0CA1"/>
    <w:rsid w:val="002B1AC9"/>
    <w:rsid w:val="002B22B2"/>
    <w:rsid w:val="002B2F0E"/>
    <w:rsid w:val="002B3516"/>
    <w:rsid w:val="002B3EDD"/>
    <w:rsid w:val="002B3F0D"/>
    <w:rsid w:val="002B5296"/>
    <w:rsid w:val="002B543F"/>
    <w:rsid w:val="002B5B18"/>
    <w:rsid w:val="002B70B3"/>
    <w:rsid w:val="002B7F7D"/>
    <w:rsid w:val="002C0161"/>
    <w:rsid w:val="002C059B"/>
    <w:rsid w:val="002C0B58"/>
    <w:rsid w:val="002C0CFC"/>
    <w:rsid w:val="002C0D98"/>
    <w:rsid w:val="002C15D1"/>
    <w:rsid w:val="002C2C77"/>
    <w:rsid w:val="002C2DCA"/>
    <w:rsid w:val="002C310A"/>
    <w:rsid w:val="002C324E"/>
    <w:rsid w:val="002C37D4"/>
    <w:rsid w:val="002C3EE9"/>
    <w:rsid w:val="002C49DE"/>
    <w:rsid w:val="002C4F0D"/>
    <w:rsid w:val="002C4F89"/>
    <w:rsid w:val="002C52AF"/>
    <w:rsid w:val="002C6152"/>
    <w:rsid w:val="002C63E6"/>
    <w:rsid w:val="002C66D6"/>
    <w:rsid w:val="002C7017"/>
    <w:rsid w:val="002C714A"/>
    <w:rsid w:val="002C7E3B"/>
    <w:rsid w:val="002D046D"/>
    <w:rsid w:val="002D0C3C"/>
    <w:rsid w:val="002D0D2A"/>
    <w:rsid w:val="002D1083"/>
    <w:rsid w:val="002D1AA2"/>
    <w:rsid w:val="002D2029"/>
    <w:rsid w:val="002D225F"/>
    <w:rsid w:val="002D2590"/>
    <w:rsid w:val="002D25E0"/>
    <w:rsid w:val="002D2B68"/>
    <w:rsid w:val="002D37A0"/>
    <w:rsid w:val="002D46AE"/>
    <w:rsid w:val="002D4B6A"/>
    <w:rsid w:val="002D54B0"/>
    <w:rsid w:val="002D5DAD"/>
    <w:rsid w:val="002D658A"/>
    <w:rsid w:val="002D79AC"/>
    <w:rsid w:val="002D7BC6"/>
    <w:rsid w:val="002E04E0"/>
    <w:rsid w:val="002E1BBE"/>
    <w:rsid w:val="002E1D75"/>
    <w:rsid w:val="002E22CA"/>
    <w:rsid w:val="002E2846"/>
    <w:rsid w:val="002E2971"/>
    <w:rsid w:val="002E2C16"/>
    <w:rsid w:val="002E3199"/>
    <w:rsid w:val="002E374F"/>
    <w:rsid w:val="002E4B84"/>
    <w:rsid w:val="002E4F68"/>
    <w:rsid w:val="002E5CD9"/>
    <w:rsid w:val="002E623B"/>
    <w:rsid w:val="002E64C5"/>
    <w:rsid w:val="002E701D"/>
    <w:rsid w:val="002E7D29"/>
    <w:rsid w:val="002E7F2B"/>
    <w:rsid w:val="002F02B7"/>
    <w:rsid w:val="002F06F1"/>
    <w:rsid w:val="002F0C98"/>
    <w:rsid w:val="002F1909"/>
    <w:rsid w:val="002F1E55"/>
    <w:rsid w:val="002F2472"/>
    <w:rsid w:val="002F2887"/>
    <w:rsid w:val="002F295E"/>
    <w:rsid w:val="002F3347"/>
    <w:rsid w:val="002F34F9"/>
    <w:rsid w:val="002F4FF3"/>
    <w:rsid w:val="002F502D"/>
    <w:rsid w:val="002F606D"/>
    <w:rsid w:val="002F62EC"/>
    <w:rsid w:val="002F76CD"/>
    <w:rsid w:val="002F7DE9"/>
    <w:rsid w:val="0030047A"/>
    <w:rsid w:val="00300B37"/>
    <w:rsid w:val="00300C1A"/>
    <w:rsid w:val="00300D9C"/>
    <w:rsid w:val="003011F6"/>
    <w:rsid w:val="0030183F"/>
    <w:rsid w:val="00301CD8"/>
    <w:rsid w:val="00301DFB"/>
    <w:rsid w:val="003020F8"/>
    <w:rsid w:val="003023BB"/>
    <w:rsid w:val="00303328"/>
    <w:rsid w:val="0030374C"/>
    <w:rsid w:val="00305487"/>
    <w:rsid w:val="00306C37"/>
    <w:rsid w:val="00307375"/>
    <w:rsid w:val="00310211"/>
    <w:rsid w:val="003113BF"/>
    <w:rsid w:val="00311D99"/>
    <w:rsid w:val="003125CA"/>
    <w:rsid w:val="00312C5E"/>
    <w:rsid w:val="00312D18"/>
    <w:rsid w:val="00312EEB"/>
    <w:rsid w:val="003130C8"/>
    <w:rsid w:val="00313F0C"/>
    <w:rsid w:val="003147FA"/>
    <w:rsid w:val="00314E71"/>
    <w:rsid w:val="003156E7"/>
    <w:rsid w:val="00315B67"/>
    <w:rsid w:val="00316134"/>
    <w:rsid w:val="00316754"/>
    <w:rsid w:val="00317B0F"/>
    <w:rsid w:val="003210C8"/>
    <w:rsid w:val="00321108"/>
    <w:rsid w:val="0032143D"/>
    <w:rsid w:val="00321B35"/>
    <w:rsid w:val="00322B66"/>
    <w:rsid w:val="00322E3B"/>
    <w:rsid w:val="003230C5"/>
    <w:rsid w:val="003230E8"/>
    <w:rsid w:val="00324CFC"/>
    <w:rsid w:val="00324E82"/>
    <w:rsid w:val="00325250"/>
    <w:rsid w:val="003257D2"/>
    <w:rsid w:val="00325A5B"/>
    <w:rsid w:val="0032616D"/>
    <w:rsid w:val="003265A9"/>
    <w:rsid w:val="00326F9D"/>
    <w:rsid w:val="003270C9"/>
    <w:rsid w:val="00327708"/>
    <w:rsid w:val="00327881"/>
    <w:rsid w:val="00327972"/>
    <w:rsid w:val="0033003E"/>
    <w:rsid w:val="00330B92"/>
    <w:rsid w:val="00330FA1"/>
    <w:rsid w:val="00331C47"/>
    <w:rsid w:val="00332AE4"/>
    <w:rsid w:val="00332BCE"/>
    <w:rsid w:val="003333DB"/>
    <w:rsid w:val="00333B2A"/>
    <w:rsid w:val="0033440C"/>
    <w:rsid w:val="0033473D"/>
    <w:rsid w:val="00334A77"/>
    <w:rsid w:val="0033524A"/>
    <w:rsid w:val="003359C8"/>
    <w:rsid w:val="00337073"/>
    <w:rsid w:val="00337617"/>
    <w:rsid w:val="00337AA5"/>
    <w:rsid w:val="00337BEB"/>
    <w:rsid w:val="00337DF6"/>
    <w:rsid w:val="00337E4F"/>
    <w:rsid w:val="003405B5"/>
    <w:rsid w:val="0034063E"/>
    <w:rsid w:val="00340972"/>
    <w:rsid w:val="003410D7"/>
    <w:rsid w:val="00341378"/>
    <w:rsid w:val="003417D9"/>
    <w:rsid w:val="003423A0"/>
    <w:rsid w:val="003436B8"/>
    <w:rsid w:val="003436FA"/>
    <w:rsid w:val="00344217"/>
    <w:rsid w:val="003453AA"/>
    <w:rsid w:val="003468D7"/>
    <w:rsid w:val="003469E9"/>
    <w:rsid w:val="00350942"/>
    <w:rsid w:val="00350E72"/>
    <w:rsid w:val="00351047"/>
    <w:rsid w:val="0035155F"/>
    <w:rsid w:val="00352350"/>
    <w:rsid w:val="00352630"/>
    <w:rsid w:val="00352E8B"/>
    <w:rsid w:val="00353958"/>
    <w:rsid w:val="00353B89"/>
    <w:rsid w:val="00354DB0"/>
    <w:rsid w:val="00355C84"/>
    <w:rsid w:val="00356B64"/>
    <w:rsid w:val="00357624"/>
    <w:rsid w:val="0035786E"/>
    <w:rsid w:val="00360263"/>
    <w:rsid w:val="003606BB"/>
    <w:rsid w:val="00360779"/>
    <w:rsid w:val="00360869"/>
    <w:rsid w:val="003613D1"/>
    <w:rsid w:val="00361C43"/>
    <w:rsid w:val="00362A52"/>
    <w:rsid w:val="003634C4"/>
    <w:rsid w:val="00363672"/>
    <w:rsid w:val="00363B3D"/>
    <w:rsid w:val="00363E0C"/>
    <w:rsid w:val="00363F8A"/>
    <w:rsid w:val="00365D22"/>
    <w:rsid w:val="00366646"/>
    <w:rsid w:val="00367494"/>
    <w:rsid w:val="00367B11"/>
    <w:rsid w:val="00370329"/>
    <w:rsid w:val="00370C8E"/>
    <w:rsid w:val="00370EF4"/>
    <w:rsid w:val="00371461"/>
    <w:rsid w:val="00371933"/>
    <w:rsid w:val="00371C69"/>
    <w:rsid w:val="00372EBB"/>
    <w:rsid w:val="00373144"/>
    <w:rsid w:val="00373165"/>
    <w:rsid w:val="00373979"/>
    <w:rsid w:val="003739FB"/>
    <w:rsid w:val="003746A0"/>
    <w:rsid w:val="00374714"/>
    <w:rsid w:val="00374798"/>
    <w:rsid w:val="00374F44"/>
    <w:rsid w:val="0037593F"/>
    <w:rsid w:val="00376530"/>
    <w:rsid w:val="0037697F"/>
    <w:rsid w:val="00377279"/>
    <w:rsid w:val="003776FC"/>
    <w:rsid w:val="00377C01"/>
    <w:rsid w:val="00380759"/>
    <w:rsid w:val="00380F8A"/>
    <w:rsid w:val="0038104F"/>
    <w:rsid w:val="0038177C"/>
    <w:rsid w:val="0038266D"/>
    <w:rsid w:val="003827B8"/>
    <w:rsid w:val="00382F2C"/>
    <w:rsid w:val="0038349C"/>
    <w:rsid w:val="00384CA1"/>
    <w:rsid w:val="00385200"/>
    <w:rsid w:val="00385CEC"/>
    <w:rsid w:val="003860B9"/>
    <w:rsid w:val="00386904"/>
    <w:rsid w:val="0038724F"/>
    <w:rsid w:val="003909F7"/>
    <w:rsid w:val="0039320C"/>
    <w:rsid w:val="003932E8"/>
    <w:rsid w:val="00393383"/>
    <w:rsid w:val="003939C8"/>
    <w:rsid w:val="00393D68"/>
    <w:rsid w:val="00393F3E"/>
    <w:rsid w:val="003945CB"/>
    <w:rsid w:val="00394C4D"/>
    <w:rsid w:val="00394F83"/>
    <w:rsid w:val="0039564B"/>
    <w:rsid w:val="00396151"/>
    <w:rsid w:val="00396794"/>
    <w:rsid w:val="003A06D7"/>
    <w:rsid w:val="003A14EF"/>
    <w:rsid w:val="003A16BA"/>
    <w:rsid w:val="003A16F8"/>
    <w:rsid w:val="003A2983"/>
    <w:rsid w:val="003A313C"/>
    <w:rsid w:val="003A365A"/>
    <w:rsid w:val="003A3D17"/>
    <w:rsid w:val="003A48AE"/>
    <w:rsid w:val="003A64B4"/>
    <w:rsid w:val="003A68F8"/>
    <w:rsid w:val="003A6B2B"/>
    <w:rsid w:val="003A6F58"/>
    <w:rsid w:val="003A70F2"/>
    <w:rsid w:val="003A7988"/>
    <w:rsid w:val="003A7A64"/>
    <w:rsid w:val="003B09E9"/>
    <w:rsid w:val="003B186A"/>
    <w:rsid w:val="003B1B65"/>
    <w:rsid w:val="003B28C2"/>
    <w:rsid w:val="003B2B0C"/>
    <w:rsid w:val="003B3359"/>
    <w:rsid w:val="003B34EC"/>
    <w:rsid w:val="003B3C58"/>
    <w:rsid w:val="003B3C5B"/>
    <w:rsid w:val="003B3FDC"/>
    <w:rsid w:val="003B4873"/>
    <w:rsid w:val="003B4EC8"/>
    <w:rsid w:val="003B4F7F"/>
    <w:rsid w:val="003B5C52"/>
    <w:rsid w:val="003B5D2B"/>
    <w:rsid w:val="003B5F77"/>
    <w:rsid w:val="003B7597"/>
    <w:rsid w:val="003B777A"/>
    <w:rsid w:val="003C0A60"/>
    <w:rsid w:val="003C109E"/>
    <w:rsid w:val="003C10BF"/>
    <w:rsid w:val="003C1217"/>
    <w:rsid w:val="003C19DA"/>
    <w:rsid w:val="003C1AD3"/>
    <w:rsid w:val="003C2D4C"/>
    <w:rsid w:val="003C2D5B"/>
    <w:rsid w:val="003C3849"/>
    <w:rsid w:val="003C3851"/>
    <w:rsid w:val="003C3946"/>
    <w:rsid w:val="003C4373"/>
    <w:rsid w:val="003C4440"/>
    <w:rsid w:val="003C48AD"/>
    <w:rsid w:val="003C4D90"/>
    <w:rsid w:val="003C611D"/>
    <w:rsid w:val="003C65E1"/>
    <w:rsid w:val="003C70F4"/>
    <w:rsid w:val="003C7254"/>
    <w:rsid w:val="003D19D4"/>
    <w:rsid w:val="003D1D89"/>
    <w:rsid w:val="003D1F70"/>
    <w:rsid w:val="003D3295"/>
    <w:rsid w:val="003D48FB"/>
    <w:rsid w:val="003D52B4"/>
    <w:rsid w:val="003D5A5F"/>
    <w:rsid w:val="003D5F95"/>
    <w:rsid w:val="003D6878"/>
    <w:rsid w:val="003D7E86"/>
    <w:rsid w:val="003E0776"/>
    <w:rsid w:val="003E08F4"/>
    <w:rsid w:val="003E1516"/>
    <w:rsid w:val="003E1D57"/>
    <w:rsid w:val="003E1ECF"/>
    <w:rsid w:val="003E2B42"/>
    <w:rsid w:val="003E3301"/>
    <w:rsid w:val="003E3546"/>
    <w:rsid w:val="003E3810"/>
    <w:rsid w:val="003E397D"/>
    <w:rsid w:val="003E397E"/>
    <w:rsid w:val="003E3BB9"/>
    <w:rsid w:val="003E4F81"/>
    <w:rsid w:val="003E5210"/>
    <w:rsid w:val="003E5638"/>
    <w:rsid w:val="003E600F"/>
    <w:rsid w:val="003E6F59"/>
    <w:rsid w:val="003E7083"/>
    <w:rsid w:val="003E736F"/>
    <w:rsid w:val="003E7921"/>
    <w:rsid w:val="003F03D0"/>
    <w:rsid w:val="003F07BB"/>
    <w:rsid w:val="003F1B42"/>
    <w:rsid w:val="003F2009"/>
    <w:rsid w:val="003F3353"/>
    <w:rsid w:val="003F3436"/>
    <w:rsid w:val="003F34E5"/>
    <w:rsid w:val="003F35EA"/>
    <w:rsid w:val="003F3E51"/>
    <w:rsid w:val="003F4255"/>
    <w:rsid w:val="003F4A07"/>
    <w:rsid w:val="003F6170"/>
    <w:rsid w:val="003F7B7B"/>
    <w:rsid w:val="00400357"/>
    <w:rsid w:val="00400ADE"/>
    <w:rsid w:val="00400DCB"/>
    <w:rsid w:val="00400E3F"/>
    <w:rsid w:val="00402159"/>
    <w:rsid w:val="004026FB"/>
    <w:rsid w:val="00402AA9"/>
    <w:rsid w:val="00402F5B"/>
    <w:rsid w:val="00403DBA"/>
    <w:rsid w:val="0040408A"/>
    <w:rsid w:val="00404199"/>
    <w:rsid w:val="0040427B"/>
    <w:rsid w:val="00404BE2"/>
    <w:rsid w:val="00404F2C"/>
    <w:rsid w:val="00406AB1"/>
    <w:rsid w:val="0040761E"/>
    <w:rsid w:val="00410908"/>
    <w:rsid w:val="00410F20"/>
    <w:rsid w:val="00410F53"/>
    <w:rsid w:val="00410FBA"/>
    <w:rsid w:val="00411216"/>
    <w:rsid w:val="00411A25"/>
    <w:rsid w:val="00411B5B"/>
    <w:rsid w:val="00412116"/>
    <w:rsid w:val="004122E9"/>
    <w:rsid w:val="00413409"/>
    <w:rsid w:val="004137F2"/>
    <w:rsid w:val="0041384F"/>
    <w:rsid w:val="00413C47"/>
    <w:rsid w:val="004145E2"/>
    <w:rsid w:val="004147B6"/>
    <w:rsid w:val="004147D2"/>
    <w:rsid w:val="0041526D"/>
    <w:rsid w:val="00416E62"/>
    <w:rsid w:val="004172D8"/>
    <w:rsid w:val="00417C9B"/>
    <w:rsid w:val="004203F7"/>
    <w:rsid w:val="00420E32"/>
    <w:rsid w:val="0042101E"/>
    <w:rsid w:val="004213E1"/>
    <w:rsid w:val="00421D02"/>
    <w:rsid w:val="00421E9F"/>
    <w:rsid w:val="004221E1"/>
    <w:rsid w:val="00422C26"/>
    <w:rsid w:val="00422CD0"/>
    <w:rsid w:val="00422ECD"/>
    <w:rsid w:val="004234C9"/>
    <w:rsid w:val="00423550"/>
    <w:rsid w:val="0042373B"/>
    <w:rsid w:val="00423876"/>
    <w:rsid w:val="004266F5"/>
    <w:rsid w:val="00427762"/>
    <w:rsid w:val="00427BCC"/>
    <w:rsid w:val="00430B94"/>
    <w:rsid w:val="004318A7"/>
    <w:rsid w:val="004319F1"/>
    <w:rsid w:val="00431CEC"/>
    <w:rsid w:val="00431E32"/>
    <w:rsid w:val="00432669"/>
    <w:rsid w:val="00432873"/>
    <w:rsid w:val="004328C2"/>
    <w:rsid w:val="00432AC0"/>
    <w:rsid w:val="00433076"/>
    <w:rsid w:val="0043481F"/>
    <w:rsid w:val="004353E5"/>
    <w:rsid w:val="00435852"/>
    <w:rsid w:val="00435DC9"/>
    <w:rsid w:val="004364F9"/>
    <w:rsid w:val="00436A38"/>
    <w:rsid w:val="004373A4"/>
    <w:rsid w:val="00437568"/>
    <w:rsid w:val="0043784C"/>
    <w:rsid w:val="00437906"/>
    <w:rsid w:val="00437EF7"/>
    <w:rsid w:val="00437F40"/>
    <w:rsid w:val="0044063A"/>
    <w:rsid w:val="0044064A"/>
    <w:rsid w:val="004410AD"/>
    <w:rsid w:val="004413AD"/>
    <w:rsid w:val="00442692"/>
    <w:rsid w:val="00442838"/>
    <w:rsid w:val="00442BE9"/>
    <w:rsid w:val="004434BA"/>
    <w:rsid w:val="0044395C"/>
    <w:rsid w:val="00443E2F"/>
    <w:rsid w:val="00444EAF"/>
    <w:rsid w:val="00445D63"/>
    <w:rsid w:val="00446074"/>
    <w:rsid w:val="00446289"/>
    <w:rsid w:val="00446536"/>
    <w:rsid w:val="004473A0"/>
    <w:rsid w:val="004505F7"/>
    <w:rsid w:val="00450C5D"/>
    <w:rsid w:val="00451C8E"/>
    <w:rsid w:val="0045290F"/>
    <w:rsid w:val="0045313A"/>
    <w:rsid w:val="0045383D"/>
    <w:rsid w:val="00453A2F"/>
    <w:rsid w:val="00453B46"/>
    <w:rsid w:val="0045478E"/>
    <w:rsid w:val="0045486F"/>
    <w:rsid w:val="0045517E"/>
    <w:rsid w:val="00455B60"/>
    <w:rsid w:val="004569BB"/>
    <w:rsid w:val="00456EC3"/>
    <w:rsid w:val="004573AA"/>
    <w:rsid w:val="00457BE8"/>
    <w:rsid w:val="00457C94"/>
    <w:rsid w:val="004606A4"/>
    <w:rsid w:val="004606A9"/>
    <w:rsid w:val="00461465"/>
    <w:rsid w:val="00461D43"/>
    <w:rsid w:val="00461DA9"/>
    <w:rsid w:val="00462C1F"/>
    <w:rsid w:val="00462EF2"/>
    <w:rsid w:val="0046467C"/>
    <w:rsid w:val="00464A98"/>
    <w:rsid w:val="00465434"/>
    <w:rsid w:val="0046611C"/>
    <w:rsid w:val="0046689F"/>
    <w:rsid w:val="00466EE3"/>
    <w:rsid w:val="00467719"/>
    <w:rsid w:val="00470054"/>
    <w:rsid w:val="00470B83"/>
    <w:rsid w:val="00471771"/>
    <w:rsid w:val="00471A6A"/>
    <w:rsid w:val="00471D8F"/>
    <w:rsid w:val="00472FF4"/>
    <w:rsid w:val="00473727"/>
    <w:rsid w:val="004737D9"/>
    <w:rsid w:val="004737EC"/>
    <w:rsid w:val="00474238"/>
    <w:rsid w:val="00474294"/>
    <w:rsid w:val="00474666"/>
    <w:rsid w:val="00474DB3"/>
    <w:rsid w:val="00474F47"/>
    <w:rsid w:val="00476829"/>
    <w:rsid w:val="00476D82"/>
    <w:rsid w:val="00477037"/>
    <w:rsid w:val="00477162"/>
    <w:rsid w:val="0047742D"/>
    <w:rsid w:val="004777AD"/>
    <w:rsid w:val="004800C9"/>
    <w:rsid w:val="00480830"/>
    <w:rsid w:val="00480D44"/>
    <w:rsid w:val="004810AE"/>
    <w:rsid w:val="00482728"/>
    <w:rsid w:val="0048329E"/>
    <w:rsid w:val="0048360B"/>
    <w:rsid w:val="00484B3E"/>
    <w:rsid w:val="00484D1E"/>
    <w:rsid w:val="004868F5"/>
    <w:rsid w:val="00487F65"/>
    <w:rsid w:val="00487F71"/>
    <w:rsid w:val="00490039"/>
    <w:rsid w:val="004912CB"/>
    <w:rsid w:val="004916AD"/>
    <w:rsid w:val="00491D73"/>
    <w:rsid w:val="00492217"/>
    <w:rsid w:val="00492389"/>
    <w:rsid w:val="00493481"/>
    <w:rsid w:val="00493E4C"/>
    <w:rsid w:val="00494C3C"/>
    <w:rsid w:val="00495136"/>
    <w:rsid w:val="00495356"/>
    <w:rsid w:val="00495779"/>
    <w:rsid w:val="00495D42"/>
    <w:rsid w:val="00496185"/>
    <w:rsid w:val="00496F19"/>
    <w:rsid w:val="0049714F"/>
    <w:rsid w:val="00497826"/>
    <w:rsid w:val="00497F4C"/>
    <w:rsid w:val="004A0586"/>
    <w:rsid w:val="004A0D25"/>
    <w:rsid w:val="004A1287"/>
    <w:rsid w:val="004A1719"/>
    <w:rsid w:val="004A1B8C"/>
    <w:rsid w:val="004A1D5C"/>
    <w:rsid w:val="004A1FA0"/>
    <w:rsid w:val="004A1FE2"/>
    <w:rsid w:val="004A2222"/>
    <w:rsid w:val="004A361A"/>
    <w:rsid w:val="004A3756"/>
    <w:rsid w:val="004A45FD"/>
    <w:rsid w:val="004A4739"/>
    <w:rsid w:val="004A476B"/>
    <w:rsid w:val="004A4E4A"/>
    <w:rsid w:val="004A5261"/>
    <w:rsid w:val="004A604A"/>
    <w:rsid w:val="004A631C"/>
    <w:rsid w:val="004A6A70"/>
    <w:rsid w:val="004A6DA0"/>
    <w:rsid w:val="004A71D6"/>
    <w:rsid w:val="004A767A"/>
    <w:rsid w:val="004A779A"/>
    <w:rsid w:val="004B05F1"/>
    <w:rsid w:val="004B08A8"/>
    <w:rsid w:val="004B1313"/>
    <w:rsid w:val="004B1386"/>
    <w:rsid w:val="004B2EFB"/>
    <w:rsid w:val="004B3206"/>
    <w:rsid w:val="004B4163"/>
    <w:rsid w:val="004B4FD5"/>
    <w:rsid w:val="004B57EA"/>
    <w:rsid w:val="004B5B0E"/>
    <w:rsid w:val="004B737A"/>
    <w:rsid w:val="004B7482"/>
    <w:rsid w:val="004B7772"/>
    <w:rsid w:val="004B797D"/>
    <w:rsid w:val="004B7DC4"/>
    <w:rsid w:val="004C01D7"/>
    <w:rsid w:val="004C0B20"/>
    <w:rsid w:val="004C137A"/>
    <w:rsid w:val="004C277D"/>
    <w:rsid w:val="004C2EBF"/>
    <w:rsid w:val="004C36E6"/>
    <w:rsid w:val="004C3C36"/>
    <w:rsid w:val="004C40AD"/>
    <w:rsid w:val="004C4537"/>
    <w:rsid w:val="004C61EE"/>
    <w:rsid w:val="004C6B56"/>
    <w:rsid w:val="004D0AD4"/>
    <w:rsid w:val="004D267F"/>
    <w:rsid w:val="004D315C"/>
    <w:rsid w:val="004D3175"/>
    <w:rsid w:val="004D3353"/>
    <w:rsid w:val="004D396B"/>
    <w:rsid w:val="004D3D99"/>
    <w:rsid w:val="004D41AE"/>
    <w:rsid w:val="004D4557"/>
    <w:rsid w:val="004D50F8"/>
    <w:rsid w:val="004D52CC"/>
    <w:rsid w:val="004D54EC"/>
    <w:rsid w:val="004D57B9"/>
    <w:rsid w:val="004D5A75"/>
    <w:rsid w:val="004D6A92"/>
    <w:rsid w:val="004D796B"/>
    <w:rsid w:val="004D7D36"/>
    <w:rsid w:val="004E0A66"/>
    <w:rsid w:val="004E0E23"/>
    <w:rsid w:val="004E116E"/>
    <w:rsid w:val="004E16FA"/>
    <w:rsid w:val="004E22B6"/>
    <w:rsid w:val="004E2F18"/>
    <w:rsid w:val="004E348E"/>
    <w:rsid w:val="004E3EAD"/>
    <w:rsid w:val="004E4548"/>
    <w:rsid w:val="004E46E7"/>
    <w:rsid w:val="004E4E27"/>
    <w:rsid w:val="004E4FDB"/>
    <w:rsid w:val="004E5742"/>
    <w:rsid w:val="004E5CD8"/>
    <w:rsid w:val="004E6789"/>
    <w:rsid w:val="004E72C6"/>
    <w:rsid w:val="004E7D76"/>
    <w:rsid w:val="004F00B2"/>
    <w:rsid w:val="004F088F"/>
    <w:rsid w:val="004F0B70"/>
    <w:rsid w:val="004F1581"/>
    <w:rsid w:val="004F2B0B"/>
    <w:rsid w:val="004F2F9B"/>
    <w:rsid w:val="004F365A"/>
    <w:rsid w:val="004F37CE"/>
    <w:rsid w:val="004F3CBE"/>
    <w:rsid w:val="004F3D77"/>
    <w:rsid w:val="004F4488"/>
    <w:rsid w:val="004F4580"/>
    <w:rsid w:val="004F4C06"/>
    <w:rsid w:val="004F5AD1"/>
    <w:rsid w:val="004F6F69"/>
    <w:rsid w:val="004F71CD"/>
    <w:rsid w:val="00500772"/>
    <w:rsid w:val="00500B24"/>
    <w:rsid w:val="00500F2D"/>
    <w:rsid w:val="00501730"/>
    <w:rsid w:val="005018B0"/>
    <w:rsid w:val="00501F08"/>
    <w:rsid w:val="00502163"/>
    <w:rsid w:val="0050258D"/>
    <w:rsid w:val="005026BA"/>
    <w:rsid w:val="0050294D"/>
    <w:rsid w:val="00503033"/>
    <w:rsid w:val="005036B7"/>
    <w:rsid w:val="00503E53"/>
    <w:rsid w:val="00504E96"/>
    <w:rsid w:val="00505008"/>
    <w:rsid w:val="005065D5"/>
    <w:rsid w:val="005067C9"/>
    <w:rsid w:val="00507675"/>
    <w:rsid w:val="00507DBB"/>
    <w:rsid w:val="0051018C"/>
    <w:rsid w:val="0051048E"/>
    <w:rsid w:val="00510A74"/>
    <w:rsid w:val="00510BEB"/>
    <w:rsid w:val="00510DD7"/>
    <w:rsid w:val="00510EC6"/>
    <w:rsid w:val="00511264"/>
    <w:rsid w:val="005119F9"/>
    <w:rsid w:val="00511F81"/>
    <w:rsid w:val="0051219D"/>
    <w:rsid w:val="00512C67"/>
    <w:rsid w:val="00513032"/>
    <w:rsid w:val="00513557"/>
    <w:rsid w:val="005135B2"/>
    <w:rsid w:val="00513868"/>
    <w:rsid w:val="00513A0D"/>
    <w:rsid w:val="00513E01"/>
    <w:rsid w:val="00513EA9"/>
    <w:rsid w:val="00513FC1"/>
    <w:rsid w:val="0051444C"/>
    <w:rsid w:val="0051467F"/>
    <w:rsid w:val="00514CBB"/>
    <w:rsid w:val="00514F3B"/>
    <w:rsid w:val="00515006"/>
    <w:rsid w:val="00515522"/>
    <w:rsid w:val="0051572D"/>
    <w:rsid w:val="00515B43"/>
    <w:rsid w:val="005161F4"/>
    <w:rsid w:val="00516523"/>
    <w:rsid w:val="0052032D"/>
    <w:rsid w:val="00521918"/>
    <w:rsid w:val="00521B47"/>
    <w:rsid w:val="005226DA"/>
    <w:rsid w:val="00522840"/>
    <w:rsid w:val="00522A6F"/>
    <w:rsid w:val="00523966"/>
    <w:rsid w:val="00523C56"/>
    <w:rsid w:val="0052423B"/>
    <w:rsid w:val="00524ACC"/>
    <w:rsid w:val="005251FC"/>
    <w:rsid w:val="00525D04"/>
    <w:rsid w:val="00525D94"/>
    <w:rsid w:val="00525F04"/>
    <w:rsid w:val="005264AC"/>
    <w:rsid w:val="00526F21"/>
    <w:rsid w:val="005270DE"/>
    <w:rsid w:val="00527305"/>
    <w:rsid w:val="00527344"/>
    <w:rsid w:val="0053028A"/>
    <w:rsid w:val="00530B89"/>
    <w:rsid w:val="00530C14"/>
    <w:rsid w:val="00530DB6"/>
    <w:rsid w:val="00530FDF"/>
    <w:rsid w:val="005311A8"/>
    <w:rsid w:val="005314A3"/>
    <w:rsid w:val="005318CB"/>
    <w:rsid w:val="00531960"/>
    <w:rsid w:val="00532E76"/>
    <w:rsid w:val="0053354E"/>
    <w:rsid w:val="00534059"/>
    <w:rsid w:val="00535B6F"/>
    <w:rsid w:val="00535EE2"/>
    <w:rsid w:val="0053630B"/>
    <w:rsid w:val="00536BB1"/>
    <w:rsid w:val="00536C3A"/>
    <w:rsid w:val="0053731D"/>
    <w:rsid w:val="00537A93"/>
    <w:rsid w:val="00537B53"/>
    <w:rsid w:val="00537FA9"/>
    <w:rsid w:val="0054004B"/>
    <w:rsid w:val="005401D2"/>
    <w:rsid w:val="00540255"/>
    <w:rsid w:val="00540491"/>
    <w:rsid w:val="005405A5"/>
    <w:rsid w:val="00540793"/>
    <w:rsid w:val="00540B7C"/>
    <w:rsid w:val="00540F33"/>
    <w:rsid w:val="00540FA6"/>
    <w:rsid w:val="00541BAF"/>
    <w:rsid w:val="00541E05"/>
    <w:rsid w:val="00543132"/>
    <w:rsid w:val="00543A6D"/>
    <w:rsid w:val="00543A9B"/>
    <w:rsid w:val="005446D6"/>
    <w:rsid w:val="00545796"/>
    <w:rsid w:val="00545E83"/>
    <w:rsid w:val="00545EB4"/>
    <w:rsid w:val="00546E23"/>
    <w:rsid w:val="00546F82"/>
    <w:rsid w:val="00547D68"/>
    <w:rsid w:val="00550BF7"/>
    <w:rsid w:val="005512B6"/>
    <w:rsid w:val="005515A9"/>
    <w:rsid w:val="005517E4"/>
    <w:rsid w:val="00551CF2"/>
    <w:rsid w:val="005521C0"/>
    <w:rsid w:val="00552C76"/>
    <w:rsid w:val="00553128"/>
    <w:rsid w:val="0055328B"/>
    <w:rsid w:val="005563A8"/>
    <w:rsid w:val="005567B5"/>
    <w:rsid w:val="00556C46"/>
    <w:rsid w:val="0056091A"/>
    <w:rsid w:val="00560D72"/>
    <w:rsid w:val="005611C4"/>
    <w:rsid w:val="00562733"/>
    <w:rsid w:val="00563279"/>
    <w:rsid w:val="00563A8C"/>
    <w:rsid w:val="005653E3"/>
    <w:rsid w:val="00565A4A"/>
    <w:rsid w:val="00566372"/>
    <w:rsid w:val="0056645A"/>
    <w:rsid w:val="0056693F"/>
    <w:rsid w:val="00566AFC"/>
    <w:rsid w:val="00566CAE"/>
    <w:rsid w:val="00566ED9"/>
    <w:rsid w:val="00567B98"/>
    <w:rsid w:val="0057066A"/>
    <w:rsid w:val="005711FE"/>
    <w:rsid w:val="00571267"/>
    <w:rsid w:val="00571706"/>
    <w:rsid w:val="00571F34"/>
    <w:rsid w:val="00572B4A"/>
    <w:rsid w:val="00572FAA"/>
    <w:rsid w:val="00573566"/>
    <w:rsid w:val="00573747"/>
    <w:rsid w:val="0057458F"/>
    <w:rsid w:val="00575822"/>
    <w:rsid w:val="005768A2"/>
    <w:rsid w:val="00576B85"/>
    <w:rsid w:val="0057715D"/>
    <w:rsid w:val="005774DA"/>
    <w:rsid w:val="005775F2"/>
    <w:rsid w:val="00580292"/>
    <w:rsid w:val="00580400"/>
    <w:rsid w:val="005807CD"/>
    <w:rsid w:val="00581471"/>
    <w:rsid w:val="005826A8"/>
    <w:rsid w:val="005829E2"/>
    <w:rsid w:val="00582D27"/>
    <w:rsid w:val="0058314D"/>
    <w:rsid w:val="0058317D"/>
    <w:rsid w:val="00583387"/>
    <w:rsid w:val="0058381F"/>
    <w:rsid w:val="00583996"/>
    <w:rsid w:val="00583A29"/>
    <w:rsid w:val="00583BEB"/>
    <w:rsid w:val="00583E42"/>
    <w:rsid w:val="00584425"/>
    <w:rsid w:val="00584FF5"/>
    <w:rsid w:val="00585646"/>
    <w:rsid w:val="00585ACB"/>
    <w:rsid w:val="005863AA"/>
    <w:rsid w:val="00586598"/>
    <w:rsid w:val="00586997"/>
    <w:rsid w:val="00587669"/>
    <w:rsid w:val="0058775B"/>
    <w:rsid w:val="00587A6C"/>
    <w:rsid w:val="00590E62"/>
    <w:rsid w:val="00591146"/>
    <w:rsid w:val="0059149C"/>
    <w:rsid w:val="00591BC4"/>
    <w:rsid w:val="00592B3E"/>
    <w:rsid w:val="00593055"/>
    <w:rsid w:val="00593DAC"/>
    <w:rsid w:val="00593E29"/>
    <w:rsid w:val="005961DD"/>
    <w:rsid w:val="00596825"/>
    <w:rsid w:val="00596907"/>
    <w:rsid w:val="00597289"/>
    <w:rsid w:val="005A1534"/>
    <w:rsid w:val="005A288C"/>
    <w:rsid w:val="005A2A5D"/>
    <w:rsid w:val="005A2A78"/>
    <w:rsid w:val="005A2D52"/>
    <w:rsid w:val="005A3285"/>
    <w:rsid w:val="005A3A08"/>
    <w:rsid w:val="005A41F5"/>
    <w:rsid w:val="005A4879"/>
    <w:rsid w:val="005A53F7"/>
    <w:rsid w:val="005A562D"/>
    <w:rsid w:val="005A6517"/>
    <w:rsid w:val="005A73B7"/>
    <w:rsid w:val="005A791F"/>
    <w:rsid w:val="005A7D81"/>
    <w:rsid w:val="005B02DE"/>
    <w:rsid w:val="005B0D49"/>
    <w:rsid w:val="005B1394"/>
    <w:rsid w:val="005B1415"/>
    <w:rsid w:val="005B1470"/>
    <w:rsid w:val="005B1E2F"/>
    <w:rsid w:val="005B29D6"/>
    <w:rsid w:val="005B3934"/>
    <w:rsid w:val="005B3DC6"/>
    <w:rsid w:val="005B4311"/>
    <w:rsid w:val="005B45E2"/>
    <w:rsid w:val="005B4EE0"/>
    <w:rsid w:val="005B5AE6"/>
    <w:rsid w:val="005B637B"/>
    <w:rsid w:val="005B68C8"/>
    <w:rsid w:val="005B7111"/>
    <w:rsid w:val="005B7EF4"/>
    <w:rsid w:val="005C01C6"/>
    <w:rsid w:val="005C04BA"/>
    <w:rsid w:val="005C08DB"/>
    <w:rsid w:val="005C101B"/>
    <w:rsid w:val="005C1837"/>
    <w:rsid w:val="005C19D0"/>
    <w:rsid w:val="005C2470"/>
    <w:rsid w:val="005C3124"/>
    <w:rsid w:val="005C36BE"/>
    <w:rsid w:val="005C4475"/>
    <w:rsid w:val="005C4F98"/>
    <w:rsid w:val="005C5492"/>
    <w:rsid w:val="005C560A"/>
    <w:rsid w:val="005C56A5"/>
    <w:rsid w:val="005C5811"/>
    <w:rsid w:val="005C5EA4"/>
    <w:rsid w:val="005C6F8C"/>
    <w:rsid w:val="005D1313"/>
    <w:rsid w:val="005D1CC9"/>
    <w:rsid w:val="005D1D39"/>
    <w:rsid w:val="005D1F87"/>
    <w:rsid w:val="005D3D14"/>
    <w:rsid w:val="005D46ED"/>
    <w:rsid w:val="005D4A0F"/>
    <w:rsid w:val="005D4C03"/>
    <w:rsid w:val="005D7D5A"/>
    <w:rsid w:val="005E009A"/>
    <w:rsid w:val="005E091A"/>
    <w:rsid w:val="005E0AD5"/>
    <w:rsid w:val="005E0E51"/>
    <w:rsid w:val="005E12DA"/>
    <w:rsid w:val="005E15DD"/>
    <w:rsid w:val="005E2536"/>
    <w:rsid w:val="005E2645"/>
    <w:rsid w:val="005E2BDF"/>
    <w:rsid w:val="005E2E6A"/>
    <w:rsid w:val="005E308B"/>
    <w:rsid w:val="005E379D"/>
    <w:rsid w:val="005E3B96"/>
    <w:rsid w:val="005E4485"/>
    <w:rsid w:val="005E4556"/>
    <w:rsid w:val="005E51B2"/>
    <w:rsid w:val="005E5603"/>
    <w:rsid w:val="005E59D3"/>
    <w:rsid w:val="005E5C53"/>
    <w:rsid w:val="005E61AF"/>
    <w:rsid w:val="005E7A70"/>
    <w:rsid w:val="005E7E33"/>
    <w:rsid w:val="005F0710"/>
    <w:rsid w:val="005F09AD"/>
    <w:rsid w:val="005F0BF0"/>
    <w:rsid w:val="005F1229"/>
    <w:rsid w:val="005F12E1"/>
    <w:rsid w:val="005F134B"/>
    <w:rsid w:val="005F192E"/>
    <w:rsid w:val="005F1BBB"/>
    <w:rsid w:val="005F209A"/>
    <w:rsid w:val="005F2144"/>
    <w:rsid w:val="005F2550"/>
    <w:rsid w:val="005F2816"/>
    <w:rsid w:val="005F2B80"/>
    <w:rsid w:val="005F2F37"/>
    <w:rsid w:val="005F316E"/>
    <w:rsid w:val="005F3559"/>
    <w:rsid w:val="005F3990"/>
    <w:rsid w:val="005F4871"/>
    <w:rsid w:val="005F4D11"/>
    <w:rsid w:val="005F559C"/>
    <w:rsid w:val="005F5FB6"/>
    <w:rsid w:val="005F60E7"/>
    <w:rsid w:val="005F7094"/>
    <w:rsid w:val="005F785C"/>
    <w:rsid w:val="005F78F7"/>
    <w:rsid w:val="005F79C3"/>
    <w:rsid w:val="0060055D"/>
    <w:rsid w:val="0060057D"/>
    <w:rsid w:val="00600D70"/>
    <w:rsid w:val="00601EC6"/>
    <w:rsid w:val="0060232E"/>
    <w:rsid w:val="00602498"/>
    <w:rsid w:val="00602796"/>
    <w:rsid w:val="00602E48"/>
    <w:rsid w:val="006031D8"/>
    <w:rsid w:val="00603563"/>
    <w:rsid w:val="006036C5"/>
    <w:rsid w:val="00604ADC"/>
    <w:rsid w:val="006053DA"/>
    <w:rsid w:val="00606400"/>
    <w:rsid w:val="00606AB4"/>
    <w:rsid w:val="00606B9B"/>
    <w:rsid w:val="00607267"/>
    <w:rsid w:val="0061093F"/>
    <w:rsid w:val="006126D4"/>
    <w:rsid w:val="00612B99"/>
    <w:rsid w:val="00612C7F"/>
    <w:rsid w:val="006131A2"/>
    <w:rsid w:val="006132B6"/>
    <w:rsid w:val="006133BA"/>
    <w:rsid w:val="0061387B"/>
    <w:rsid w:val="00613A97"/>
    <w:rsid w:val="00614B16"/>
    <w:rsid w:val="00614F41"/>
    <w:rsid w:val="006154A1"/>
    <w:rsid w:val="00616734"/>
    <w:rsid w:val="006168B8"/>
    <w:rsid w:val="00616B63"/>
    <w:rsid w:val="006170ED"/>
    <w:rsid w:val="00617353"/>
    <w:rsid w:val="00620100"/>
    <w:rsid w:val="006230DA"/>
    <w:rsid w:val="00623572"/>
    <w:rsid w:val="00624FC5"/>
    <w:rsid w:val="00626540"/>
    <w:rsid w:val="006267EB"/>
    <w:rsid w:val="0062699C"/>
    <w:rsid w:val="0062748E"/>
    <w:rsid w:val="0062786C"/>
    <w:rsid w:val="00627E6C"/>
    <w:rsid w:val="00631101"/>
    <w:rsid w:val="00631637"/>
    <w:rsid w:val="00632503"/>
    <w:rsid w:val="00632AB2"/>
    <w:rsid w:val="0063544F"/>
    <w:rsid w:val="00635A30"/>
    <w:rsid w:val="00636011"/>
    <w:rsid w:val="00636591"/>
    <w:rsid w:val="0063761C"/>
    <w:rsid w:val="00637C6B"/>
    <w:rsid w:val="006401D3"/>
    <w:rsid w:val="006403C2"/>
    <w:rsid w:val="00640D87"/>
    <w:rsid w:val="00641198"/>
    <w:rsid w:val="0064142D"/>
    <w:rsid w:val="00641EBC"/>
    <w:rsid w:val="00642430"/>
    <w:rsid w:val="00642C2C"/>
    <w:rsid w:val="00642E03"/>
    <w:rsid w:val="006433F2"/>
    <w:rsid w:val="006439BB"/>
    <w:rsid w:val="00644003"/>
    <w:rsid w:val="00644917"/>
    <w:rsid w:val="006449B3"/>
    <w:rsid w:val="00644EF4"/>
    <w:rsid w:val="00646B2D"/>
    <w:rsid w:val="0064711A"/>
    <w:rsid w:val="00650641"/>
    <w:rsid w:val="00651179"/>
    <w:rsid w:val="00651541"/>
    <w:rsid w:val="00651953"/>
    <w:rsid w:val="00652EA8"/>
    <w:rsid w:val="00652F70"/>
    <w:rsid w:val="00653F65"/>
    <w:rsid w:val="00654E6C"/>
    <w:rsid w:val="00655A66"/>
    <w:rsid w:val="00656234"/>
    <w:rsid w:val="0065655F"/>
    <w:rsid w:val="00656E1E"/>
    <w:rsid w:val="00657829"/>
    <w:rsid w:val="00657D5F"/>
    <w:rsid w:val="00657DD7"/>
    <w:rsid w:val="00657FA8"/>
    <w:rsid w:val="00660466"/>
    <w:rsid w:val="006605EA"/>
    <w:rsid w:val="006618E8"/>
    <w:rsid w:val="006625F6"/>
    <w:rsid w:val="00662EBD"/>
    <w:rsid w:val="006640CB"/>
    <w:rsid w:val="00664157"/>
    <w:rsid w:val="006646B8"/>
    <w:rsid w:val="00664B73"/>
    <w:rsid w:val="00664B77"/>
    <w:rsid w:val="00664F37"/>
    <w:rsid w:val="00665138"/>
    <w:rsid w:val="00665716"/>
    <w:rsid w:val="00665A1D"/>
    <w:rsid w:val="00665C7A"/>
    <w:rsid w:val="00665EBA"/>
    <w:rsid w:val="0066603F"/>
    <w:rsid w:val="006664D0"/>
    <w:rsid w:val="00666DAD"/>
    <w:rsid w:val="00667C62"/>
    <w:rsid w:val="00667DEF"/>
    <w:rsid w:val="006702CB"/>
    <w:rsid w:val="00670764"/>
    <w:rsid w:val="00670890"/>
    <w:rsid w:val="00670C24"/>
    <w:rsid w:val="00670C58"/>
    <w:rsid w:val="00671FD1"/>
    <w:rsid w:val="0067256D"/>
    <w:rsid w:val="0067290A"/>
    <w:rsid w:val="00673448"/>
    <w:rsid w:val="00673EE3"/>
    <w:rsid w:val="006740ED"/>
    <w:rsid w:val="006749F3"/>
    <w:rsid w:val="00674C7C"/>
    <w:rsid w:val="00676964"/>
    <w:rsid w:val="00676A85"/>
    <w:rsid w:val="006774A4"/>
    <w:rsid w:val="00677531"/>
    <w:rsid w:val="00677BEC"/>
    <w:rsid w:val="00680514"/>
    <w:rsid w:val="006809EA"/>
    <w:rsid w:val="006811EB"/>
    <w:rsid w:val="00681563"/>
    <w:rsid w:val="00681C23"/>
    <w:rsid w:val="00682711"/>
    <w:rsid w:val="00682E7F"/>
    <w:rsid w:val="006830EC"/>
    <w:rsid w:val="00683157"/>
    <w:rsid w:val="006831BF"/>
    <w:rsid w:val="006832BF"/>
    <w:rsid w:val="0068503E"/>
    <w:rsid w:val="00685BA5"/>
    <w:rsid w:val="006865DB"/>
    <w:rsid w:val="00687BEB"/>
    <w:rsid w:val="006911B5"/>
    <w:rsid w:val="0069191B"/>
    <w:rsid w:val="00692B11"/>
    <w:rsid w:val="00692EE4"/>
    <w:rsid w:val="006941FD"/>
    <w:rsid w:val="006942DC"/>
    <w:rsid w:val="00694766"/>
    <w:rsid w:val="00696E1A"/>
    <w:rsid w:val="0069783D"/>
    <w:rsid w:val="00697B7E"/>
    <w:rsid w:val="00697DA0"/>
    <w:rsid w:val="006A0124"/>
    <w:rsid w:val="006A04D9"/>
    <w:rsid w:val="006A059C"/>
    <w:rsid w:val="006A150D"/>
    <w:rsid w:val="006A1D0C"/>
    <w:rsid w:val="006A2393"/>
    <w:rsid w:val="006A23FA"/>
    <w:rsid w:val="006A2ABE"/>
    <w:rsid w:val="006A2BFB"/>
    <w:rsid w:val="006A30C4"/>
    <w:rsid w:val="006A39FB"/>
    <w:rsid w:val="006A49E4"/>
    <w:rsid w:val="006A4CFC"/>
    <w:rsid w:val="006A5843"/>
    <w:rsid w:val="006A5FD2"/>
    <w:rsid w:val="006A6A1E"/>
    <w:rsid w:val="006A6A20"/>
    <w:rsid w:val="006A6D49"/>
    <w:rsid w:val="006A6E38"/>
    <w:rsid w:val="006A7580"/>
    <w:rsid w:val="006A7DFE"/>
    <w:rsid w:val="006B020E"/>
    <w:rsid w:val="006B094D"/>
    <w:rsid w:val="006B114E"/>
    <w:rsid w:val="006B1CEE"/>
    <w:rsid w:val="006B28E4"/>
    <w:rsid w:val="006B3BD5"/>
    <w:rsid w:val="006B4417"/>
    <w:rsid w:val="006B5870"/>
    <w:rsid w:val="006B6EC6"/>
    <w:rsid w:val="006B6F81"/>
    <w:rsid w:val="006B70E9"/>
    <w:rsid w:val="006B7558"/>
    <w:rsid w:val="006B77A9"/>
    <w:rsid w:val="006B7BF3"/>
    <w:rsid w:val="006C0258"/>
    <w:rsid w:val="006C03E1"/>
    <w:rsid w:val="006C089C"/>
    <w:rsid w:val="006C149B"/>
    <w:rsid w:val="006C18B0"/>
    <w:rsid w:val="006C1A57"/>
    <w:rsid w:val="006C29DE"/>
    <w:rsid w:val="006C2A5D"/>
    <w:rsid w:val="006C2E3F"/>
    <w:rsid w:val="006C3549"/>
    <w:rsid w:val="006C3753"/>
    <w:rsid w:val="006C387D"/>
    <w:rsid w:val="006C3F5C"/>
    <w:rsid w:val="006C43C3"/>
    <w:rsid w:val="006C4782"/>
    <w:rsid w:val="006C4AC7"/>
    <w:rsid w:val="006C4B06"/>
    <w:rsid w:val="006C4DE6"/>
    <w:rsid w:val="006C5BA9"/>
    <w:rsid w:val="006C64EE"/>
    <w:rsid w:val="006C6768"/>
    <w:rsid w:val="006C6A63"/>
    <w:rsid w:val="006C6A73"/>
    <w:rsid w:val="006C707E"/>
    <w:rsid w:val="006C70E0"/>
    <w:rsid w:val="006C7215"/>
    <w:rsid w:val="006C7673"/>
    <w:rsid w:val="006C784D"/>
    <w:rsid w:val="006D065A"/>
    <w:rsid w:val="006D0DF6"/>
    <w:rsid w:val="006D0E47"/>
    <w:rsid w:val="006D239A"/>
    <w:rsid w:val="006D4692"/>
    <w:rsid w:val="006D46EE"/>
    <w:rsid w:val="006D4A15"/>
    <w:rsid w:val="006D6BD4"/>
    <w:rsid w:val="006D6C34"/>
    <w:rsid w:val="006D7607"/>
    <w:rsid w:val="006D78B3"/>
    <w:rsid w:val="006D7ACF"/>
    <w:rsid w:val="006D7B3D"/>
    <w:rsid w:val="006E0608"/>
    <w:rsid w:val="006E0888"/>
    <w:rsid w:val="006E1377"/>
    <w:rsid w:val="006E1E5A"/>
    <w:rsid w:val="006E2326"/>
    <w:rsid w:val="006E260F"/>
    <w:rsid w:val="006E2A38"/>
    <w:rsid w:val="006E3638"/>
    <w:rsid w:val="006E39FD"/>
    <w:rsid w:val="006E3ACB"/>
    <w:rsid w:val="006E3B51"/>
    <w:rsid w:val="006E3DB2"/>
    <w:rsid w:val="006E3F86"/>
    <w:rsid w:val="006E4197"/>
    <w:rsid w:val="006E4270"/>
    <w:rsid w:val="006E5243"/>
    <w:rsid w:val="006E58E0"/>
    <w:rsid w:val="006E5949"/>
    <w:rsid w:val="006E59F5"/>
    <w:rsid w:val="006E6AD8"/>
    <w:rsid w:val="006E7798"/>
    <w:rsid w:val="006E7F9B"/>
    <w:rsid w:val="006F136E"/>
    <w:rsid w:val="006F16F5"/>
    <w:rsid w:val="006F1718"/>
    <w:rsid w:val="006F1F0A"/>
    <w:rsid w:val="006F273B"/>
    <w:rsid w:val="006F29A2"/>
    <w:rsid w:val="006F2F29"/>
    <w:rsid w:val="006F2F89"/>
    <w:rsid w:val="006F3448"/>
    <w:rsid w:val="006F3C48"/>
    <w:rsid w:val="006F4C1A"/>
    <w:rsid w:val="006F612B"/>
    <w:rsid w:val="006F74D6"/>
    <w:rsid w:val="006F7845"/>
    <w:rsid w:val="00700335"/>
    <w:rsid w:val="00700645"/>
    <w:rsid w:val="00701173"/>
    <w:rsid w:val="00701819"/>
    <w:rsid w:val="00702AF0"/>
    <w:rsid w:val="00702B08"/>
    <w:rsid w:val="007030BF"/>
    <w:rsid w:val="007031C2"/>
    <w:rsid w:val="007039D2"/>
    <w:rsid w:val="00704D71"/>
    <w:rsid w:val="00705036"/>
    <w:rsid w:val="00705644"/>
    <w:rsid w:val="00705771"/>
    <w:rsid w:val="00707D67"/>
    <w:rsid w:val="007100B3"/>
    <w:rsid w:val="0071072B"/>
    <w:rsid w:val="007108AC"/>
    <w:rsid w:val="0071193F"/>
    <w:rsid w:val="00711C88"/>
    <w:rsid w:val="007132BA"/>
    <w:rsid w:val="00714B2B"/>
    <w:rsid w:val="00714C6B"/>
    <w:rsid w:val="007153B5"/>
    <w:rsid w:val="00715559"/>
    <w:rsid w:val="0071639F"/>
    <w:rsid w:val="0071643B"/>
    <w:rsid w:val="007164E7"/>
    <w:rsid w:val="00716AC6"/>
    <w:rsid w:val="007217C9"/>
    <w:rsid w:val="00721E1F"/>
    <w:rsid w:val="00722A2B"/>
    <w:rsid w:val="00723222"/>
    <w:rsid w:val="00723241"/>
    <w:rsid w:val="00723904"/>
    <w:rsid w:val="00723FFC"/>
    <w:rsid w:val="00724BFC"/>
    <w:rsid w:val="00725128"/>
    <w:rsid w:val="00726132"/>
    <w:rsid w:val="00726CAD"/>
    <w:rsid w:val="00726EEC"/>
    <w:rsid w:val="00727039"/>
    <w:rsid w:val="0072712D"/>
    <w:rsid w:val="0072735B"/>
    <w:rsid w:val="00727F90"/>
    <w:rsid w:val="0073039D"/>
    <w:rsid w:val="00730720"/>
    <w:rsid w:val="00730C07"/>
    <w:rsid w:val="00730CCD"/>
    <w:rsid w:val="0073104F"/>
    <w:rsid w:val="0073146D"/>
    <w:rsid w:val="007315F2"/>
    <w:rsid w:val="00731C63"/>
    <w:rsid w:val="0073206A"/>
    <w:rsid w:val="00732AE5"/>
    <w:rsid w:val="00732D48"/>
    <w:rsid w:val="0073337C"/>
    <w:rsid w:val="007339DD"/>
    <w:rsid w:val="0073440E"/>
    <w:rsid w:val="007354B8"/>
    <w:rsid w:val="007378CB"/>
    <w:rsid w:val="007379A4"/>
    <w:rsid w:val="00737ABD"/>
    <w:rsid w:val="00737FEF"/>
    <w:rsid w:val="00740CD4"/>
    <w:rsid w:val="00740CF9"/>
    <w:rsid w:val="00740D05"/>
    <w:rsid w:val="007421D9"/>
    <w:rsid w:val="00742214"/>
    <w:rsid w:val="007424E1"/>
    <w:rsid w:val="00742515"/>
    <w:rsid w:val="00745709"/>
    <w:rsid w:val="007476A6"/>
    <w:rsid w:val="00747971"/>
    <w:rsid w:val="00747B21"/>
    <w:rsid w:val="00750491"/>
    <w:rsid w:val="00750520"/>
    <w:rsid w:val="00751175"/>
    <w:rsid w:val="00751362"/>
    <w:rsid w:val="00751BC1"/>
    <w:rsid w:val="007522D5"/>
    <w:rsid w:val="00752C29"/>
    <w:rsid w:val="00752F6F"/>
    <w:rsid w:val="00753085"/>
    <w:rsid w:val="00753453"/>
    <w:rsid w:val="00753481"/>
    <w:rsid w:val="007534B7"/>
    <w:rsid w:val="007538A9"/>
    <w:rsid w:val="00753B83"/>
    <w:rsid w:val="00753C7F"/>
    <w:rsid w:val="00754FC5"/>
    <w:rsid w:val="00755017"/>
    <w:rsid w:val="007568F3"/>
    <w:rsid w:val="00757374"/>
    <w:rsid w:val="00757561"/>
    <w:rsid w:val="00757643"/>
    <w:rsid w:val="00757F8B"/>
    <w:rsid w:val="0076021E"/>
    <w:rsid w:val="0076050A"/>
    <w:rsid w:val="00760B5F"/>
    <w:rsid w:val="007610F8"/>
    <w:rsid w:val="007614F3"/>
    <w:rsid w:val="00761C1B"/>
    <w:rsid w:val="00762764"/>
    <w:rsid w:val="00762EE0"/>
    <w:rsid w:val="00762F01"/>
    <w:rsid w:val="00763230"/>
    <w:rsid w:val="00763F34"/>
    <w:rsid w:val="007640E5"/>
    <w:rsid w:val="00764564"/>
    <w:rsid w:val="00764830"/>
    <w:rsid w:val="00764D50"/>
    <w:rsid w:val="0076509A"/>
    <w:rsid w:val="007657C0"/>
    <w:rsid w:val="00765ED9"/>
    <w:rsid w:val="007664D3"/>
    <w:rsid w:val="00766A61"/>
    <w:rsid w:val="00766E19"/>
    <w:rsid w:val="00766E27"/>
    <w:rsid w:val="00767BA0"/>
    <w:rsid w:val="00770432"/>
    <w:rsid w:val="0077070B"/>
    <w:rsid w:val="00771001"/>
    <w:rsid w:val="0077195B"/>
    <w:rsid w:val="00772470"/>
    <w:rsid w:val="00772647"/>
    <w:rsid w:val="00772B86"/>
    <w:rsid w:val="00773640"/>
    <w:rsid w:val="00773CF0"/>
    <w:rsid w:val="00773EAD"/>
    <w:rsid w:val="00773FC2"/>
    <w:rsid w:val="0077464A"/>
    <w:rsid w:val="0077481E"/>
    <w:rsid w:val="00774A15"/>
    <w:rsid w:val="00775774"/>
    <w:rsid w:val="00776873"/>
    <w:rsid w:val="0077744B"/>
    <w:rsid w:val="007775CC"/>
    <w:rsid w:val="0077765C"/>
    <w:rsid w:val="00777949"/>
    <w:rsid w:val="00780C91"/>
    <w:rsid w:val="00782CE0"/>
    <w:rsid w:val="007839A1"/>
    <w:rsid w:val="00783A0B"/>
    <w:rsid w:val="007842FD"/>
    <w:rsid w:val="00784730"/>
    <w:rsid w:val="00784918"/>
    <w:rsid w:val="0078582C"/>
    <w:rsid w:val="007867F5"/>
    <w:rsid w:val="007868D7"/>
    <w:rsid w:val="00786989"/>
    <w:rsid w:val="00786F0C"/>
    <w:rsid w:val="00786FFD"/>
    <w:rsid w:val="00790489"/>
    <w:rsid w:val="007914FF"/>
    <w:rsid w:val="00791BA8"/>
    <w:rsid w:val="00791CCC"/>
    <w:rsid w:val="00791CEC"/>
    <w:rsid w:val="00791DE6"/>
    <w:rsid w:val="00792024"/>
    <w:rsid w:val="00792B39"/>
    <w:rsid w:val="00792D3C"/>
    <w:rsid w:val="007931A1"/>
    <w:rsid w:val="00793EE2"/>
    <w:rsid w:val="007941C7"/>
    <w:rsid w:val="00795167"/>
    <w:rsid w:val="00796782"/>
    <w:rsid w:val="00796F62"/>
    <w:rsid w:val="0079742C"/>
    <w:rsid w:val="007A01EB"/>
    <w:rsid w:val="007A0412"/>
    <w:rsid w:val="007A0CB4"/>
    <w:rsid w:val="007A1143"/>
    <w:rsid w:val="007A21D9"/>
    <w:rsid w:val="007A28F5"/>
    <w:rsid w:val="007A2A58"/>
    <w:rsid w:val="007A42C0"/>
    <w:rsid w:val="007A44AF"/>
    <w:rsid w:val="007A478B"/>
    <w:rsid w:val="007A4A5D"/>
    <w:rsid w:val="007A4A7C"/>
    <w:rsid w:val="007A4DE4"/>
    <w:rsid w:val="007A52E2"/>
    <w:rsid w:val="007A5AE1"/>
    <w:rsid w:val="007A6498"/>
    <w:rsid w:val="007A67BF"/>
    <w:rsid w:val="007A6CE2"/>
    <w:rsid w:val="007A72DF"/>
    <w:rsid w:val="007A73CC"/>
    <w:rsid w:val="007A7D2F"/>
    <w:rsid w:val="007A7D95"/>
    <w:rsid w:val="007B0813"/>
    <w:rsid w:val="007B0A32"/>
    <w:rsid w:val="007B0B9D"/>
    <w:rsid w:val="007B0FC5"/>
    <w:rsid w:val="007B12ED"/>
    <w:rsid w:val="007B1366"/>
    <w:rsid w:val="007B170B"/>
    <w:rsid w:val="007B22AA"/>
    <w:rsid w:val="007B259D"/>
    <w:rsid w:val="007B27CE"/>
    <w:rsid w:val="007B2DC8"/>
    <w:rsid w:val="007B373C"/>
    <w:rsid w:val="007B3E2E"/>
    <w:rsid w:val="007B4071"/>
    <w:rsid w:val="007B4184"/>
    <w:rsid w:val="007B4453"/>
    <w:rsid w:val="007B5599"/>
    <w:rsid w:val="007B5D85"/>
    <w:rsid w:val="007B6D59"/>
    <w:rsid w:val="007B6D9B"/>
    <w:rsid w:val="007B724A"/>
    <w:rsid w:val="007B7513"/>
    <w:rsid w:val="007B78C2"/>
    <w:rsid w:val="007C07DA"/>
    <w:rsid w:val="007C0FA2"/>
    <w:rsid w:val="007C15B3"/>
    <w:rsid w:val="007C1647"/>
    <w:rsid w:val="007C19FC"/>
    <w:rsid w:val="007C1A0C"/>
    <w:rsid w:val="007C1FBA"/>
    <w:rsid w:val="007C2299"/>
    <w:rsid w:val="007C2335"/>
    <w:rsid w:val="007C25A9"/>
    <w:rsid w:val="007C2A95"/>
    <w:rsid w:val="007C31ED"/>
    <w:rsid w:val="007C34FC"/>
    <w:rsid w:val="007C381F"/>
    <w:rsid w:val="007C3BB3"/>
    <w:rsid w:val="007C46E0"/>
    <w:rsid w:val="007C4702"/>
    <w:rsid w:val="007C50CD"/>
    <w:rsid w:val="007C55B0"/>
    <w:rsid w:val="007C5CBB"/>
    <w:rsid w:val="007C5EE0"/>
    <w:rsid w:val="007C60A2"/>
    <w:rsid w:val="007C6350"/>
    <w:rsid w:val="007C6752"/>
    <w:rsid w:val="007C6B8F"/>
    <w:rsid w:val="007C6E0F"/>
    <w:rsid w:val="007C76FC"/>
    <w:rsid w:val="007C7795"/>
    <w:rsid w:val="007C7E3A"/>
    <w:rsid w:val="007D0286"/>
    <w:rsid w:val="007D0453"/>
    <w:rsid w:val="007D0CE8"/>
    <w:rsid w:val="007D105B"/>
    <w:rsid w:val="007D10AE"/>
    <w:rsid w:val="007D1E70"/>
    <w:rsid w:val="007D1EF1"/>
    <w:rsid w:val="007D21C5"/>
    <w:rsid w:val="007D32FD"/>
    <w:rsid w:val="007D33F5"/>
    <w:rsid w:val="007D3F24"/>
    <w:rsid w:val="007D4E3D"/>
    <w:rsid w:val="007D5636"/>
    <w:rsid w:val="007D6277"/>
    <w:rsid w:val="007D65AA"/>
    <w:rsid w:val="007D66C0"/>
    <w:rsid w:val="007D67CE"/>
    <w:rsid w:val="007D6D03"/>
    <w:rsid w:val="007D7030"/>
    <w:rsid w:val="007D79A4"/>
    <w:rsid w:val="007E0428"/>
    <w:rsid w:val="007E0C5A"/>
    <w:rsid w:val="007E153B"/>
    <w:rsid w:val="007E274D"/>
    <w:rsid w:val="007E35FA"/>
    <w:rsid w:val="007E3670"/>
    <w:rsid w:val="007E3890"/>
    <w:rsid w:val="007E3BA5"/>
    <w:rsid w:val="007E3CD2"/>
    <w:rsid w:val="007E4C49"/>
    <w:rsid w:val="007E6670"/>
    <w:rsid w:val="007E6836"/>
    <w:rsid w:val="007E73AA"/>
    <w:rsid w:val="007E77CF"/>
    <w:rsid w:val="007F08E4"/>
    <w:rsid w:val="007F1654"/>
    <w:rsid w:val="007F1C74"/>
    <w:rsid w:val="007F23DF"/>
    <w:rsid w:val="007F2C2B"/>
    <w:rsid w:val="007F35DE"/>
    <w:rsid w:val="007F378B"/>
    <w:rsid w:val="007F40E3"/>
    <w:rsid w:val="007F5151"/>
    <w:rsid w:val="007F5EB3"/>
    <w:rsid w:val="007F6381"/>
    <w:rsid w:val="007F6CFC"/>
    <w:rsid w:val="007F7206"/>
    <w:rsid w:val="007F74D6"/>
    <w:rsid w:val="007F7B51"/>
    <w:rsid w:val="007F7BBB"/>
    <w:rsid w:val="007F7D41"/>
    <w:rsid w:val="0080001D"/>
    <w:rsid w:val="00800613"/>
    <w:rsid w:val="008007CB"/>
    <w:rsid w:val="00802357"/>
    <w:rsid w:val="0080274B"/>
    <w:rsid w:val="008027C8"/>
    <w:rsid w:val="00802A1D"/>
    <w:rsid w:val="00803450"/>
    <w:rsid w:val="00804424"/>
    <w:rsid w:val="0080595F"/>
    <w:rsid w:val="008061CC"/>
    <w:rsid w:val="00807A8A"/>
    <w:rsid w:val="00807C81"/>
    <w:rsid w:val="00810297"/>
    <w:rsid w:val="00811060"/>
    <w:rsid w:val="00811C8E"/>
    <w:rsid w:val="008121D6"/>
    <w:rsid w:val="00812274"/>
    <w:rsid w:val="0081310B"/>
    <w:rsid w:val="00813202"/>
    <w:rsid w:val="00813970"/>
    <w:rsid w:val="00813A8A"/>
    <w:rsid w:val="0081435F"/>
    <w:rsid w:val="008145A3"/>
    <w:rsid w:val="008148D9"/>
    <w:rsid w:val="00814906"/>
    <w:rsid w:val="00814AC9"/>
    <w:rsid w:val="0081507A"/>
    <w:rsid w:val="00815B95"/>
    <w:rsid w:val="00815B9B"/>
    <w:rsid w:val="00815DAB"/>
    <w:rsid w:val="00816025"/>
    <w:rsid w:val="008168EC"/>
    <w:rsid w:val="00817DE4"/>
    <w:rsid w:val="00817E0F"/>
    <w:rsid w:val="00820820"/>
    <w:rsid w:val="00820D63"/>
    <w:rsid w:val="00821603"/>
    <w:rsid w:val="008227BA"/>
    <w:rsid w:val="00823501"/>
    <w:rsid w:val="00824418"/>
    <w:rsid w:val="008244B4"/>
    <w:rsid w:val="00824F6F"/>
    <w:rsid w:val="008257F9"/>
    <w:rsid w:val="00825868"/>
    <w:rsid w:val="00826CA0"/>
    <w:rsid w:val="00826CEF"/>
    <w:rsid w:val="008271F9"/>
    <w:rsid w:val="008275C1"/>
    <w:rsid w:val="008277E4"/>
    <w:rsid w:val="008304C3"/>
    <w:rsid w:val="0083050D"/>
    <w:rsid w:val="00830D32"/>
    <w:rsid w:val="008317D6"/>
    <w:rsid w:val="00831ACF"/>
    <w:rsid w:val="00831CFF"/>
    <w:rsid w:val="0083257D"/>
    <w:rsid w:val="00832723"/>
    <w:rsid w:val="008333B5"/>
    <w:rsid w:val="00833B46"/>
    <w:rsid w:val="00834358"/>
    <w:rsid w:val="00834490"/>
    <w:rsid w:val="00834602"/>
    <w:rsid w:val="0083538D"/>
    <w:rsid w:val="00835E91"/>
    <w:rsid w:val="00837658"/>
    <w:rsid w:val="00837802"/>
    <w:rsid w:val="008400CB"/>
    <w:rsid w:val="008401B1"/>
    <w:rsid w:val="0084139D"/>
    <w:rsid w:val="008415B3"/>
    <w:rsid w:val="00841817"/>
    <w:rsid w:val="00841DA4"/>
    <w:rsid w:val="00842CF3"/>
    <w:rsid w:val="00843BD2"/>
    <w:rsid w:val="00843D1C"/>
    <w:rsid w:val="00843E38"/>
    <w:rsid w:val="008448B7"/>
    <w:rsid w:val="00844CAA"/>
    <w:rsid w:val="0084619B"/>
    <w:rsid w:val="008461DB"/>
    <w:rsid w:val="00846526"/>
    <w:rsid w:val="00850074"/>
    <w:rsid w:val="0085049A"/>
    <w:rsid w:val="0085074A"/>
    <w:rsid w:val="00850FEF"/>
    <w:rsid w:val="008510B5"/>
    <w:rsid w:val="00851396"/>
    <w:rsid w:val="00851BBC"/>
    <w:rsid w:val="00851BEA"/>
    <w:rsid w:val="00851C3A"/>
    <w:rsid w:val="00851DD5"/>
    <w:rsid w:val="00852218"/>
    <w:rsid w:val="00852B56"/>
    <w:rsid w:val="00853252"/>
    <w:rsid w:val="0085460D"/>
    <w:rsid w:val="008554A8"/>
    <w:rsid w:val="008558AD"/>
    <w:rsid w:val="00855E3E"/>
    <w:rsid w:val="008563D1"/>
    <w:rsid w:val="00856995"/>
    <w:rsid w:val="008571CE"/>
    <w:rsid w:val="00857ED1"/>
    <w:rsid w:val="00860301"/>
    <w:rsid w:val="00860339"/>
    <w:rsid w:val="00860BB8"/>
    <w:rsid w:val="00861201"/>
    <w:rsid w:val="00861683"/>
    <w:rsid w:val="00863254"/>
    <w:rsid w:val="00863433"/>
    <w:rsid w:val="008634B5"/>
    <w:rsid w:val="00863E30"/>
    <w:rsid w:val="00864139"/>
    <w:rsid w:val="008652A9"/>
    <w:rsid w:val="008661DA"/>
    <w:rsid w:val="00867216"/>
    <w:rsid w:val="00867C41"/>
    <w:rsid w:val="00867C96"/>
    <w:rsid w:val="00867F3C"/>
    <w:rsid w:val="00867FD8"/>
    <w:rsid w:val="0087074F"/>
    <w:rsid w:val="008715D5"/>
    <w:rsid w:val="0087163B"/>
    <w:rsid w:val="00871A69"/>
    <w:rsid w:val="00871B45"/>
    <w:rsid w:val="008725DB"/>
    <w:rsid w:val="00872717"/>
    <w:rsid w:val="00872F1E"/>
    <w:rsid w:val="00873327"/>
    <w:rsid w:val="00873432"/>
    <w:rsid w:val="008735EC"/>
    <w:rsid w:val="00874B2F"/>
    <w:rsid w:val="00874F6F"/>
    <w:rsid w:val="00875208"/>
    <w:rsid w:val="0087563D"/>
    <w:rsid w:val="00876556"/>
    <w:rsid w:val="00876AD5"/>
    <w:rsid w:val="00876B40"/>
    <w:rsid w:val="008777ED"/>
    <w:rsid w:val="00877BCF"/>
    <w:rsid w:val="00877E80"/>
    <w:rsid w:val="008801E9"/>
    <w:rsid w:val="0088207A"/>
    <w:rsid w:val="00882247"/>
    <w:rsid w:val="00883923"/>
    <w:rsid w:val="00883CF1"/>
    <w:rsid w:val="00884FFC"/>
    <w:rsid w:val="008850F9"/>
    <w:rsid w:val="00885BFD"/>
    <w:rsid w:val="008863B1"/>
    <w:rsid w:val="008874BF"/>
    <w:rsid w:val="00887D96"/>
    <w:rsid w:val="00890A8A"/>
    <w:rsid w:val="00890CF8"/>
    <w:rsid w:val="008915DB"/>
    <w:rsid w:val="008916C6"/>
    <w:rsid w:val="00891C47"/>
    <w:rsid w:val="00892063"/>
    <w:rsid w:val="00892602"/>
    <w:rsid w:val="008931C5"/>
    <w:rsid w:val="00894826"/>
    <w:rsid w:val="00894E66"/>
    <w:rsid w:val="00895911"/>
    <w:rsid w:val="00896822"/>
    <w:rsid w:val="00896C0C"/>
    <w:rsid w:val="00896C8E"/>
    <w:rsid w:val="00897799"/>
    <w:rsid w:val="008A0CAD"/>
    <w:rsid w:val="008A0E72"/>
    <w:rsid w:val="008A1032"/>
    <w:rsid w:val="008A24BA"/>
    <w:rsid w:val="008A342F"/>
    <w:rsid w:val="008A3664"/>
    <w:rsid w:val="008A397E"/>
    <w:rsid w:val="008A3A40"/>
    <w:rsid w:val="008A4255"/>
    <w:rsid w:val="008A4C47"/>
    <w:rsid w:val="008A4D25"/>
    <w:rsid w:val="008A6198"/>
    <w:rsid w:val="008A6E0C"/>
    <w:rsid w:val="008A77DC"/>
    <w:rsid w:val="008A7AED"/>
    <w:rsid w:val="008B131C"/>
    <w:rsid w:val="008B1760"/>
    <w:rsid w:val="008B2675"/>
    <w:rsid w:val="008B2807"/>
    <w:rsid w:val="008B3183"/>
    <w:rsid w:val="008B3339"/>
    <w:rsid w:val="008B3B87"/>
    <w:rsid w:val="008B3C4A"/>
    <w:rsid w:val="008B42B7"/>
    <w:rsid w:val="008B46DB"/>
    <w:rsid w:val="008B4F86"/>
    <w:rsid w:val="008B5711"/>
    <w:rsid w:val="008B6171"/>
    <w:rsid w:val="008B6B22"/>
    <w:rsid w:val="008B6F3D"/>
    <w:rsid w:val="008B716B"/>
    <w:rsid w:val="008B7CC2"/>
    <w:rsid w:val="008C1A10"/>
    <w:rsid w:val="008C20E8"/>
    <w:rsid w:val="008C23C8"/>
    <w:rsid w:val="008C243F"/>
    <w:rsid w:val="008C27E2"/>
    <w:rsid w:val="008C2AB3"/>
    <w:rsid w:val="008C3E71"/>
    <w:rsid w:val="008C4884"/>
    <w:rsid w:val="008C55A6"/>
    <w:rsid w:val="008C5645"/>
    <w:rsid w:val="008C58B5"/>
    <w:rsid w:val="008C61F0"/>
    <w:rsid w:val="008C63E2"/>
    <w:rsid w:val="008C7115"/>
    <w:rsid w:val="008C7210"/>
    <w:rsid w:val="008C72F2"/>
    <w:rsid w:val="008C7534"/>
    <w:rsid w:val="008D05AA"/>
    <w:rsid w:val="008D0F01"/>
    <w:rsid w:val="008D1DDE"/>
    <w:rsid w:val="008D1F86"/>
    <w:rsid w:val="008D4617"/>
    <w:rsid w:val="008D594A"/>
    <w:rsid w:val="008D5D6C"/>
    <w:rsid w:val="008D5E26"/>
    <w:rsid w:val="008D6003"/>
    <w:rsid w:val="008D6407"/>
    <w:rsid w:val="008D6967"/>
    <w:rsid w:val="008D6E4E"/>
    <w:rsid w:val="008D70F3"/>
    <w:rsid w:val="008D7C86"/>
    <w:rsid w:val="008E0D84"/>
    <w:rsid w:val="008E11EF"/>
    <w:rsid w:val="008E1D6E"/>
    <w:rsid w:val="008E262B"/>
    <w:rsid w:val="008E2690"/>
    <w:rsid w:val="008E2B54"/>
    <w:rsid w:val="008E2BEA"/>
    <w:rsid w:val="008E2CCA"/>
    <w:rsid w:val="008E3E94"/>
    <w:rsid w:val="008E5E25"/>
    <w:rsid w:val="008E643E"/>
    <w:rsid w:val="008E66F2"/>
    <w:rsid w:val="008E6923"/>
    <w:rsid w:val="008E73A4"/>
    <w:rsid w:val="008E7CB5"/>
    <w:rsid w:val="008F0071"/>
    <w:rsid w:val="008F09D5"/>
    <w:rsid w:val="008F0AC9"/>
    <w:rsid w:val="008F1092"/>
    <w:rsid w:val="008F12A8"/>
    <w:rsid w:val="008F16D1"/>
    <w:rsid w:val="008F1BAD"/>
    <w:rsid w:val="008F26F5"/>
    <w:rsid w:val="008F2F65"/>
    <w:rsid w:val="008F3924"/>
    <w:rsid w:val="008F5243"/>
    <w:rsid w:val="008F54C7"/>
    <w:rsid w:val="008F6156"/>
    <w:rsid w:val="008F6B0A"/>
    <w:rsid w:val="0090069D"/>
    <w:rsid w:val="00903951"/>
    <w:rsid w:val="009039AF"/>
    <w:rsid w:val="00903A8D"/>
    <w:rsid w:val="00903AD6"/>
    <w:rsid w:val="00903F00"/>
    <w:rsid w:val="0090433F"/>
    <w:rsid w:val="009044ED"/>
    <w:rsid w:val="00904721"/>
    <w:rsid w:val="009056CA"/>
    <w:rsid w:val="0090572C"/>
    <w:rsid w:val="00906094"/>
    <w:rsid w:val="009071D8"/>
    <w:rsid w:val="00907ED7"/>
    <w:rsid w:val="009111CB"/>
    <w:rsid w:val="009120DC"/>
    <w:rsid w:val="009128F4"/>
    <w:rsid w:val="00913783"/>
    <w:rsid w:val="0091459D"/>
    <w:rsid w:val="00914864"/>
    <w:rsid w:val="00914C08"/>
    <w:rsid w:val="00915613"/>
    <w:rsid w:val="00915638"/>
    <w:rsid w:val="00915EB7"/>
    <w:rsid w:val="009165B2"/>
    <w:rsid w:val="00916AFC"/>
    <w:rsid w:val="00917AF8"/>
    <w:rsid w:val="00920F84"/>
    <w:rsid w:val="009214D9"/>
    <w:rsid w:val="009215E1"/>
    <w:rsid w:val="0092186F"/>
    <w:rsid w:val="009219DE"/>
    <w:rsid w:val="00921D23"/>
    <w:rsid w:val="0092239E"/>
    <w:rsid w:val="009232D8"/>
    <w:rsid w:val="00923875"/>
    <w:rsid w:val="00923AE4"/>
    <w:rsid w:val="00923DC8"/>
    <w:rsid w:val="00923F73"/>
    <w:rsid w:val="00924555"/>
    <w:rsid w:val="00924EEC"/>
    <w:rsid w:val="00925074"/>
    <w:rsid w:val="00925B2B"/>
    <w:rsid w:val="009261F1"/>
    <w:rsid w:val="009266E4"/>
    <w:rsid w:val="009277EA"/>
    <w:rsid w:val="0092790B"/>
    <w:rsid w:val="0093005A"/>
    <w:rsid w:val="009303C3"/>
    <w:rsid w:val="009306E1"/>
    <w:rsid w:val="009306F3"/>
    <w:rsid w:val="00930CF4"/>
    <w:rsid w:val="0093177F"/>
    <w:rsid w:val="009325B4"/>
    <w:rsid w:val="009326A7"/>
    <w:rsid w:val="00933216"/>
    <w:rsid w:val="00933489"/>
    <w:rsid w:val="009337EE"/>
    <w:rsid w:val="00933A9B"/>
    <w:rsid w:val="00933AE3"/>
    <w:rsid w:val="00933E79"/>
    <w:rsid w:val="009346D5"/>
    <w:rsid w:val="00934D83"/>
    <w:rsid w:val="00935175"/>
    <w:rsid w:val="00935182"/>
    <w:rsid w:val="00936448"/>
    <w:rsid w:val="0093649D"/>
    <w:rsid w:val="009366BF"/>
    <w:rsid w:val="00937728"/>
    <w:rsid w:val="0094084B"/>
    <w:rsid w:val="00941C13"/>
    <w:rsid w:val="0094244D"/>
    <w:rsid w:val="00942AD2"/>
    <w:rsid w:val="00943F29"/>
    <w:rsid w:val="00950A05"/>
    <w:rsid w:val="009515B0"/>
    <w:rsid w:val="00952580"/>
    <w:rsid w:val="009525BF"/>
    <w:rsid w:val="00952C33"/>
    <w:rsid w:val="00953486"/>
    <w:rsid w:val="009537C9"/>
    <w:rsid w:val="0095410A"/>
    <w:rsid w:val="00954151"/>
    <w:rsid w:val="00954328"/>
    <w:rsid w:val="00954561"/>
    <w:rsid w:val="009549DF"/>
    <w:rsid w:val="00955627"/>
    <w:rsid w:val="009561E9"/>
    <w:rsid w:val="0095719A"/>
    <w:rsid w:val="00957222"/>
    <w:rsid w:val="009600DA"/>
    <w:rsid w:val="00960A8C"/>
    <w:rsid w:val="0096141C"/>
    <w:rsid w:val="00961B79"/>
    <w:rsid w:val="00962956"/>
    <w:rsid w:val="00962D23"/>
    <w:rsid w:val="00962EB7"/>
    <w:rsid w:val="00964137"/>
    <w:rsid w:val="00964325"/>
    <w:rsid w:val="00964841"/>
    <w:rsid w:val="009657D9"/>
    <w:rsid w:val="00965A49"/>
    <w:rsid w:val="00965EDD"/>
    <w:rsid w:val="0096613C"/>
    <w:rsid w:val="009667A9"/>
    <w:rsid w:val="00966A38"/>
    <w:rsid w:val="00966F78"/>
    <w:rsid w:val="0096730C"/>
    <w:rsid w:val="00967F0D"/>
    <w:rsid w:val="00971533"/>
    <w:rsid w:val="00971D2B"/>
    <w:rsid w:val="00972346"/>
    <w:rsid w:val="00972446"/>
    <w:rsid w:val="00972522"/>
    <w:rsid w:val="0097252A"/>
    <w:rsid w:val="0097288D"/>
    <w:rsid w:val="009731D2"/>
    <w:rsid w:val="009732CC"/>
    <w:rsid w:val="009734BE"/>
    <w:rsid w:val="00974794"/>
    <w:rsid w:val="00974D59"/>
    <w:rsid w:val="009752D2"/>
    <w:rsid w:val="00975707"/>
    <w:rsid w:val="00975949"/>
    <w:rsid w:val="00975C85"/>
    <w:rsid w:val="009760E2"/>
    <w:rsid w:val="0097640B"/>
    <w:rsid w:val="0097651A"/>
    <w:rsid w:val="00977182"/>
    <w:rsid w:val="009771A0"/>
    <w:rsid w:val="009775FF"/>
    <w:rsid w:val="00977958"/>
    <w:rsid w:val="00980165"/>
    <w:rsid w:val="00980B74"/>
    <w:rsid w:val="0098208E"/>
    <w:rsid w:val="00982099"/>
    <w:rsid w:val="00982C23"/>
    <w:rsid w:val="00983673"/>
    <w:rsid w:val="00983AA1"/>
    <w:rsid w:val="00984601"/>
    <w:rsid w:val="00984A02"/>
    <w:rsid w:val="0098537D"/>
    <w:rsid w:val="0098568E"/>
    <w:rsid w:val="00985A04"/>
    <w:rsid w:val="00985BDF"/>
    <w:rsid w:val="009860D2"/>
    <w:rsid w:val="0098730B"/>
    <w:rsid w:val="009901F6"/>
    <w:rsid w:val="009913F0"/>
    <w:rsid w:val="00991DE9"/>
    <w:rsid w:val="00992D5F"/>
    <w:rsid w:val="00992DA0"/>
    <w:rsid w:val="0099331E"/>
    <w:rsid w:val="00993960"/>
    <w:rsid w:val="00993980"/>
    <w:rsid w:val="00993BD2"/>
    <w:rsid w:val="00993EE6"/>
    <w:rsid w:val="009952E2"/>
    <w:rsid w:val="009953E7"/>
    <w:rsid w:val="00995888"/>
    <w:rsid w:val="00995BBC"/>
    <w:rsid w:val="009963DA"/>
    <w:rsid w:val="009963F8"/>
    <w:rsid w:val="009968B9"/>
    <w:rsid w:val="0099696D"/>
    <w:rsid w:val="00997484"/>
    <w:rsid w:val="00997FC9"/>
    <w:rsid w:val="009A0A14"/>
    <w:rsid w:val="009A0C40"/>
    <w:rsid w:val="009A0CDB"/>
    <w:rsid w:val="009A110D"/>
    <w:rsid w:val="009A1278"/>
    <w:rsid w:val="009A2016"/>
    <w:rsid w:val="009A2440"/>
    <w:rsid w:val="009A2765"/>
    <w:rsid w:val="009A303D"/>
    <w:rsid w:val="009A361B"/>
    <w:rsid w:val="009A4120"/>
    <w:rsid w:val="009A488B"/>
    <w:rsid w:val="009A4C4E"/>
    <w:rsid w:val="009A4C95"/>
    <w:rsid w:val="009A6016"/>
    <w:rsid w:val="009A6283"/>
    <w:rsid w:val="009A639F"/>
    <w:rsid w:val="009A6FB9"/>
    <w:rsid w:val="009B02A8"/>
    <w:rsid w:val="009B030D"/>
    <w:rsid w:val="009B0797"/>
    <w:rsid w:val="009B0829"/>
    <w:rsid w:val="009B0857"/>
    <w:rsid w:val="009B095D"/>
    <w:rsid w:val="009B0D7F"/>
    <w:rsid w:val="009B10FB"/>
    <w:rsid w:val="009B1BD3"/>
    <w:rsid w:val="009B2393"/>
    <w:rsid w:val="009B243C"/>
    <w:rsid w:val="009B29C9"/>
    <w:rsid w:val="009B3503"/>
    <w:rsid w:val="009B353E"/>
    <w:rsid w:val="009B364B"/>
    <w:rsid w:val="009B47D1"/>
    <w:rsid w:val="009B4906"/>
    <w:rsid w:val="009B53AC"/>
    <w:rsid w:val="009B58A0"/>
    <w:rsid w:val="009B5A4D"/>
    <w:rsid w:val="009B6319"/>
    <w:rsid w:val="009B6412"/>
    <w:rsid w:val="009B6EF5"/>
    <w:rsid w:val="009B76C0"/>
    <w:rsid w:val="009B7D39"/>
    <w:rsid w:val="009B7E3C"/>
    <w:rsid w:val="009C1B8E"/>
    <w:rsid w:val="009C1D26"/>
    <w:rsid w:val="009C27F3"/>
    <w:rsid w:val="009C2871"/>
    <w:rsid w:val="009C2CDB"/>
    <w:rsid w:val="009C2D3D"/>
    <w:rsid w:val="009C2DD1"/>
    <w:rsid w:val="009C3B54"/>
    <w:rsid w:val="009C436A"/>
    <w:rsid w:val="009C4451"/>
    <w:rsid w:val="009C4965"/>
    <w:rsid w:val="009C4A37"/>
    <w:rsid w:val="009C4CD0"/>
    <w:rsid w:val="009C4F2D"/>
    <w:rsid w:val="009C5042"/>
    <w:rsid w:val="009C5F8E"/>
    <w:rsid w:val="009C6C56"/>
    <w:rsid w:val="009C6D2D"/>
    <w:rsid w:val="009C74AA"/>
    <w:rsid w:val="009C7B65"/>
    <w:rsid w:val="009C7E2A"/>
    <w:rsid w:val="009C7E5B"/>
    <w:rsid w:val="009D00D6"/>
    <w:rsid w:val="009D093A"/>
    <w:rsid w:val="009D101F"/>
    <w:rsid w:val="009D1DEF"/>
    <w:rsid w:val="009D2742"/>
    <w:rsid w:val="009D2ABE"/>
    <w:rsid w:val="009D2EE0"/>
    <w:rsid w:val="009D33FB"/>
    <w:rsid w:val="009D3D28"/>
    <w:rsid w:val="009D46B3"/>
    <w:rsid w:val="009D4BF4"/>
    <w:rsid w:val="009D5BC0"/>
    <w:rsid w:val="009D6CAF"/>
    <w:rsid w:val="009D72E8"/>
    <w:rsid w:val="009D7EC4"/>
    <w:rsid w:val="009E06D8"/>
    <w:rsid w:val="009E0E40"/>
    <w:rsid w:val="009E1348"/>
    <w:rsid w:val="009E1740"/>
    <w:rsid w:val="009E1A84"/>
    <w:rsid w:val="009E5DB2"/>
    <w:rsid w:val="009E68EF"/>
    <w:rsid w:val="009E6B31"/>
    <w:rsid w:val="009E6F98"/>
    <w:rsid w:val="009E7035"/>
    <w:rsid w:val="009F00CE"/>
    <w:rsid w:val="009F0163"/>
    <w:rsid w:val="009F069F"/>
    <w:rsid w:val="009F0995"/>
    <w:rsid w:val="009F0E2B"/>
    <w:rsid w:val="009F1AFB"/>
    <w:rsid w:val="009F1B0C"/>
    <w:rsid w:val="009F20F4"/>
    <w:rsid w:val="009F27D3"/>
    <w:rsid w:val="009F2D7F"/>
    <w:rsid w:val="009F2F5D"/>
    <w:rsid w:val="009F3A40"/>
    <w:rsid w:val="009F4532"/>
    <w:rsid w:val="009F48B4"/>
    <w:rsid w:val="009F49B3"/>
    <w:rsid w:val="009F5FB6"/>
    <w:rsid w:val="009F699A"/>
    <w:rsid w:val="009F6A2E"/>
    <w:rsid w:val="009F75C2"/>
    <w:rsid w:val="009F75E5"/>
    <w:rsid w:val="009F791B"/>
    <w:rsid w:val="009F793C"/>
    <w:rsid w:val="009F7D92"/>
    <w:rsid w:val="00A00F92"/>
    <w:rsid w:val="00A01B26"/>
    <w:rsid w:val="00A03388"/>
    <w:rsid w:val="00A0389E"/>
    <w:rsid w:val="00A040A9"/>
    <w:rsid w:val="00A04162"/>
    <w:rsid w:val="00A05FB2"/>
    <w:rsid w:val="00A060CA"/>
    <w:rsid w:val="00A06219"/>
    <w:rsid w:val="00A0796A"/>
    <w:rsid w:val="00A07A42"/>
    <w:rsid w:val="00A1098D"/>
    <w:rsid w:val="00A12D98"/>
    <w:rsid w:val="00A1308F"/>
    <w:rsid w:val="00A13220"/>
    <w:rsid w:val="00A13494"/>
    <w:rsid w:val="00A1479C"/>
    <w:rsid w:val="00A14978"/>
    <w:rsid w:val="00A14C03"/>
    <w:rsid w:val="00A14D4D"/>
    <w:rsid w:val="00A1589A"/>
    <w:rsid w:val="00A15FCA"/>
    <w:rsid w:val="00A161AC"/>
    <w:rsid w:val="00A17038"/>
    <w:rsid w:val="00A17F51"/>
    <w:rsid w:val="00A17F80"/>
    <w:rsid w:val="00A2087D"/>
    <w:rsid w:val="00A20FF6"/>
    <w:rsid w:val="00A21324"/>
    <w:rsid w:val="00A21BC7"/>
    <w:rsid w:val="00A21CA2"/>
    <w:rsid w:val="00A22770"/>
    <w:rsid w:val="00A22FE1"/>
    <w:rsid w:val="00A23CF5"/>
    <w:rsid w:val="00A24DD5"/>
    <w:rsid w:val="00A25232"/>
    <w:rsid w:val="00A256D6"/>
    <w:rsid w:val="00A2584B"/>
    <w:rsid w:val="00A25D9D"/>
    <w:rsid w:val="00A26F7D"/>
    <w:rsid w:val="00A277A6"/>
    <w:rsid w:val="00A27E0F"/>
    <w:rsid w:val="00A3088C"/>
    <w:rsid w:val="00A30A03"/>
    <w:rsid w:val="00A312DC"/>
    <w:rsid w:val="00A31AF1"/>
    <w:rsid w:val="00A32034"/>
    <w:rsid w:val="00A324A3"/>
    <w:rsid w:val="00A3360E"/>
    <w:rsid w:val="00A33848"/>
    <w:rsid w:val="00A33B84"/>
    <w:rsid w:val="00A33E33"/>
    <w:rsid w:val="00A3466A"/>
    <w:rsid w:val="00A3472B"/>
    <w:rsid w:val="00A34880"/>
    <w:rsid w:val="00A363CB"/>
    <w:rsid w:val="00A3645B"/>
    <w:rsid w:val="00A3659D"/>
    <w:rsid w:val="00A365A3"/>
    <w:rsid w:val="00A36CB8"/>
    <w:rsid w:val="00A37A28"/>
    <w:rsid w:val="00A37ACD"/>
    <w:rsid w:val="00A40490"/>
    <w:rsid w:val="00A4074F"/>
    <w:rsid w:val="00A4145E"/>
    <w:rsid w:val="00A42991"/>
    <w:rsid w:val="00A43562"/>
    <w:rsid w:val="00A43710"/>
    <w:rsid w:val="00A43CB8"/>
    <w:rsid w:val="00A440C7"/>
    <w:rsid w:val="00A44547"/>
    <w:rsid w:val="00A4462A"/>
    <w:rsid w:val="00A45CDA"/>
    <w:rsid w:val="00A45FF4"/>
    <w:rsid w:val="00A47932"/>
    <w:rsid w:val="00A47C8E"/>
    <w:rsid w:val="00A50BC7"/>
    <w:rsid w:val="00A50BDE"/>
    <w:rsid w:val="00A517C2"/>
    <w:rsid w:val="00A53C2B"/>
    <w:rsid w:val="00A54CE7"/>
    <w:rsid w:val="00A54F41"/>
    <w:rsid w:val="00A5781E"/>
    <w:rsid w:val="00A616F0"/>
    <w:rsid w:val="00A624EF"/>
    <w:rsid w:val="00A626C5"/>
    <w:rsid w:val="00A63802"/>
    <w:rsid w:val="00A63AB6"/>
    <w:rsid w:val="00A63CEC"/>
    <w:rsid w:val="00A6422F"/>
    <w:rsid w:val="00A64C30"/>
    <w:rsid w:val="00A64C4B"/>
    <w:rsid w:val="00A656E8"/>
    <w:rsid w:val="00A65756"/>
    <w:rsid w:val="00A660B6"/>
    <w:rsid w:val="00A66CA3"/>
    <w:rsid w:val="00A66CCA"/>
    <w:rsid w:val="00A66DE2"/>
    <w:rsid w:val="00A675BA"/>
    <w:rsid w:val="00A67625"/>
    <w:rsid w:val="00A70065"/>
    <w:rsid w:val="00A700B3"/>
    <w:rsid w:val="00A70AA7"/>
    <w:rsid w:val="00A71A48"/>
    <w:rsid w:val="00A71D0F"/>
    <w:rsid w:val="00A71D87"/>
    <w:rsid w:val="00A72E74"/>
    <w:rsid w:val="00A7336C"/>
    <w:rsid w:val="00A74891"/>
    <w:rsid w:val="00A75176"/>
    <w:rsid w:val="00A756B2"/>
    <w:rsid w:val="00A75859"/>
    <w:rsid w:val="00A75D71"/>
    <w:rsid w:val="00A75D7A"/>
    <w:rsid w:val="00A75E74"/>
    <w:rsid w:val="00A762BE"/>
    <w:rsid w:val="00A76A00"/>
    <w:rsid w:val="00A76A81"/>
    <w:rsid w:val="00A76F15"/>
    <w:rsid w:val="00A77AD2"/>
    <w:rsid w:val="00A77AE5"/>
    <w:rsid w:val="00A77F42"/>
    <w:rsid w:val="00A804B9"/>
    <w:rsid w:val="00A81053"/>
    <w:rsid w:val="00A8110F"/>
    <w:rsid w:val="00A81A07"/>
    <w:rsid w:val="00A8215C"/>
    <w:rsid w:val="00A821AC"/>
    <w:rsid w:val="00A823D5"/>
    <w:rsid w:val="00A82A90"/>
    <w:rsid w:val="00A82AE6"/>
    <w:rsid w:val="00A8348E"/>
    <w:rsid w:val="00A836DC"/>
    <w:rsid w:val="00A83AB2"/>
    <w:rsid w:val="00A84D7F"/>
    <w:rsid w:val="00A84E44"/>
    <w:rsid w:val="00A86B63"/>
    <w:rsid w:val="00A86D2D"/>
    <w:rsid w:val="00A8740B"/>
    <w:rsid w:val="00A875DF"/>
    <w:rsid w:val="00A87624"/>
    <w:rsid w:val="00A906FE"/>
    <w:rsid w:val="00A90A22"/>
    <w:rsid w:val="00A90EA1"/>
    <w:rsid w:val="00A91EC8"/>
    <w:rsid w:val="00A9218F"/>
    <w:rsid w:val="00A92A46"/>
    <w:rsid w:val="00A93B88"/>
    <w:rsid w:val="00A93C29"/>
    <w:rsid w:val="00A94124"/>
    <w:rsid w:val="00A945CA"/>
    <w:rsid w:val="00A9496E"/>
    <w:rsid w:val="00A949EC"/>
    <w:rsid w:val="00A955A1"/>
    <w:rsid w:val="00A96601"/>
    <w:rsid w:val="00AA00C7"/>
    <w:rsid w:val="00AA0C88"/>
    <w:rsid w:val="00AA0F86"/>
    <w:rsid w:val="00AA1427"/>
    <w:rsid w:val="00AA146C"/>
    <w:rsid w:val="00AA17FF"/>
    <w:rsid w:val="00AA21DA"/>
    <w:rsid w:val="00AA27BF"/>
    <w:rsid w:val="00AA31EC"/>
    <w:rsid w:val="00AA380E"/>
    <w:rsid w:val="00AA3EF0"/>
    <w:rsid w:val="00AA4028"/>
    <w:rsid w:val="00AA416C"/>
    <w:rsid w:val="00AA428A"/>
    <w:rsid w:val="00AA4637"/>
    <w:rsid w:val="00AA4FA3"/>
    <w:rsid w:val="00AA504D"/>
    <w:rsid w:val="00AA625B"/>
    <w:rsid w:val="00AA780B"/>
    <w:rsid w:val="00AA7DFA"/>
    <w:rsid w:val="00AB10C8"/>
    <w:rsid w:val="00AB1709"/>
    <w:rsid w:val="00AB18D3"/>
    <w:rsid w:val="00AB1A7B"/>
    <w:rsid w:val="00AB1AEF"/>
    <w:rsid w:val="00AB1B2C"/>
    <w:rsid w:val="00AB210D"/>
    <w:rsid w:val="00AB21CB"/>
    <w:rsid w:val="00AB257F"/>
    <w:rsid w:val="00AB2792"/>
    <w:rsid w:val="00AB2B2C"/>
    <w:rsid w:val="00AB2EE7"/>
    <w:rsid w:val="00AB3195"/>
    <w:rsid w:val="00AB39B2"/>
    <w:rsid w:val="00AB4168"/>
    <w:rsid w:val="00AB513A"/>
    <w:rsid w:val="00AB5331"/>
    <w:rsid w:val="00AB5813"/>
    <w:rsid w:val="00AB5D27"/>
    <w:rsid w:val="00AB605B"/>
    <w:rsid w:val="00AB70F8"/>
    <w:rsid w:val="00AB745F"/>
    <w:rsid w:val="00AB77E3"/>
    <w:rsid w:val="00AB781B"/>
    <w:rsid w:val="00AC029C"/>
    <w:rsid w:val="00AC1CB7"/>
    <w:rsid w:val="00AC298B"/>
    <w:rsid w:val="00AC37E3"/>
    <w:rsid w:val="00AC381A"/>
    <w:rsid w:val="00AC49B3"/>
    <w:rsid w:val="00AC4CAB"/>
    <w:rsid w:val="00AC4F57"/>
    <w:rsid w:val="00AC5F38"/>
    <w:rsid w:val="00AC6238"/>
    <w:rsid w:val="00AC6274"/>
    <w:rsid w:val="00AC651D"/>
    <w:rsid w:val="00AC6646"/>
    <w:rsid w:val="00AC737E"/>
    <w:rsid w:val="00AC7445"/>
    <w:rsid w:val="00AC7768"/>
    <w:rsid w:val="00AC7AF4"/>
    <w:rsid w:val="00AC7CEA"/>
    <w:rsid w:val="00AD19FD"/>
    <w:rsid w:val="00AD1A0F"/>
    <w:rsid w:val="00AD1AA8"/>
    <w:rsid w:val="00AD1E8E"/>
    <w:rsid w:val="00AD27E1"/>
    <w:rsid w:val="00AD28B3"/>
    <w:rsid w:val="00AD29C7"/>
    <w:rsid w:val="00AD2C06"/>
    <w:rsid w:val="00AD332B"/>
    <w:rsid w:val="00AD3FF9"/>
    <w:rsid w:val="00AD4045"/>
    <w:rsid w:val="00AD5496"/>
    <w:rsid w:val="00AD56F6"/>
    <w:rsid w:val="00AD62DF"/>
    <w:rsid w:val="00AD6614"/>
    <w:rsid w:val="00AD70E1"/>
    <w:rsid w:val="00AD72FA"/>
    <w:rsid w:val="00AE05E3"/>
    <w:rsid w:val="00AE06DD"/>
    <w:rsid w:val="00AE0BB1"/>
    <w:rsid w:val="00AE1241"/>
    <w:rsid w:val="00AE1CA7"/>
    <w:rsid w:val="00AE1E80"/>
    <w:rsid w:val="00AE3148"/>
    <w:rsid w:val="00AE40A3"/>
    <w:rsid w:val="00AE50FB"/>
    <w:rsid w:val="00AE609A"/>
    <w:rsid w:val="00AE715C"/>
    <w:rsid w:val="00AE73A8"/>
    <w:rsid w:val="00AE76E1"/>
    <w:rsid w:val="00AF06BD"/>
    <w:rsid w:val="00AF0DB3"/>
    <w:rsid w:val="00AF0F8F"/>
    <w:rsid w:val="00AF1005"/>
    <w:rsid w:val="00AF1570"/>
    <w:rsid w:val="00AF199C"/>
    <w:rsid w:val="00AF1CB6"/>
    <w:rsid w:val="00AF1D94"/>
    <w:rsid w:val="00AF2277"/>
    <w:rsid w:val="00AF353C"/>
    <w:rsid w:val="00AF4095"/>
    <w:rsid w:val="00AF43C7"/>
    <w:rsid w:val="00AF48E8"/>
    <w:rsid w:val="00AF4A8A"/>
    <w:rsid w:val="00AF5012"/>
    <w:rsid w:val="00AF601E"/>
    <w:rsid w:val="00AF6C9A"/>
    <w:rsid w:val="00AF70AC"/>
    <w:rsid w:val="00AF7415"/>
    <w:rsid w:val="00AF74EE"/>
    <w:rsid w:val="00AF7529"/>
    <w:rsid w:val="00B002C1"/>
    <w:rsid w:val="00B00DA4"/>
    <w:rsid w:val="00B00E79"/>
    <w:rsid w:val="00B01386"/>
    <w:rsid w:val="00B0151C"/>
    <w:rsid w:val="00B0186E"/>
    <w:rsid w:val="00B018A2"/>
    <w:rsid w:val="00B018CE"/>
    <w:rsid w:val="00B0229F"/>
    <w:rsid w:val="00B02B61"/>
    <w:rsid w:val="00B034DB"/>
    <w:rsid w:val="00B036E1"/>
    <w:rsid w:val="00B042F5"/>
    <w:rsid w:val="00B044CD"/>
    <w:rsid w:val="00B0451E"/>
    <w:rsid w:val="00B05359"/>
    <w:rsid w:val="00B058C4"/>
    <w:rsid w:val="00B058D9"/>
    <w:rsid w:val="00B064A5"/>
    <w:rsid w:val="00B06D99"/>
    <w:rsid w:val="00B10052"/>
    <w:rsid w:val="00B100A8"/>
    <w:rsid w:val="00B100F5"/>
    <w:rsid w:val="00B11017"/>
    <w:rsid w:val="00B11AB8"/>
    <w:rsid w:val="00B11B68"/>
    <w:rsid w:val="00B11C3E"/>
    <w:rsid w:val="00B11F01"/>
    <w:rsid w:val="00B12187"/>
    <w:rsid w:val="00B122DF"/>
    <w:rsid w:val="00B12D36"/>
    <w:rsid w:val="00B1304B"/>
    <w:rsid w:val="00B13591"/>
    <w:rsid w:val="00B13840"/>
    <w:rsid w:val="00B13C7A"/>
    <w:rsid w:val="00B145A9"/>
    <w:rsid w:val="00B165AB"/>
    <w:rsid w:val="00B16AF5"/>
    <w:rsid w:val="00B17187"/>
    <w:rsid w:val="00B1733D"/>
    <w:rsid w:val="00B17540"/>
    <w:rsid w:val="00B176B6"/>
    <w:rsid w:val="00B2026E"/>
    <w:rsid w:val="00B222AE"/>
    <w:rsid w:val="00B224E9"/>
    <w:rsid w:val="00B22A79"/>
    <w:rsid w:val="00B23F89"/>
    <w:rsid w:val="00B246AD"/>
    <w:rsid w:val="00B24D1C"/>
    <w:rsid w:val="00B25154"/>
    <w:rsid w:val="00B2655B"/>
    <w:rsid w:val="00B26B4A"/>
    <w:rsid w:val="00B30756"/>
    <w:rsid w:val="00B3181F"/>
    <w:rsid w:val="00B31CDF"/>
    <w:rsid w:val="00B321C5"/>
    <w:rsid w:val="00B323FC"/>
    <w:rsid w:val="00B32AB5"/>
    <w:rsid w:val="00B32D19"/>
    <w:rsid w:val="00B33194"/>
    <w:rsid w:val="00B33541"/>
    <w:rsid w:val="00B3357F"/>
    <w:rsid w:val="00B34000"/>
    <w:rsid w:val="00B34272"/>
    <w:rsid w:val="00B344A8"/>
    <w:rsid w:val="00B3470A"/>
    <w:rsid w:val="00B34A53"/>
    <w:rsid w:val="00B34EF6"/>
    <w:rsid w:val="00B36757"/>
    <w:rsid w:val="00B36E7B"/>
    <w:rsid w:val="00B36FF2"/>
    <w:rsid w:val="00B40010"/>
    <w:rsid w:val="00B404A2"/>
    <w:rsid w:val="00B4093F"/>
    <w:rsid w:val="00B41258"/>
    <w:rsid w:val="00B42308"/>
    <w:rsid w:val="00B428AA"/>
    <w:rsid w:val="00B42B4B"/>
    <w:rsid w:val="00B42CEF"/>
    <w:rsid w:val="00B432E2"/>
    <w:rsid w:val="00B4384E"/>
    <w:rsid w:val="00B43EC9"/>
    <w:rsid w:val="00B43F08"/>
    <w:rsid w:val="00B45745"/>
    <w:rsid w:val="00B458DC"/>
    <w:rsid w:val="00B45A89"/>
    <w:rsid w:val="00B45F86"/>
    <w:rsid w:val="00B460AB"/>
    <w:rsid w:val="00B46788"/>
    <w:rsid w:val="00B472F6"/>
    <w:rsid w:val="00B47AFA"/>
    <w:rsid w:val="00B52A9A"/>
    <w:rsid w:val="00B5349F"/>
    <w:rsid w:val="00B5440F"/>
    <w:rsid w:val="00B5480D"/>
    <w:rsid w:val="00B5485E"/>
    <w:rsid w:val="00B5499C"/>
    <w:rsid w:val="00B54CCB"/>
    <w:rsid w:val="00B55148"/>
    <w:rsid w:val="00B5623D"/>
    <w:rsid w:val="00B56A14"/>
    <w:rsid w:val="00B574E1"/>
    <w:rsid w:val="00B577A4"/>
    <w:rsid w:val="00B57D64"/>
    <w:rsid w:val="00B607D7"/>
    <w:rsid w:val="00B610CF"/>
    <w:rsid w:val="00B617CE"/>
    <w:rsid w:val="00B617D3"/>
    <w:rsid w:val="00B61B62"/>
    <w:rsid w:val="00B61E53"/>
    <w:rsid w:val="00B61FF4"/>
    <w:rsid w:val="00B62509"/>
    <w:rsid w:val="00B62990"/>
    <w:rsid w:val="00B62A39"/>
    <w:rsid w:val="00B64061"/>
    <w:rsid w:val="00B64227"/>
    <w:rsid w:val="00B64BAB"/>
    <w:rsid w:val="00B64F13"/>
    <w:rsid w:val="00B650D9"/>
    <w:rsid w:val="00B6574E"/>
    <w:rsid w:val="00B65BCC"/>
    <w:rsid w:val="00B65FF3"/>
    <w:rsid w:val="00B661D9"/>
    <w:rsid w:val="00B6637C"/>
    <w:rsid w:val="00B67B2E"/>
    <w:rsid w:val="00B70EF6"/>
    <w:rsid w:val="00B71425"/>
    <w:rsid w:val="00B71722"/>
    <w:rsid w:val="00B71990"/>
    <w:rsid w:val="00B71D08"/>
    <w:rsid w:val="00B71D11"/>
    <w:rsid w:val="00B725FE"/>
    <w:rsid w:val="00B73AE6"/>
    <w:rsid w:val="00B744CD"/>
    <w:rsid w:val="00B744EC"/>
    <w:rsid w:val="00B74EB2"/>
    <w:rsid w:val="00B7545A"/>
    <w:rsid w:val="00B75ADD"/>
    <w:rsid w:val="00B763A5"/>
    <w:rsid w:val="00B76900"/>
    <w:rsid w:val="00B76FDF"/>
    <w:rsid w:val="00B7704E"/>
    <w:rsid w:val="00B77C8F"/>
    <w:rsid w:val="00B8033F"/>
    <w:rsid w:val="00B80A33"/>
    <w:rsid w:val="00B819BC"/>
    <w:rsid w:val="00B81C9B"/>
    <w:rsid w:val="00B81CE7"/>
    <w:rsid w:val="00B82767"/>
    <w:rsid w:val="00B83EE0"/>
    <w:rsid w:val="00B840DC"/>
    <w:rsid w:val="00B84823"/>
    <w:rsid w:val="00B84D31"/>
    <w:rsid w:val="00B84D57"/>
    <w:rsid w:val="00B853D0"/>
    <w:rsid w:val="00B858FB"/>
    <w:rsid w:val="00B85BD4"/>
    <w:rsid w:val="00B87387"/>
    <w:rsid w:val="00B8749D"/>
    <w:rsid w:val="00B874EF"/>
    <w:rsid w:val="00B87556"/>
    <w:rsid w:val="00B877C1"/>
    <w:rsid w:val="00B8789E"/>
    <w:rsid w:val="00B87BA6"/>
    <w:rsid w:val="00B9125F"/>
    <w:rsid w:val="00B91598"/>
    <w:rsid w:val="00B91842"/>
    <w:rsid w:val="00B92B82"/>
    <w:rsid w:val="00B92BEA"/>
    <w:rsid w:val="00B92DAD"/>
    <w:rsid w:val="00B92F90"/>
    <w:rsid w:val="00B933EA"/>
    <w:rsid w:val="00B943DE"/>
    <w:rsid w:val="00B96474"/>
    <w:rsid w:val="00B96641"/>
    <w:rsid w:val="00B96715"/>
    <w:rsid w:val="00B9682A"/>
    <w:rsid w:val="00B96917"/>
    <w:rsid w:val="00B96B4D"/>
    <w:rsid w:val="00B96FDF"/>
    <w:rsid w:val="00B970C4"/>
    <w:rsid w:val="00B9755B"/>
    <w:rsid w:val="00B9777E"/>
    <w:rsid w:val="00BA135E"/>
    <w:rsid w:val="00BA1368"/>
    <w:rsid w:val="00BA152A"/>
    <w:rsid w:val="00BA2733"/>
    <w:rsid w:val="00BA276D"/>
    <w:rsid w:val="00BA3CA5"/>
    <w:rsid w:val="00BA3EDA"/>
    <w:rsid w:val="00BA413E"/>
    <w:rsid w:val="00BA420D"/>
    <w:rsid w:val="00BA44E8"/>
    <w:rsid w:val="00BA455E"/>
    <w:rsid w:val="00BA4799"/>
    <w:rsid w:val="00BA4A99"/>
    <w:rsid w:val="00BA4BDF"/>
    <w:rsid w:val="00BA4CF1"/>
    <w:rsid w:val="00BA5884"/>
    <w:rsid w:val="00BA5CF4"/>
    <w:rsid w:val="00BA63DD"/>
    <w:rsid w:val="00BA7408"/>
    <w:rsid w:val="00BA754A"/>
    <w:rsid w:val="00BB05A4"/>
    <w:rsid w:val="00BB0B61"/>
    <w:rsid w:val="00BB0F84"/>
    <w:rsid w:val="00BB19C3"/>
    <w:rsid w:val="00BB2441"/>
    <w:rsid w:val="00BB2E4F"/>
    <w:rsid w:val="00BB345F"/>
    <w:rsid w:val="00BB357A"/>
    <w:rsid w:val="00BB3629"/>
    <w:rsid w:val="00BB365A"/>
    <w:rsid w:val="00BB5AE3"/>
    <w:rsid w:val="00BB5E30"/>
    <w:rsid w:val="00BB66BF"/>
    <w:rsid w:val="00BB7658"/>
    <w:rsid w:val="00BC11CA"/>
    <w:rsid w:val="00BC1DD0"/>
    <w:rsid w:val="00BC2A44"/>
    <w:rsid w:val="00BC39C6"/>
    <w:rsid w:val="00BC3FA3"/>
    <w:rsid w:val="00BC3FAD"/>
    <w:rsid w:val="00BC47AF"/>
    <w:rsid w:val="00BC51DC"/>
    <w:rsid w:val="00BC5268"/>
    <w:rsid w:val="00BC6608"/>
    <w:rsid w:val="00BC6882"/>
    <w:rsid w:val="00BC6D6D"/>
    <w:rsid w:val="00BD0143"/>
    <w:rsid w:val="00BD06E6"/>
    <w:rsid w:val="00BD0AA0"/>
    <w:rsid w:val="00BD0F81"/>
    <w:rsid w:val="00BD1773"/>
    <w:rsid w:val="00BD1971"/>
    <w:rsid w:val="00BD1FA0"/>
    <w:rsid w:val="00BD2DE7"/>
    <w:rsid w:val="00BD3C75"/>
    <w:rsid w:val="00BD41EC"/>
    <w:rsid w:val="00BD424E"/>
    <w:rsid w:val="00BD4371"/>
    <w:rsid w:val="00BD45F4"/>
    <w:rsid w:val="00BD5160"/>
    <w:rsid w:val="00BD58F8"/>
    <w:rsid w:val="00BD5B52"/>
    <w:rsid w:val="00BD6618"/>
    <w:rsid w:val="00BD746D"/>
    <w:rsid w:val="00BD7F03"/>
    <w:rsid w:val="00BE0430"/>
    <w:rsid w:val="00BE17CF"/>
    <w:rsid w:val="00BE1805"/>
    <w:rsid w:val="00BE1AD8"/>
    <w:rsid w:val="00BE207D"/>
    <w:rsid w:val="00BE2DD0"/>
    <w:rsid w:val="00BE3173"/>
    <w:rsid w:val="00BE35D8"/>
    <w:rsid w:val="00BE3C8A"/>
    <w:rsid w:val="00BE3FAB"/>
    <w:rsid w:val="00BE49C6"/>
    <w:rsid w:val="00BE593F"/>
    <w:rsid w:val="00BE5C0F"/>
    <w:rsid w:val="00BE7F74"/>
    <w:rsid w:val="00BF0BD1"/>
    <w:rsid w:val="00BF18FD"/>
    <w:rsid w:val="00BF1CD7"/>
    <w:rsid w:val="00BF1E27"/>
    <w:rsid w:val="00BF2819"/>
    <w:rsid w:val="00BF2937"/>
    <w:rsid w:val="00BF317A"/>
    <w:rsid w:val="00BF3329"/>
    <w:rsid w:val="00BF3826"/>
    <w:rsid w:val="00BF3983"/>
    <w:rsid w:val="00BF3994"/>
    <w:rsid w:val="00BF40FD"/>
    <w:rsid w:val="00BF4755"/>
    <w:rsid w:val="00BF495B"/>
    <w:rsid w:val="00BF4E17"/>
    <w:rsid w:val="00BF4F5E"/>
    <w:rsid w:val="00BF57B0"/>
    <w:rsid w:val="00BF5E73"/>
    <w:rsid w:val="00BF6F0F"/>
    <w:rsid w:val="00BF6F85"/>
    <w:rsid w:val="00BF7254"/>
    <w:rsid w:val="00BF7347"/>
    <w:rsid w:val="00BF7742"/>
    <w:rsid w:val="00C0048D"/>
    <w:rsid w:val="00C00A2F"/>
    <w:rsid w:val="00C00E1A"/>
    <w:rsid w:val="00C0120D"/>
    <w:rsid w:val="00C0196A"/>
    <w:rsid w:val="00C01A05"/>
    <w:rsid w:val="00C01BAB"/>
    <w:rsid w:val="00C02485"/>
    <w:rsid w:val="00C04264"/>
    <w:rsid w:val="00C04BC5"/>
    <w:rsid w:val="00C0549F"/>
    <w:rsid w:val="00C05E86"/>
    <w:rsid w:val="00C06447"/>
    <w:rsid w:val="00C06878"/>
    <w:rsid w:val="00C06F05"/>
    <w:rsid w:val="00C076CA"/>
    <w:rsid w:val="00C07914"/>
    <w:rsid w:val="00C07C7B"/>
    <w:rsid w:val="00C1028C"/>
    <w:rsid w:val="00C10374"/>
    <w:rsid w:val="00C104D3"/>
    <w:rsid w:val="00C10B12"/>
    <w:rsid w:val="00C10F86"/>
    <w:rsid w:val="00C1105B"/>
    <w:rsid w:val="00C12083"/>
    <w:rsid w:val="00C1278A"/>
    <w:rsid w:val="00C1282B"/>
    <w:rsid w:val="00C12A9A"/>
    <w:rsid w:val="00C12D8D"/>
    <w:rsid w:val="00C13C04"/>
    <w:rsid w:val="00C14CAF"/>
    <w:rsid w:val="00C15042"/>
    <w:rsid w:val="00C16131"/>
    <w:rsid w:val="00C16700"/>
    <w:rsid w:val="00C1793F"/>
    <w:rsid w:val="00C201DD"/>
    <w:rsid w:val="00C201FF"/>
    <w:rsid w:val="00C205D7"/>
    <w:rsid w:val="00C21257"/>
    <w:rsid w:val="00C217D3"/>
    <w:rsid w:val="00C21CB4"/>
    <w:rsid w:val="00C22420"/>
    <w:rsid w:val="00C23192"/>
    <w:rsid w:val="00C23246"/>
    <w:rsid w:val="00C23914"/>
    <w:rsid w:val="00C23D75"/>
    <w:rsid w:val="00C2468C"/>
    <w:rsid w:val="00C2490C"/>
    <w:rsid w:val="00C25F12"/>
    <w:rsid w:val="00C26524"/>
    <w:rsid w:val="00C26787"/>
    <w:rsid w:val="00C26A62"/>
    <w:rsid w:val="00C26CDA"/>
    <w:rsid w:val="00C2722E"/>
    <w:rsid w:val="00C2727D"/>
    <w:rsid w:val="00C27984"/>
    <w:rsid w:val="00C27A0F"/>
    <w:rsid w:val="00C27C4C"/>
    <w:rsid w:val="00C27F84"/>
    <w:rsid w:val="00C30C33"/>
    <w:rsid w:val="00C319A2"/>
    <w:rsid w:val="00C32910"/>
    <w:rsid w:val="00C32CDD"/>
    <w:rsid w:val="00C32DC9"/>
    <w:rsid w:val="00C331BB"/>
    <w:rsid w:val="00C3342E"/>
    <w:rsid w:val="00C338E7"/>
    <w:rsid w:val="00C33D34"/>
    <w:rsid w:val="00C34162"/>
    <w:rsid w:val="00C35C2A"/>
    <w:rsid w:val="00C35E0D"/>
    <w:rsid w:val="00C3615A"/>
    <w:rsid w:val="00C379EA"/>
    <w:rsid w:val="00C4118C"/>
    <w:rsid w:val="00C412B0"/>
    <w:rsid w:val="00C41374"/>
    <w:rsid w:val="00C42EB0"/>
    <w:rsid w:val="00C44CED"/>
    <w:rsid w:val="00C457D2"/>
    <w:rsid w:val="00C45F95"/>
    <w:rsid w:val="00C462B8"/>
    <w:rsid w:val="00C4683D"/>
    <w:rsid w:val="00C47B31"/>
    <w:rsid w:val="00C47B3A"/>
    <w:rsid w:val="00C47F52"/>
    <w:rsid w:val="00C5064B"/>
    <w:rsid w:val="00C513A7"/>
    <w:rsid w:val="00C513C1"/>
    <w:rsid w:val="00C5154E"/>
    <w:rsid w:val="00C519E5"/>
    <w:rsid w:val="00C51FE0"/>
    <w:rsid w:val="00C52557"/>
    <w:rsid w:val="00C52EC1"/>
    <w:rsid w:val="00C530FB"/>
    <w:rsid w:val="00C53327"/>
    <w:rsid w:val="00C53571"/>
    <w:rsid w:val="00C539F6"/>
    <w:rsid w:val="00C54323"/>
    <w:rsid w:val="00C54C3D"/>
    <w:rsid w:val="00C556E0"/>
    <w:rsid w:val="00C56251"/>
    <w:rsid w:val="00C56CDF"/>
    <w:rsid w:val="00C57509"/>
    <w:rsid w:val="00C57895"/>
    <w:rsid w:val="00C6055B"/>
    <w:rsid w:val="00C606BD"/>
    <w:rsid w:val="00C608B3"/>
    <w:rsid w:val="00C60D75"/>
    <w:rsid w:val="00C60EE7"/>
    <w:rsid w:val="00C60EF3"/>
    <w:rsid w:val="00C6107A"/>
    <w:rsid w:val="00C61A65"/>
    <w:rsid w:val="00C61B4A"/>
    <w:rsid w:val="00C62132"/>
    <w:rsid w:val="00C6274C"/>
    <w:rsid w:val="00C62AA6"/>
    <w:rsid w:val="00C63958"/>
    <w:rsid w:val="00C639FE"/>
    <w:rsid w:val="00C64088"/>
    <w:rsid w:val="00C64D0F"/>
    <w:rsid w:val="00C65182"/>
    <w:rsid w:val="00C65187"/>
    <w:rsid w:val="00C65355"/>
    <w:rsid w:val="00C654FD"/>
    <w:rsid w:val="00C657D5"/>
    <w:rsid w:val="00C663B4"/>
    <w:rsid w:val="00C6699F"/>
    <w:rsid w:val="00C66A72"/>
    <w:rsid w:val="00C66D8D"/>
    <w:rsid w:val="00C67324"/>
    <w:rsid w:val="00C71267"/>
    <w:rsid w:val="00C7177B"/>
    <w:rsid w:val="00C71AF7"/>
    <w:rsid w:val="00C71B1A"/>
    <w:rsid w:val="00C71C97"/>
    <w:rsid w:val="00C731BF"/>
    <w:rsid w:val="00C73AB5"/>
    <w:rsid w:val="00C73B36"/>
    <w:rsid w:val="00C741FF"/>
    <w:rsid w:val="00C74510"/>
    <w:rsid w:val="00C7460B"/>
    <w:rsid w:val="00C7492C"/>
    <w:rsid w:val="00C74B0F"/>
    <w:rsid w:val="00C74DF9"/>
    <w:rsid w:val="00C76298"/>
    <w:rsid w:val="00C76386"/>
    <w:rsid w:val="00C76C65"/>
    <w:rsid w:val="00C76D2C"/>
    <w:rsid w:val="00C7704E"/>
    <w:rsid w:val="00C7758B"/>
    <w:rsid w:val="00C776F8"/>
    <w:rsid w:val="00C77AFF"/>
    <w:rsid w:val="00C80470"/>
    <w:rsid w:val="00C8125D"/>
    <w:rsid w:val="00C820DB"/>
    <w:rsid w:val="00C8217F"/>
    <w:rsid w:val="00C82BB9"/>
    <w:rsid w:val="00C83EC2"/>
    <w:rsid w:val="00C84E7A"/>
    <w:rsid w:val="00C84F36"/>
    <w:rsid w:val="00C86219"/>
    <w:rsid w:val="00C87487"/>
    <w:rsid w:val="00C87C39"/>
    <w:rsid w:val="00C87E73"/>
    <w:rsid w:val="00C87F24"/>
    <w:rsid w:val="00C90877"/>
    <w:rsid w:val="00C90DC3"/>
    <w:rsid w:val="00C90F80"/>
    <w:rsid w:val="00C916D6"/>
    <w:rsid w:val="00C91E27"/>
    <w:rsid w:val="00C925C2"/>
    <w:rsid w:val="00C92890"/>
    <w:rsid w:val="00C92932"/>
    <w:rsid w:val="00C92B9A"/>
    <w:rsid w:val="00C92BB2"/>
    <w:rsid w:val="00C93310"/>
    <w:rsid w:val="00C9420D"/>
    <w:rsid w:val="00C9447A"/>
    <w:rsid w:val="00C944D5"/>
    <w:rsid w:val="00C945A6"/>
    <w:rsid w:val="00C96894"/>
    <w:rsid w:val="00C96934"/>
    <w:rsid w:val="00C9786D"/>
    <w:rsid w:val="00C97D08"/>
    <w:rsid w:val="00CA0547"/>
    <w:rsid w:val="00CA064E"/>
    <w:rsid w:val="00CA0E74"/>
    <w:rsid w:val="00CA110A"/>
    <w:rsid w:val="00CA1110"/>
    <w:rsid w:val="00CA1466"/>
    <w:rsid w:val="00CA32A1"/>
    <w:rsid w:val="00CA3614"/>
    <w:rsid w:val="00CA3F75"/>
    <w:rsid w:val="00CA44BA"/>
    <w:rsid w:val="00CA4729"/>
    <w:rsid w:val="00CA4E01"/>
    <w:rsid w:val="00CA4ECE"/>
    <w:rsid w:val="00CA4FEF"/>
    <w:rsid w:val="00CA5102"/>
    <w:rsid w:val="00CA5879"/>
    <w:rsid w:val="00CA5942"/>
    <w:rsid w:val="00CA5BD3"/>
    <w:rsid w:val="00CA655F"/>
    <w:rsid w:val="00CA6B20"/>
    <w:rsid w:val="00CA6C63"/>
    <w:rsid w:val="00CA6D1F"/>
    <w:rsid w:val="00CA70D6"/>
    <w:rsid w:val="00CA71B3"/>
    <w:rsid w:val="00CA72A9"/>
    <w:rsid w:val="00CA7724"/>
    <w:rsid w:val="00CA7A4D"/>
    <w:rsid w:val="00CA7B4C"/>
    <w:rsid w:val="00CA7D5C"/>
    <w:rsid w:val="00CA7D9B"/>
    <w:rsid w:val="00CB01F9"/>
    <w:rsid w:val="00CB1354"/>
    <w:rsid w:val="00CB1DE5"/>
    <w:rsid w:val="00CB29D3"/>
    <w:rsid w:val="00CB32A5"/>
    <w:rsid w:val="00CB344D"/>
    <w:rsid w:val="00CB40E7"/>
    <w:rsid w:val="00CB42E0"/>
    <w:rsid w:val="00CB486C"/>
    <w:rsid w:val="00CB51C7"/>
    <w:rsid w:val="00CB5CE8"/>
    <w:rsid w:val="00CB7CE4"/>
    <w:rsid w:val="00CB7E71"/>
    <w:rsid w:val="00CC0106"/>
    <w:rsid w:val="00CC04CA"/>
    <w:rsid w:val="00CC051B"/>
    <w:rsid w:val="00CC088A"/>
    <w:rsid w:val="00CC0994"/>
    <w:rsid w:val="00CC0AD4"/>
    <w:rsid w:val="00CC0D12"/>
    <w:rsid w:val="00CC0EE0"/>
    <w:rsid w:val="00CC0EE9"/>
    <w:rsid w:val="00CC14AC"/>
    <w:rsid w:val="00CC1A3A"/>
    <w:rsid w:val="00CC2236"/>
    <w:rsid w:val="00CC23FB"/>
    <w:rsid w:val="00CC267D"/>
    <w:rsid w:val="00CC3258"/>
    <w:rsid w:val="00CC369F"/>
    <w:rsid w:val="00CC3A4E"/>
    <w:rsid w:val="00CC4050"/>
    <w:rsid w:val="00CC4524"/>
    <w:rsid w:val="00CC4D42"/>
    <w:rsid w:val="00CC56CA"/>
    <w:rsid w:val="00CC57FA"/>
    <w:rsid w:val="00CC584E"/>
    <w:rsid w:val="00CC6AB9"/>
    <w:rsid w:val="00CC6F95"/>
    <w:rsid w:val="00CD085F"/>
    <w:rsid w:val="00CD1268"/>
    <w:rsid w:val="00CD1C21"/>
    <w:rsid w:val="00CD2263"/>
    <w:rsid w:val="00CD270B"/>
    <w:rsid w:val="00CD29EF"/>
    <w:rsid w:val="00CD2B23"/>
    <w:rsid w:val="00CD2E17"/>
    <w:rsid w:val="00CD3163"/>
    <w:rsid w:val="00CD422F"/>
    <w:rsid w:val="00CD4FD3"/>
    <w:rsid w:val="00CD554B"/>
    <w:rsid w:val="00CD5895"/>
    <w:rsid w:val="00CD5AC1"/>
    <w:rsid w:val="00CD6F4B"/>
    <w:rsid w:val="00CD7775"/>
    <w:rsid w:val="00CD7921"/>
    <w:rsid w:val="00CD79A8"/>
    <w:rsid w:val="00CD7A2F"/>
    <w:rsid w:val="00CD7B83"/>
    <w:rsid w:val="00CD7E11"/>
    <w:rsid w:val="00CE02B6"/>
    <w:rsid w:val="00CE059D"/>
    <w:rsid w:val="00CE160D"/>
    <w:rsid w:val="00CE1BCD"/>
    <w:rsid w:val="00CE418B"/>
    <w:rsid w:val="00CE56AA"/>
    <w:rsid w:val="00CE58E5"/>
    <w:rsid w:val="00CE6348"/>
    <w:rsid w:val="00CE6482"/>
    <w:rsid w:val="00CE6DDD"/>
    <w:rsid w:val="00CE6DEB"/>
    <w:rsid w:val="00CE6EAF"/>
    <w:rsid w:val="00CE7087"/>
    <w:rsid w:val="00CE7AF8"/>
    <w:rsid w:val="00CE7C3B"/>
    <w:rsid w:val="00CF034B"/>
    <w:rsid w:val="00CF093B"/>
    <w:rsid w:val="00CF1779"/>
    <w:rsid w:val="00CF2482"/>
    <w:rsid w:val="00CF255F"/>
    <w:rsid w:val="00CF27F9"/>
    <w:rsid w:val="00CF370E"/>
    <w:rsid w:val="00CF39F8"/>
    <w:rsid w:val="00CF451B"/>
    <w:rsid w:val="00CF472D"/>
    <w:rsid w:val="00CF6CAF"/>
    <w:rsid w:val="00CF6EC7"/>
    <w:rsid w:val="00CF714E"/>
    <w:rsid w:val="00CF74DF"/>
    <w:rsid w:val="00D01437"/>
    <w:rsid w:val="00D02060"/>
    <w:rsid w:val="00D03F79"/>
    <w:rsid w:val="00D041C0"/>
    <w:rsid w:val="00D041E4"/>
    <w:rsid w:val="00D0465F"/>
    <w:rsid w:val="00D049EE"/>
    <w:rsid w:val="00D05D72"/>
    <w:rsid w:val="00D06621"/>
    <w:rsid w:val="00D0744D"/>
    <w:rsid w:val="00D0780B"/>
    <w:rsid w:val="00D078DA"/>
    <w:rsid w:val="00D078F1"/>
    <w:rsid w:val="00D07D35"/>
    <w:rsid w:val="00D10723"/>
    <w:rsid w:val="00D113D4"/>
    <w:rsid w:val="00D1184F"/>
    <w:rsid w:val="00D11A21"/>
    <w:rsid w:val="00D11E76"/>
    <w:rsid w:val="00D126C3"/>
    <w:rsid w:val="00D135E6"/>
    <w:rsid w:val="00D141D3"/>
    <w:rsid w:val="00D15477"/>
    <w:rsid w:val="00D15B9D"/>
    <w:rsid w:val="00D15CC5"/>
    <w:rsid w:val="00D1640D"/>
    <w:rsid w:val="00D168AE"/>
    <w:rsid w:val="00D17D19"/>
    <w:rsid w:val="00D20077"/>
    <w:rsid w:val="00D2009F"/>
    <w:rsid w:val="00D2180D"/>
    <w:rsid w:val="00D2235E"/>
    <w:rsid w:val="00D22370"/>
    <w:rsid w:val="00D22D9D"/>
    <w:rsid w:val="00D23056"/>
    <w:rsid w:val="00D2370F"/>
    <w:rsid w:val="00D239FB"/>
    <w:rsid w:val="00D242D6"/>
    <w:rsid w:val="00D255F5"/>
    <w:rsid w:val="00D26087"/>
    <w:rsid w:val="00D26727"/>
    <w:rsid w:val="00D27447"/>
    <w:rsid w:val="00D27546"/>
    <w:rsid w:val="00D27A5D"/>
    <w:rsid w:val="00D305E0"/>
    <w:rsid w:val="00D309F3"/>
    <w:rsid w:val="00D30C42"/>
    <w:rsid w:val="00D31076"/>
    <w:rsid w:val="00D33FA9"/>
    <w:rsid w:val="00D349F9"/>
    <w:rsid w:val="00D34E21"/>
    <w:rsid w:val="00D3551E"/>
    <w:rsid w:val="00D356BA"/>
    <w:rsid w:val="00D35957"/>
    <w:rsid w:val="00D35D7F"/>
    <w:rsid w:val="00D36263"/>
    <w:rsid w:val="00D36BB8"/>
    <w:rsid w:val="00D36FE6"/>
    <w:rsid w:val="00D37309"/>
    <w:rsid w:val="00D3741E"/>
    <w:rsid w:val="00D377B0"/>
    <w:rsid w:val="00D403F1"/>
    <w:rsid w:val="00D40585"/>
    <w:rsid w:val="00D405D9"/>
    <w:rsid w:val="00D4084D"/>
    <w:rsid w:val="00D40ACB"/>
    <w:rsid w:val="00D4191B"/>
    <w:rsid w:val="00D41930"/>
    <w:rsid w:val="00D427D4"/>
    <w:rsid w:val="00D42A59"/>
    <w:rsid w:val="00D42CA5"/>
    <w:rsid w:val="00D4323B"/>
    <w:rsid w:val="00D43EC7"/>
    <w:rsid w:val="00D43F80"/>
    <w:rsid w:val="00D43FE1"/>
    <w:rsid w:val="00D44DAE"/>
    <w:rsid w:val="00D44FDF"/>
    <w:rsid w:val="00D465E1"/>
    <w:rsid w:val="00D46D64"/>
    <w:rsid w:val="00D4795D"/>
    <w:rsid w:val="00D47D9C"/>
    <w:rsid w:val="00D47E1B"/>
    <w:rsid w:val="00D5023A"/>
    <w:rsid w:val="00D50383"/>
    <w:rsid w:val="00D50975"/>
    <w:rsid w:val="00D509E4"/>
    <w:rsid w:val="00D50E22"/>
    <w:rsid w:val="00D50F45"/>
    <w:rsid w:val="00D51DB8"/>
    <w:rsid w:val="00D526E8"/>
    <w:rsid w:val="00D52787"/>
    <w:rsid w:val="00D52E8A"/>
    <w:rsid w:val="00D52F8A"/>
    <w:rsid w:val="00D530CC"/>
    <w:rsid w:val="00D53B2B"/>
    <w:rsid w:val="00D53DB9"/>
    <w:rsid w:val="00D548EC"/>
    <w:rsid w:val="00D55A17"/>
    <w:rsid w:val="00D55DC1"/>
    <w:rsid w:val="00D57C3C"/>
    <w:rsid w:val="00D605E1"/>
    <w:rsid w:val="00D6089B"/>
    <w:rsid w:val="00D61653"/>
    <w:rsid w:val="00D617ED"/>
    <w:rsid w:val="00D61B53"/>
    <w:rsid w:val="00D635BC"/>
    <w:rsid w:val="00D63B7D"/>
    <w:rsid w:val="00D63C31"/>
    <w:rsid w:val="00D64C75"/>
    <w:rsid w:val="00D64D9E"/>
    <w:rsid w:val="00D64F19"/>
    <w:rsid w:val="00D6539C"/>
    <w:rsid w:val="00D67714"/>
    <w:rsid w:val="00D6771A"/>
    <w:rsid w:val="00D67BFC"/>
    <w:rsid w:val="00D70B91"/>
    <w:rsid w:val="00D713C0"/>
    <w:rsid w:val="00D72053"/>
    <w:rsid w:val="00D72362"/>
    <w:rsid w:val="00D73560"/>
    <w:rsid w:val="00D73B99"/>
    <w:rsid w:val="00D73C7F"/>
    <w:rsid w:val="00D73DD2"/>
    <w:rsid w:val="00D7406C"/>
    <w:rsid w:val="00D7483E"/>
    <w:rsid w:val="00D74925"/>
    <w:rsid w:val="00D74A67"/>
    <w:rsid w:val="00D75DBB"/>
    <w:rsid w:val="00D80B1A"/>
    <w:rsid w:val="00D815AE"/>
    <w:rsid w:val="00D81B4B"/>
    <w:rsid w:val="00D81FE7"/>
    <w:rsid w:val="00D82419"/>
    <w:rsid w:val="00D8314F"/>
    <w:rsid w:val="00D8332C"/>
    <w:rsid w:val="00D837D2"/>
    <w:rsid w:val="00D83E06"/>
    <w:rsid w:val="00D84964"/>
    <w:rsid w:val="00D84F87"/>
    <w:rsid w:val="00D85CAA"/>
    <w:rsid w:val="00D866D4"/>
    <w:rsid w:val="00D873B4"/>
    <w:rsid w:val="00D9060D"/>
    <w:rsid w:val="00D91F87"/>
    <w:rsid w:val="00D9220B"/>
    <w:rsid w:val="00D9281E"/>
    <w:rsid w:val="00D92ECB"/>
    <w:rsid w:val="00D93338"/>
    <w:rsid w:val="00D934BC"/>
    <w:rsid w:val="00D93602"/>
    <w:rsid w:val="00D93B42"/>
    <w:rsid w:val="00D9457A"/>
    <w:rsid w:val="00D9506F"/>
    <w:rsid w:val="00D9516F"/>
    <w:rsid w:val="00D95CC6"/>
    <w:rsid w:val="00D96DDF"/>
    <w:rsid w:val="00D97B64"/>
    <w:rsid w:val="00DA0C6A"/>
    <w:rsid w:val="00DA13F2"/>
    <w:rsid w:val="00DA18DC"/>
    <w:rsid w:val="00DA19BF"/>
    <w:rsid w:val="00DA1A76"/>
    <w:rsid w:val="00DA1B51"/>
    <w:rsid w:val="00DA1BEC"/>
    <w:rsid w:val="00DA3548"/>
    <w:rsid w:val="00DA37FD"/>
    <w:rsid w:val="00DA3D4A"/>
    <w:rsid w:val="00DA434F"/>
    <w:rsid w:val="00DA43DD"/>
    <w:rsid w:val="00DA46A2"/>
    <w:rsid w:val="00DA47A6"/>
    <w:rsid w:val="00DA49FA"/>
    <w:rsid w:val="00DA67FE"/>
    <w:rsid w:val="00DA6868"/>
    <w:rsid w:val="00DA7E06"/>
    <w:rsid w:val="00DB014A"/>
    <w:rsid w:val="00DB0291"/>
    <w:rsid w:val="00DB0C6B"/>
    <w:rsid w:val="00DB0E29"/>
    <w:rsid w:val="00DB121C"/>
    <w:rsid w:val="00DB1940"/>
    <w:rsid w:val="00DB20D0"/>
    <w:rsid w:val="00DB216A"/>
    <w:rsid w:val="00DB2381"/>
    <w:rsid w:val="00DB254F"/>
    <w:rsid w:val="00DB2C4C"/>
    <w:rsid w:val="00DB38B5"/>
    <w:rsid w:val="00DB3A6A"/>
    <w:rsid w:val="00DB41F7"/>
    <w:rsid w:val="00DB4461"/>
    <w:rsid w:val="00DB44A9"/>
    <w:rsid w:val="00DB47DD"/>
    <w:rsid w:val="00DB4E8C"/>
    <w:rsid w:val="00DB50D1"/>
    <w:rsid w:val="00DB5A5E"/>
    <w:rsid w:val="00DB5F39"/>
    <w:rsid w:val="00DB7427"/>
    <w:rsid w:val="00DB794F"/>
    <w:rsid w:val="00DB7982"/>
    <w:rsid w:val="00DC033E"/>
    <w:rsid w:val="00DC059E"/>
    <w:rsid w:val="00DC1C7F"/>
    <w:rsid w:val="00DC1F37"/>
    <w:rsid w:val="00DC249C"/>
    <w:rsid w:val="00DC2D99"/>
    <w:rsid w:val="00DC2E05"/>
    <w:rsid w:val="00DC2F14"/>
    <w:rsid w:val="00DC4DF8"/>
    <w:rsid w:val="00DC50CE"/>
    <w:rsid w:val="00DC6AF7"/>
    <w:rsid w:val="00DC6F30"/>
    <w:rsid w:val="00DC714E"/>
    <w:rsid w:val="00DC78F2"/>
    <w:rsid w:val="00DC7985"/>
    <w:rsid w:val="00DC79F5"/>
    <w:rsid w:val="00DC7E63"/>
    <w:rsid w:val="00DD0224"/>
    <w:rsid w:val="00DD04DB"/>
    <w:rsid w:val="00DD172B"/>
    <w:rsid w:val="00DD1DE7"/>
    <w:rsid w:val="00DD24BD"/>
    <w:rsid w:val="00DD29A1"/>
    <w:rsid w:val="00DD3890"/>
    <w:rsid w:val="00DD5BDE"/>
    <w:rsid w:val="00DD63E9"/>
    <w:rsid w:val="00DD6E78"/>
    <w:rsid w:val="00DE1275"/>
    <w:rsid w:val="00DE20DE"/>
    <w:rsid w:val="00DE2265"/>
    <w:rsid w:val="00DE2589"/>
    <w:rsid w:val="00DE2BB5"/>
    <w:rsid w:val="00DE3CCA"/>
    <w:rsid w:val="00DE5327"/>
    <w:rsid w:val="00DE5CFA"/>
    <w:rsid w:val="00DE68D0"/>
    <w:rsid w:val="00DE694E"/>
    <w:rsid w:val="00DE6CF5"/>
    <w:rsid w:val="00DE6E24"/>
    <w:rsid w:val="00DF012A"/>
    <w:rsid w:val="00DF07C0"/>
    <w:rsid w:val="00DF0C6A"/>
    <w:rsid w:val="00DF0E91"/>
    <w:rsid w:val="00DF159B"/>
    <w:rsid w:val="00DF15EE"/>
    <w:rsid w:val="00DF1C7E"/>
    <w:rsid w:val="00DF2968"/>
    <w:rsid w:val="00DF2B99"/>
    <w:rsid w:val="00DF3BF1"/>
    <w:rsid w:val="00DF4677"/>
    <w:rsid w:val="00DF49E8"/>
    <w:rsid w:val="00DF601D"/>
    <w:rsid w:val="00DF6C01"/>
    <w:rsid w:val="00DF708B"/>
    <w:rsid w:val="00DF75FE"/>
    <w:rsid w:val="00DF7F40"/>
    <w:rsid w:val="00E004E7"/>
    <w:rsid w:val="00E00FA1"/>
    <w:rsid w:val="00E011C4"/>
    <w:rsid w:val="00E01307"/>
    <w:rsid w:val="00E02257"/>
    <w:rsid w:val="00E02323"/>
    <w:rsid w:val="00E024DF"/>
    <w:rsid w:val="00E02C23"/>
    <w:rsid w:val="00E03741"/>
    <w:rsid w:val="00E03B01"/>
    <w:rsid w:val="00E03B48"/>
    <w:rsid w:val="00E0413C"/>
    <w:rsid w:val="00E04652"/>
    <w:rsid w:val="00E05880"/>
    <w:rsid w:val="00E05FB5"/>
    <w:rsid w:val="00E06B18"/>
    <w:rsid w:val="00E06C62"/>
    <w:rsid w:val="00E10128"/>
    <w:rsid w:val="00E101A8"/>
    <w:rsid w:val="00E1040B"/>
    <w:rsid w:val="00E12018"/>
    <w:rsid w:val="00E122D9"/>
    <w:rsid w:val="00E12C63"/>
    <w:rsid w:val="00E12FD8"/>
    <w:rsid w:val="00E13966"/>
    <w:rsid w:val="00E13DD7"/>
    <w:rsid w:val="00E1456D"/>
    <w:rsid w:val="00E14794"/>
    <w:rsid w:val="00E15CCF"/>
    <w:rsid w:val="00E15DF4"/>
    <w:rsid w:val="00E17036"/>
    <w:rsid w:val="00E17822"/>
    <w:rsid w:val="00E17CEC"/>
    <w:rsid w:val="00E21538"/>
    <w:rsid w:val="00E2169E"/>
    <w:rsid w:val="00E21BC0"/>
    <w:rsid w:val="00E23577"/>
    <w:rsid w:val="00E236E0"/>
    <w:rsid w:val="00E2420E"/>
    <w:rsid w:val="00E25617"/>
    <w:rsid w:val="00E2575F"/>
    <w:rsid w:val="00E266D2"/>
    <w:rsid w:val="00E27EC1"/>
    <w:rsid w:val="00E27FE4"/>
    <w:rsid w:val="00E3001D"/>
    <w:rsid w:val="00E3177E"/>
    <w:rsid w:val="00E3186A"/>
    <w:rsid w:val="00E31C21"/>
    <w:rsid w:val="00E31D87"/>
    <w:rsid w:val="00E3250F"/>
    <w:rsid w:val="00E34498"/>
    <w:rsid w:val="00E3649E"/>
    <w:rsid w:val="00E36E21"/>
    <w:rsid w:val="00E375A6"/>
    <w:rsid w:val="00E3785F"/>
    <w:rsid w:val="00E37938"/>
    <w:rsid w:val="00E4006D"/>
    <w:rsid w:val="00E4016F"/>
    <w:rsid w:val="00E401B2"/>
    <w:rsid w:val="00E40BC4"/>
    <w:rsid w:val="00E4163F"/>
    <w:rsid w:val="00E42801"/>
    <w:rsid w:val="00E42B1D"/>
    <w:rsid w:val="00E4349D"/>
    <w:rsid w:val="00E435FA"/>
    <w:rsid w:val="00E44707"/>
    <w:rsid w:val="00E44CB4"/>
    <w:rsid w:val="00E44FE0"/>
    <w:rsid w:val="00E4545A"/>
    <w:rsid w:val="00E4693F"/>
    <w:rsid w:val="00E470C8"/>
    <w:rsid w:val="00E470DA"/>
    <w:rsid w:val="00E4786E"/>
    <w:rsid w:val="00E500C7"/>
    <w:rsid w:val="00E50352"/>
    <w:rsid w:val="00E50403"/>
    <w:rsid w:val="00E512EE"/>
    <w:rsid w:val="00E53CB4"/>
    <w:rsid w:val="00E5509C"/>
    <w:rsid w:val="00E55F50"/>
    <w:rsid w:val="00E566C8"/>
    <w:rsid w:val="00E56B73"/>
    <w:rsid w:val="00E57D03"/>
    <w:rsid w:val="00E609E6"/>
    <w:rsid w:val="00E618C7"/>
    <w:rsid w:val="00E626E5"/>
    <w:rsid w:val="00E62CC0"/>
    <w:rsid w:val="00E62F89"/>
    <w:rsid w:val="00E6305B"/>
    <w:rsid w:val="00E63148"/>
    <w:rsid w:val="00E635AA"/>
    <w:rsid w:val="00E63B68"/>
    <w:rsid w:val="00E64610"/>
    <w:rsid w:val="00E64F67"/>
    <w:rsid w:val="00E6613F"/>
    <w:rsid w:val="00E6633C"/>
    <w:rsid w:val="00E66D83"/>
    <w:rsid w:val="00E6756F"/>
    <w:rsid w:val="00E67BF1"/>
    <w:rsid w:val="00E67FB9"/>
    <w:rsid w:val="00E7042B"/>
    <w:rsid w:val="00E705F8"/>
    <w:rsid w:val="00E70C8E"/>
    <w:rsid w:val="00E71A40"/>
    <w:rsid w:val="00E71E73"/>
    <w:rsid w:val="00E723CC"/>
    <w:rsid w:val="00E72412"/>
    <w:rsid w:val="00E7270E"/>
    <w:rsid w:val="00E72735"/>
    <w:rsid w:val="00E727C0"/>
    <w:rsid w:val="00E7446E"/>
    <w:rsid w:val="00E74AD9"/>
    <w:rsid w:val="00E7502D"/>
    <w:rsid w:val="00E75EA0"/>
    <w:rsid w:val="00E76BE7"/>
    <w:rsid w:val="00E76D99"/>
    <w:rsid w:val="00E76F0C"/>
    <w:rsid w:val="00E77096"/>
    <w:rsid w:val="00E776B0"/>
    <w:rsid w:val="00E80793"/>
    <w:rsid w:val="00E80862"/>
    <w:rsid w:val="00E80EF1"/>
    <w:rsid w:val="00E811BA"/>
    <w:rsid w:val="00E81C40"/>
    <w:rsid w:val="00E823F0"/>
    <w:rsid w:val="00E82520"/>
    <w:rsid w:val="00E82EEF"/>
    <w:rsid w:val="00E83046"/>
    <w:rsid w:val="00E833DA"/>
    <w:rsid w:val="00E8341A"/>
    <w:rsid w:val="00E83499"/>
    <w:rsid w:val="00E83C2B"/>
    <w:rsid w:val="00E8470B"/>
    <w:rsid w:val="00E8491B"/>
    <w:rsid w:val="00E84D76"/>
    <w:rsid w:val="00E86122"/>
    <w:rsid w:val="00E862FD"/>
    <w:rsid w:val="00E9013A"/>
    <w:rsid w:val="00E9042D"/>
    <w:rsid w:val="00E904C1"/>
    <w:rsid w:val="00E909E1"/>
    <w:rsid w:val="00E9103A"/>
    <w:rsid w:val="00E91B50"/>
    <w:rsid w:val="00E9261F"/>
    <w:rsid w:val="00E92BF3"/>
    <w:rsid w:val="00E92FE5"/>
    <w:rsid w:val="00E93E46"/>
    <w:rsid w:val="00E93F9A"/>
    <w:rsid w:val="00E945A6"/>
    <w:rsid w:val="00E95401"/>
    <w:rsid w:val="00E95BD2"/>
    <w:rsid w:val="00E96F14"/>
    <w:rsid w:val="00E97113"/>
    <w:rsid w:val="00E97BD4"/>
    <w:rsid w:val="00E97C9A"/>
    <w:rsid w:val="00EA0929"/>
    <w:rsid w:val="00EA0CB5"/>
    <w:rsid w:val="00EA0E56"/>
    <w:rsid w:val="00EA2275"/>
    <w:rsid w:val="00EA3B1A"/>
    <w:rsid w:val="00EA434C"/>
    <w:rsid w:val="00EA4578"/>
    <w:rsid w:val="00EA48EC"/>
    <w:rsid w:val="00EA55D3"/>
    <w:rsid w:val="00EA55DD"/>
    <w:rsid w:val="00EA5D0C"/>
    <w:rsid w:val="00EA6F9C"/>
    <w:rsid w:val="00EA79F7"/>
    <w:rsid w:val="00EA7F0B"/>
    <w:rsid w:val="00EB048D"/>
    <w:rsid w:val="00EB08B8"/>
    <w:rsid w:val="00EB0F4E"/>
    <w:rsid w:val="00EB1352"/>
    <w:rsid w:val="00EB1613"/>
    <w:rsid w:val="00EB1C51"/>
    <w:rsid w:val="00EB2C61"/>
    <w:rsid w:val="00EB2FD0"/>
    <w:rsid w:val="00EB3E67"/>
    <w:rsid w:val="00EB4151"/>
    <w:rsid w:val="00EB4246"/>
    <w:rsid w:val="00EB4667"/>
    <w:rsid w:val="00EB4EDE"/>
    <w:rsid w:val="00EB5689"/>
    <w:rsid w:val="00EB5D0F"/>
    <w:rsid w:val="00EB5EFF"/>
    <w:rsid w:val="00EC05B6"/>
    <w:rsid w:val="00EC1E38"/>
    <w:rsid w:val="00EC24C3"/>
    <w:rsid w:val="00EC2579"/>
    <w:rsid w:val="00EC2DBB"/>
    <w:rsid w:val="00EC2E0F"/>
    <w:rsid w:val="00EC319E"/>
    <w:rsid w:val="00EC34C2"/>
    <w:rsid w:val="00EC3790"/>
    <w:rsid w:val="00EC3868"/>
    <w:rsid w:val="00EC3A96"/>
    <w:rsid w:val="00EC3BD7"/>
    <w:rsid w:val="00EC40EB"/>
    <w:rsid w:val="00EC426A"/>
    <w:rsid w:val="00EC429B"/>
    <w:rsid w:val="00EC4C8A"/>
    <w:rsid w:val="00EC53B4"/>
    <w:rsid w:val="00EC5766"/>
    <w:rsid w:val="00EC6405"/>
    <w:rsid w:val="00EC6D05"/>
    <w:rsid w:val="00ED0C49"/>
    <w:rsid w:val="00ED103A"/>
    <w:rsid w:val="00ED1315"/>
    <w:rsid w:val="00ED21A0"/>
    <w:rsid w:val="00ED2CBF"/>
    <w:rsid w:val="00ED36BC"/>
    <w:rsid w:val="00ED37D2"/>
    <w:rsid w:val="00ED37D9"/>
    <w:rsid w:val="00ED3809"/>
    <w:rsid w:val="00ED3B52"/>
    <w:rsid w:val="00ED3C89"/>
    <w:rsid w:val="00ED3D16"/>
    <w:rsid w:val="00ED4027"/>
    <w:rsid w:val="00ED4317"/>
    <w:rsid w:val="00ED44F1"/>
    <w:rsid w:val="00ED4D17"/>
    <w:rsid w:val="00ED4E02"/>
    <w:rsid w:val="00ED5371"/>
    <w:rsid w:val="00ED57EF"/>
    <w:rsid w:val="00ED5887"/>
    <w:rsid w:val="00ED5C45"/>
    <w:rsid w:val="00ED5F71"/>
    <w:rsid w:val="00ED707E"/>
    <w:rsid w:val="00ED7684"/>
    <w:rsid w:val="00ED779F"/>
    <w:rsid w:val="00EE06F0"/>
    <w:rsid w:val="00EE0CB7"/>
    <w:rsid w:val="00EE0ED8"/>
    <w:rsid w:val="00EE238D"/>
    <w:rsid w:val="00EE2424"/>
    <w:rsid w:val="00EE2E79"/>
    <w:rsid w:val="00EE3189"/>
    <w:rsid w:val="00EE47C9"/>
    <w:rsid w:val="00EE4872"/>
    <w:rsid w:val="00EE4D66"/>
    <w:rsid w:val="00EE4DB4"/>
    <w:rsid w:val="00EE6007"/>
    <w:rsid w:val="00EE67B0"/>
    <w:rsid w:val="00EE6816"/>
    <w:rsid w:val="00EE71A0"/>
    <w:rsid w:val="00EE7CCF"/>
    <w:rsid w:val="00EF01BF"/>
    <w:rsid w:val="00EF06FE"/>
    <w:rsid w:val="00EF0E3C"/>
    <w:rsid w:val="00EF0E3F"/>
    <w:rsid w:val="00EF14AC"/>
    <w:rsid w:val="00EF17DF"/>
    <w:rsid w:val="00EF1E38"/>
    <w:rsid w:val="00EF24FC"/>
    <w:rsid w:val="00EF2784"/>
    <w:rsid w:val="00EF3012"/>
    <w:rsid w:val="00EF33E6"/>
    <w:rsid w:val="00EF36BC"/>
    <w:rsid w:val="00EF3A2A"/>
    <w:rsid w:val="00EF3D1B"/>
    <w:rsid w:val="00EF41F5"/>
    <w:rsid w:val="00EF49DA"/>
    <w:rsid w:val="00EF59BB"/>
    <w:rsid w:val="00EF7539"/>
    <w:rsid w:val="00EF7E92"/>
    <w:rsid w:val="00F007B3"/>
    <w:rsid w:val="00F00F52"/>
    <w:rsid w:val="00F0157C"/>
    <w:rsid w:val="00F015F7"/>
    <w:rsid w:val="00F01C25"/>
    <w:rsid w:val="00F027EE"/>
    <w:rsid w:val="00F02E26"/>
    <w:rsid w:val="00F02EAA"/>
    <w:rsid w:val="00F0360D"/>
    <w:rsid w:val="00F04006"/>
    <w:rsid w:val="00F0482E"/>
    <w:rsid w:val="00F0494F"/>
    <w:rsid w:val="00F0541D"/>
    <w:rsid w:val="00F0555E"/>
    <w:rsid w:val="00F0597B"/>
    <w:rsid w:val="00F05B81"/>
    <w:rsid w:val="00F05F9E"/>
    <w:rsid w:val="00F0671B"/>
    <w:rsid w:val="00F06ECD"/>
    <w:rsid w:val="00F0751B"/>
    <w:rsid w:val="00F07D27"/>
    <w:rsid w:val="00F07F39"/>
    <w:rsid w:val="00F100C7"/>
    <w:rsid w:val="00F109A6"/>
    <w:rsid w:val="00F10B60"/>
    <w:rsid w:val="00F11073"/>
    <w:rsid w:val="00F11C05"/>
    <w:rsid w:val="00F11D9B"/>
    <w:rsid w:val="00F12B4A"/>
    <w:rsid w:val="00F12B6E"/>
    <w:rsid w:val="00F12C2F"/>
    <w:rsid w:val="00F13366"/>
    <w:rsid w:val="00F13B74"/>
    <w:rsid w:val="00F14A22"/>
    <w:rsid w:val="00F15A8E"/>
    <w:rsid w:val="00F15BE3"/>
    <w:rsid w:val="00F15FD4"/>
    <w:rsid w:val="00F16278"/>
    <w:rsid w:val="00F1630B"/>
    <w:rsid w:val="00F176DF"/>
    <w:rsid w:val="00F177A3"/>
    <w:rsid w:val="00F20178"/>
    <w:rsid w:val="00F21371"/>
    <w:rsid w:val="00F21D2E"/>
    <w:rsid w:val="00F21FC1"/>
    <w:rsid w:val="00F22D81"/>
    <w:rsid w:val="00F23ED3"/>
    <w:rsid w:val="00F23F25"/>
    <w:rsid w:val="00F2427A"/>
    <w:rsid w:val="00F24866"/>
    <w:rsid w:val="00F254A7"/>
    <w:rsid w:val="00F269A4"/>
    <w:rsid w:val="00F27246"/>
    <w:rsid w:val="00F2799E"/>
    <w:rsid w:val="00F27E9B"/>
    <w:rsid w:val="00F27EB7"/>
    <w:rsid w:val="00F301B5"/>
    <w:rsid w:val="00F32C6A"/>
    <w:rsid w:val="00F32CC0"/>
    <w:rsid w:val="00F332A9"/>
    <w:rsid w:val="00F337C8"/>
    <w:rsid w:val="00F34DCD"/>
    <w:rsid w:val="00F35956"/>
    <w:rsid w:val="00F35B5D"/>
    <w:rsid w:val="00F3621A"/>
    <w:rsid w:val="00F36BCA"/>
    <w:rsid w:val="00F37015"/>
    <w:rsid w:val="00F371EC"/>
    <w:rsid w:val="00F375B5"/>
    <w:rsid w:val="00F409C9"/>
    <w:rsid w:val="00F40D1A"/>
    <w:rsid w:val="00F41529"/>
    <w:rsid w:val="00F422A8"/>
    <w:rsid w:val="00F42DDD"/>
    <w:rsid w:val="00F44781"/>
    <w:rsid w:val="00F452BE"/>
    <w:rsid w:val="00F45BD3"/>
    <w:rsid w:val="00F46384"/>
    <w:rsid w:val="00F46D8A"/>
    <w:rsid w:val="00F46E0D"/>
    <w:rsid w:val="00F4704E"/>
    <w:rsid w:val="00F47421"/>
    <w:rsid w:val="00F47644"/>
    <w:rsid w:val="00F50302"/>
    <w:rsid w:val="00F50886"/>
    <w:rsid w:val="00F50D89"/>
    <w:rsid w:val="00F51683"/>
    <w:rsid w:val="00F51741"/>
    <w:rsid w:val="00F51C6D"/>
    <w:rsid w:val="00F53308"/>
    <w:rsid w:val="00F534AA"/>
    <w:rsid w:val="00F53671"/>
    <w:rsid w:val="00F53A04"/>
    <w:rsid w:val="00F5407E"/>
    <w:rsid w:val="00F566B9"/>
    <w:rsid w:val="00F5726B"/>
    <w:rsid w:val="00F57F20"/>
    <w:rsid w:val="00F609CD"/>
    <w:rsid w:val="00F60D81"/>
    <w:rsid w:val="00F60F3F"/>
    <w:rsid w:val="00F61834"/>
    <w:rsid w:val="00F62013"/>
    <w:rsid w:val="00F62147"/>
    <w:rsid w:val="00F629B8"/>
    <w:rsid w:val="00F62B72"/>
    <w:rsid w:val="00F6303B"/>
    <w:rsid w:val="00F64033"/>
    <w:rsid w:val="00F647F0"/>
    <w:rsid w:val="00F64E5F"/>
    <w:rsid w:val="00F659F3"/>
    <w:rsid w:val="00F65E0D"/>
    <w:rsid w:val="00F66BBB"/>
    <w:rsid w:val="00F66C52"/>
    <w:rsid w:val="00F66DDF"/>
    <w:rsid w:val="00F67572"/>
    <w:rsid w:val="00F67588"/>
    <w:rsid w:val="00F67B85"/>
    <w:rsid w:val="00F67E44"/>
    <w:rsid w:val="00F700FE"/>
    <w:rsid w:val="00F70521"/>
    <w:rsid w:val="00F71271"/>
    <w:rsid w:val="00F713D6"/>
    <w:rsid w:val="00F72006"/>
    <w:rsid w:val="00F72D20"/>
    <w:rsid w:val="00F72D71"/>
    <w:rsid w:val="00F72F3E"/>
    <w:rsid w:val="00F732FF"/>
    <w:rsid w:val="00F74628"/>
    <w:rsid w:val="00F749F7"/>
    <w:rsid w:val="00F757F1"/>
    <w:rsid w:val="00F7584E"/>
    <w:rsid w:val="00F75A8F"/>
    <w:rsid w:val="00F75D0C"/>
    <w:rsid w:val="00F762BB"/>
    <w:rsid w:val="00F76683"/>
    <w:rsid w:val="00F76EA3"/>
    <w:rsid w:val="00F77BDA"/>
    <w:rsid w:val="00F77FA9"/>
    <w:rsid w:val="00F80977"/>
    <w:rsid w:val="00F81264"/>
    <w:rsid w:val="00F83001"/>
    <w:rsid w:val="00F83BE6"/>
    <w:rsid w:val="00F844A6"/>
    <w:rsid w:val="00F84AAC"/>
    <w:rsid w:val="00F84EDF"/>
    <w:rsid w:val="00F85000"/>
    <w:rsid w:val="00F85A23"/>
    <w:rsid w:val="00F85D07"/>
    <w:rsid w:val="00F85E3B"/>
    <w:rsid w:val="00F863FC"/>
    <w:rsid w:val="00F8657C"/>
    <w:rsid w:val="00F86603"/>
    <w:rsid w:val="00F873E2"/>
    <w:rsid w:val="00F87BDB"/>
    <w:rsid w:val="00F87CD7"/>
    <w:rsid w:val="00F87FFE"/>
    <w:rsid w:val="00F90398"/>
    <w:rsid w:val="00F90529"/>
    <w:rsid w:val="00F90652"/>
    <w:rsid w:val="00F910D5"/>
    <w:rsid w:val="00F92AB0"/>
    <w:rsid w:val="00F93365"/>
    <w:rsid w:val="00F934B4"/>
    <w:rsid w:val="00F9388B"/>
    <w:rsid w:val="00F94BE6"/>
    <w:rsid w:val="00F94EC4"/>
    <w:rsid w:val="00F95163"/>
    <w:rsid w:val="00F954E9"/>
    <w:rsid w:val="00F95EE1"/>
    <w:rsid w:val="00F9670B"/>
    <w:rsid w:val="00F969CF"/>
    <w:rsid w:val="00F96ACF"/>
    <w:rsid w:val="00F96D6B"/>
    <w:rsid w:val="00F9713F"/>
    <w:rsid w:val="00F97630"/>
    <w:rsid w:val="00F97AE0"/>
    <w:rsid w:val="00FA1C8B"/>
    <w:rsid w:val="00FA2412"/>
    <w:rsid w:val="00FA262A"/>
    <w:rsid w:val="00FA2666"/>
    <w:rsid w:val="00FA2A30"/>
    <w:rsid w:val="00FA2D00"/>
    <w:rsid w:val="00FA2DE7"/>
    <w:rsid w:val="00FA336D"/>
    <w:rsid w:val="00FA4A21"/>
    <w:rsid w:val="00FA4C13"/>
    <w:rsid w:val="00FA5084"/>
    <w:rsid w:val="00FA5397"/>
    <w:rsid w:val="00FA5E0C"/>
    <w:rsid w:val="00FA5EAF"/>
    <w:rsid w:val="00FA6216"/>
    <w:rsid w:val="00FA6B0D"/>
    <w:rsid w:val="00FA6D91"/>
    <w:rsid w:val="00FA71C5"/>
    <w:rsid w:val="00FA7524"/>
    <w:rsid w:val="00FA7EED"/>
    <w:rsid w:val="00FB105A"/>
    <w:rsid w:val="00FB12EC"/>
    <w:rsid w:val="00FB225B"/>
    <w:rsid w:val="00FB2BD4"/>
    <w:rsid w:val="00FB2DD5"/>
    <w:rsid w:val="00FB3725"/>
    <w:rsid w:val="00FB3D75"/>
    <w:rsid w:val="00FB4697"/>
    <w:rsid w:val="00FB4919"/>
    <w:rsid w:val="00FB4D3F"/>
    <w:rsid w:val="00FB680F"/>
    <w:rsid w:val="00FB7149"/>
    <w:rsid w:val="00FC0CEE"/>
    <w:rsid w:val="00FC0E9A"/>
    <w:rsid w:val="00FC1724"/>
    <w:rsid w:val="00FC1E71"/>
    <w:rsid w:val="00FC23BD"/>
    <w:rsid w:val="00FC2ABF"/>
    <w:rsid w:val="00FC2AE4"/>
    <w:rsid w:val="00FC2EDD"/>
    <w:rsid w:val="00FC3B1D"/>
    <w:rsid w:val="00FC5337"/>
    <w:rsid w:val="00FC5658"/>
    <w:rsid w:val="00FC5B59"/>
    <w:rsid w:val="00FC6360"/>
    <w:rsid w:val="00FC6507"/>
    <w:rsid w:val="00FC65D9"/>
    <w:rsid w:val="00FC6F1A"/>
    <w:rsid w:val="00FC731F"/>
    <w:rsid w:val="00FC758C"/>
    <w:rsid w:val="00FC7651"/>
    <w:rsid w:val="00FD0856"/>
    <w:rsid w:val="00FD0BCF"/>
    <w:rsid w:val="00FD0D91"/>
    <w:rsid w:val="00FD1005"/>
    <w:rsid w:val="00FD14B1"/>
    <w:rsid w:val="00FD1C35"/>
    <w:rsid w:val="00FD230A"/>
    <w:rsid w:val="00FD237D"/>
    <w:rsid w:val="00FD3041"/>
    <w:rsid w:val="00FD31DF"/>
    <w:rsid w:val="00FD32C6"/>
    <w:rsid w:val="00FD38B2"/>
    <w:rsid w:val="00FD4A94"/>
    <w:rsid w:val="00FD55BA"/>
    <w:rsid w:val="00FD5916"/>
    <w:rsid w:val="00FD6B4E"/>
    <w:rsid w:val="00FD7178"/>
    <w:rsid w:val="00FD72CE"/>
    <w:rsid w:val="00FE15E9"/>
    <w:rsid w:val="00FE172F"/>
    <w:rsid w:val="00FE1F78"/>
    <w:rsid w:val="00FE218F"/>
    <w:rsid w:val="00FE2281"/>
    <w:rsid w:val="00FE28AC"/>
    <w:rsid w:val="00FE3245"/>
    <w:rsid w:val="00FE3775"/>
    <w:rsid w:val="00FE4802"/>
    <w:rsid w:val="00FE495F"/>
    <w:rsid w:val="00FE4BC9"/>
    <w:rsid w:val="00FE4C03"/>
    <w:rsid w:val="00FE4E06"/>
    <w:rsid w:val="00FE5D49"/>
    <w:rsid w:val="00FE6002"/>
    <w:rsid w:val="00FE6060"/>
    <w:rsid w:val="00FE60F4"/>
    <w:rsid w:val="00FE6208"/>
    <w:rsid w:val="00FE6CE3"/>
    <w:rsid w:val="00FE6F60"/>
    <w:rsid w:val="00FE71C1"/>
    <w:rsid w:val="00FE7208"/>
    <w:rsid w:val="00FE7512"/>
    <w:rsid w:val="00FE77AB"/>
    <w:rsid w:val="00FE7C3C"/>
    <w:rsid w:val="00FF008F"/>
    <w:rsid w:val="00FF2E4E"/>
    <w:rsid w:val="00FF2EB6"/>
    <w:rsid w:val="00FF3071"/>
    <w:rsid w:val="00FF36BF"/>
    <w:rsid w:val="00FF476D"/>
    <w:rsid w:val="00FF5054"/>
    <w:rsid w:val="00FF50CB"/>
    <w:rsid w:val="00FF538B"/>
    <w:rsid w:val="00FF57CB"/>
    <w:rsid w:val="00FF57DA"/>
    <w:rsid w:val="00FF6353"/>
    <w:rsid w:val="00FF6619"/>
    <w:rsid w:val="00FF72F7"/>
    <w:rsid w:val="00FF73D2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A91EEAF"/>
  <w15:docId w15:val="{0027DB41-054A-4115-B01B-CCE5D8EA0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B407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777949"/>
  </w:style>
  <w:style w:type="paragraph" w:styleId="a4">
    <w:name w:val="header"/>
    <w:basedOn w:val="a"/>
    <w:link w:val="a5"/>
    <w:uiPriority w:val="99"/>
    <w:unhideWhenUsed/>
    <w:rsid w:val="0077794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77949"/>
  </w:style>
  <w:style w:type="paragraph" w:styleId="a6">
    <w:name w:val="footer"/>
    <w:basedOn w:val="a"/>
    <w:link w:val="a7"/>
    <w:uiPriority w:val="99"/>
    <w:unhideWhenUsed/>
    <w:rsid w:val="0077794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77949"/>
  </w:style>
  <w:style w:type="paragraph" w:styleId="a8">
    <w:name w:val="No Spacing"/>
    <w:uiPriority w:val="1"/>
    <w:qFormat/>
    <w:rsid w:val="00B10052"/>
    <w:pPr>
      <w:spacing w:line="240" w:lineRule="auto"/>
    </w:pPr>
  </w:style>
  <w:style w:type="character" w:customStyle="1" w:styleId="headword">
    <w:name w:val="headword"/>
    <w:basedOn w:val="a0"/>
    <w:rsid w:val="008061CC"/>
  </w:style>
  <w:style w:type="paragraph" w:styleId="a9">
    <w:name w:val="Balloon Text"/>
    <w:basedOn w:val="a"/>
    <w:link w:val="aa"/>
    <w:uiPriority w:val="99"/>
    <w:semiHidden/>
    <w:unhideWhenUsed/>
    <w:rsid w:val="006F273B"/>
    <w:pPr>
      <w:spacing w:line="240" w:lineRule="auto"/>
    </w:pPr>
    <w:rPr>
      <w:rFonts w:ascii="Tahoma" w:eastAsiaTheme="majorEastAsia" w:hAnsi="Tahoma" w:cs="Tahoma"/>
      <w:sz w:val="16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F273B"/>
    <w:rPr>
      <w:rFonts w:ascii="Tahoma" w:eastAsiaTheme="majorEastAsia" w:hAnsi="Tahoma" w:cs="Tahoma"/>
      <w:sz w:val="16"/>
      <w:szCs w:val="18"/>
    </w:rPr>
  </w:style>
  <w:style w:type="character" w:styleId="ab">
    <w:name w:val="annotation reference"/>
    <w:basedOn w:val="a0"/>
    <w:uiPriority w:val="99"/>
    <w:semiHidden/>
    <w:unhideWhenUsed/>
    <w:rsid w:val="005067C9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5067C9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5067C9"/>
    <w:rPr>
      <w:rFonts w:ascii="Tahoma" w:hAnsi="Tahoma" w:cs="Tahoma"/>
      <w:sz w:val="16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067C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067C9"/>
    <w:rPr>
      <w:rFonts w:ascii="Tahoma" w:hAnsi="Tahoma" w:cs="Tahoma"/>
      <w:b/>
      <w:bCs/>
      <w:sz w:val="20"/>
      <w:szCs w:val="20"/>
    </w:rPr>
  </w:style>
  <w:style w:type="paragraph" w:styleId="af0">
    <w:name w:val="Plain Text"/>
    <w:basedOn w:val="a"/>
    <w:link w:val="af1"/>
    <w:uiPriority w:val="99"/>
    <w:unhideWhenUsed/>
    <w:rsid w:val="006F3C48"/>
    <w:pPr>
      <w:widowControl w:val="0"/>
      <w:spacing w:line="240" w:lineRule="auto"/>
    </w:pPr>
    <w:rPr>
      <w:rFonts w:ascii="ＭＳ ゴシック" w:eastAsia="ＭＳ ゴシック" w:hAnsi="Courier New" w:cs="Courier New"/>
      <w:sz w:val="21"/>
      <w:szCs w:val="21"/>
    </w:rPr>
  </w:style>
  <w:style w:type="character" w:customStyle="1" w:styleId="af1">
    <w:name w:val="書式なし (文字)"/>
    <w:basedOn w:val="a0"/>
    <w:link w:val="af0"/>
    <w:uiPriority w:val="99"/>
    <w:rsid w:val="006F3C48"/>
    <w:rPr>
      <w:rFonts w:ascii="ＭＳ ゴシック" w:eastAsia="ＭＳ ゴシック" w:hAnsi="Courier New" w:cs="Courier New"/>
      <w:sz w:val="21"/>
      <w:szCs w:val="21"/>
    </w:rPr>
  </w:style>
  <w:style w:type="paragraph" w:styleId="Web">
    <w:name w:val="Normal (Web)"/>
    <w:basedOn w:val="a"/>
    <w:uiPriority w:val="99"/>
    <w:semiHidden/>
    <w:unhideWhenUsed/>
    <w:rsid w:val="00353B89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kern w:val="0"/>
      <w:szCs w:val="24"/>
    </w:rPr>
  </w:style>
  <w:style w:type="character" w:styleId="af2">
    <w:name w:val="Placeholder Text"/>
    <w:basedOn w:val="a0"/>
    <w:uiPriority w:val="99"/>
    <w:semiHidden/>
    <w:rsid w:val="00267749"/>
    <w:rPr>
      <w:color w:val="808080"/>
    </w:rPr>
  </w:style>
  <w:style w:type="paragraph" w:styleId="af3">
    <w:name w:val="Revision"/>
    <w:hidden/>
    <w:uiPriority w:val="99"/>
    <w:semiHidden/>
    <w:rsid w:val="003E3301"/>
    <w:pPr>
      <w:spacing w:line="240" w:lineRule="auto"/>
    </w:pPr>
  </w:style>
  <w:style w:type="character" w:styleId="af4">
    <w:name w:val="Hyperlink"/>
    <w:basedOn w:val="a0"/>
    <w:uiPriority w:val="99"/>
    <w:unhideWhenUsed/>
    <w:rsid w:val="00B76FDF"/>
    <w:rPr>
      <w:color w:val="0000FF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B76F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Arial"/>
        <a:ea typeface="ＭＳ 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323F6-707C-44DA-B11F-98DDB640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238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uhiro Aburai</dc:creator>
  <cp:lastModifiedBy>N. Aburai</cp:lastModifiedBy>
  <cp:revision>16</cp:revision>
  <cp:lastPrinted>2015-12-11T09:18:00Z</cp:lastPrinted>
  <dcterms:created xsi:type="dcterms:W3CDTF">2021-09-03T00:31:00Z</dcterms:created>
  <dcterms:modified xsi:type="dcterms:W3CDTF">2026-02-20T08:59:00Z</dcterms:modified>
</cp:coreProperties>
</file>